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glossary/document.xml" ContentType="application/vnd.openxmlformats-officedocument.wordprocessingml.document.glossary+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DE370D" w:rsidR="00D05598" w:rsidRDefault="00940C2D" w14:paraId="3D86397B" w14:textId="77777777">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w:drawing>
          <wp:anchor distT="0" distB="0" distL="114300" distR="114300" simplePos="0" relativeHeight="251668480" behindDoc="0" locked="0" layoutInCell="1" allowOverlap="1" wp14:anchorId="26EDACFC" wp14:editId="07120370">
            <wp:simplePos x="0" y="0"/>
            <wp:positionH relativeFrom="column">
              <wp:posOffset>-459105</wp:posOffset>
            </wp:positionH>
            <wp:positionV relativeFrom="paragraph">
              <wp:posOffset>370205</wp:posOffset>
            </wp:positionV>
            <wp:extent cx="2825115" cy="752475"/>
            <wp:effectExtent l="0" t="0" r="0" b="9525"/>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5115" cy="752475"/>
                    </a:xfrm>
                    <a:prstGeom prst="rect">
                      <a:avLst/>
                    </a:prstGeom>
                  </pic:spPr>
                </pic:pic>
              </a:graphicData>
            </a:graphic>
            <wp14:sizeRelH relativeFrom="page">
              <wp14:pctWidth>0</wp14:pctWidth>
            </wp14:sizeRelH>
            <wp14:sizeRelV relativeFrom="page">
              <wp14:pctHeight>0</wp14:pctHeight>
            </wp14:sizeRelV>
          </wp:anchor>
        </w:drawing>
      </w:r>
    </w:p>
    <w:p w:rsidRPr="00DE370D" w:rsidR="003260A6" w:rsidRDefault="003260A6" w14:paraId="6157EE29" w14:textId="77777777">
      <w:pPr>
        <w:rPr>
          <w:rFonts w:cstheme="minorHAnsi"/>
          <w:b/>
          <w:bCs/>
          <w:color w:val="595959" w:themeColor="text1" w:themeTint="A6"/>
          <w:sz w:val="36"/>
          <w:szCs w:val="36"/>
          <w:lang w:val="it-IT"/>
        </w:rPr>
      </w:pPr>
    </w:p>
    <w:p w:rsidRPr="00DE370D" w:rsidR="003260A6" w:rsidRDefault="003260A6" w14:paraId="055889DE" w14:textId="77777777">
      <w:pPr>
        <w:rPr>
          <w:rFonts w:cstheme="minorHAnsi"/>
          <w:b/>
          <w:bCs/>
          <w:color w:val="595959" w:themeColor="text1" w:themeTint="A6"/>
          <w:sz w:val="36"/>
          <w:szCs w:val="36"/>
          <w:lang w:val="it-IT"/>
        </w:rPr>
      </w:pPr>
    </w:p>
    <w:p w:rsidRPr="00DE370D" w:rsidR="003260A6" w:rsidRDefault="00F317AE" w14:paraId="30ADBD80" w14:textId="77777777">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0288" behindDoc="0" locked="0" layoutInCell="1" allowOverlap="1" wp14:anchorId="591A8287" wp14:editId="690E60A3">
                <wp:simplePos x="0" y="0"/>
                <wp:positionH relativeFrom="column">
                  <wp:posOffset>-1170305</wp:posOffset>
                </wp:positionH>
                <wp:positionV relativeFrom="paragraph">
                  <wp:posOffset>266065</wp:posOffset>
                </wp:positionV>
                <wp:extent cx="708025" cy="2115185"/>
                <wp:effectExtent l="0" t="0" r="3175"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8025" cy="211518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style="position:absolute;margin-left:-92.15pt;margin-top:20.95pt;width:55.75pt;height:16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bbb59 [3206]" stroked="f" strokeweight="2pt" w14:anchorId="12AA0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"/>
            </w:pict>
          </mc:Fallback>
        </mc:AlternateContent>
      </w:r>
      <w:r w:rsidRPr="00DE370D" w:rsidR="007B5321">
        <w:rPr>
          <w:rFonts w:cstheme="minorHAnsi"/>
          <w:b/>
          <w:bCs/>
          <w:noProof/>
          <w:color w:val="595959" w:themeColor="text1" w:themeTint="A6"/>
          <w:sz w:val="36"/>
          <w:szCs w:val="36"/>
          <w:lang w:val="en-US"/>
        </w:rPr>
        <mc:AlternateContent>
          <mc:Choice Requires="wps">
            <w:drawing>
              <wp:anchor distT="0" distB="0" distL="114300" distR="114300" simplePos="0" relativeHeight="251659264" behindDoc="0" locked="0" layoutInCell="1" allowOverlap="1" wp14:anchorId="679E471F" wp14:editId="3E1B5E68">
                <wp:simplePos x="0" y="0"/>
                <wp:positionH relativeFrom="column">
                  <wp:posOffset>-457200</wp:posOffset>
                </wp:positionH>
                <wp:positionV relativeFrom="paragraph">
                  <wp:posOffset>266065</wp:posOffset>
                </wp:positionV>
                <wp:extent cx="7134225" cy="2115185"/>
                <wp:effectExtent l="0" t="0" r="3175"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34225" cy="2115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72A38" w:rsidP="00733B69" w:rsidRDefault="00F72A38" w14:paraId="44FCA4AF" w14:textId="48ABC07C">
                            <w:pPr>
                              <w:rPr>
                                <w:rFonts w:ascii="Segoe UI" w:hAnsi="Segoe UI" w:cs="Segoe UI"/>
                                <w:color w:val="FF9900"/>
                                <w:sz w:val="44"/>
                                <w:szCs w:val="44"/>
                              </w:rPr>
                            </w:pPr>
                            <w:r>
                              <w:rPr>
                                <w:color w:val="FFFFFF"/>
                                <w:sz w:val="52"/>
                                <w:szCs w:val="52"/>
                                <w:lang w:val="en-US"/>
                              </w:rPr>
                              <w:t>Functionalities of PO NIMT Web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style="position:absolute;left:0;text-align:left;margin-left:-36pt;margin-top:20.95pt;width:561.75pt;height:16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d="f" strokeweight="2pt" w14:anchorId="679E47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">
                <v:textbox>
                  <w:txbxContent>
                    <w:p w:rsidR="00F72A38" w:rsidP="00733B69" w:rsidRDefault="00F72A38" w14:paraId="44FCA4AF" w14:textId="48ABC07C">
                      <w:pPr>
                        <w:rPr>
                          <w:rFonts w:ascii="Segoe UI" w:hAnsi="Segoe UI" w:cs="Segoe UI"/>
                          <w:color w:val="FF9900"/>
                          <w:sz w:val="44"/>
                          <w:szCs w:val="44"/>
                        </w:rPr>
                      </w:pPr>
                      <w:r>
                        <w:rPr>
                          <w:color w:val="FFFFFF"/>
                          <w:sz w:val="52"/>
                          <w:szCs w:val="52"/>
                          <w:lang w:val="en-US"/>
                        </w:rPr>
                        <w:t>Functionalities of PO NIMT Web Application</w:t>
                      </w:r>
                    </w:p>
                  </w:txbxContent>
                </v:textbox>
              </v:rect>
            </w:pict>
          </mc:Fallback>
        </mc:AlternateContent>
      </w:r>
    </w:p>
    <w:p w:rsidRPr="00DE370D" w:rsidR="003260A6" w:rsidRDefault="003260A6" w14:paraId="144BA5A7" w14:textId="77777777">
      <w:pPr>
        <w:rPr>
          <w:rFonts w:cstheme="minorHAnsi"/>
          <w:b/>
          <w:bCs/>
          <w:color w:val="595959" w:themeColor="text1" w:themeTint="A6"/>
          <w:sz w:val="36"/>
          <w:szCs w:val="36"/>
          <w:lang w:val="it-IT"/>
        </w:rPr>
      </w:pPr>
    </w:p>
    <w:p w:rsidRPr="00DE370D" w:rsidR="003260A6" w:rsidRDefault="003260A6" w14:paraId="351EBC74" w14:textId="77777777">
      <w:pPr>
        <w:rPr>
          <w:rFonts w:cstheme="minorHAnsi"/>
          <w:b/>
          <w:bCs/>
          <w:color w:val="595959" w:themeColor="text1" w:themeTint="A6"/>
          <w:sz w:val="36"/>
          <w:szCs w:val="36"/>
          <w:lang w:val="it-IT"/>
        </w:rPr>
      </w:pPr>
    </w:p>
    <w:p w:rsidRPr="00DE370D" w:rsidR="003260A6" w:rsidRDefault="003260A6" w14:paraId="77307E3C" w14:textId="77777777">
      <w:pPr>
        <w:rPr>
          <w:rFonts w:cstheme="minorHAnsi"/>
          <w:b/>
          <w:bCs/>
          <w:color w:val="595959" w:themeColor="text1" w:themeTint="A6"/>
          <w:sz w:val="36"/>
          <w:szCs w:val="36"/>
          <w:lang w:val="it-IT"/>
        </w:rPr>
      </w:pPr>
    </w:p>
    <w:p w:rsidRPr="00DE370D" w:rsidR="003260A6" w:rsidRDefault="003260A6" w14:paraId="1A67CAAC" w14:textId="77777777">
      <w:pPr>
        <w:rPr>
          <w:rFonts w:cstheme="minorHAnsi"/>
          <w:b/>
          <w:bCs/>
          <w:color w:val="595959" w:themeColor="text1" w:themeTint="A6"/>
          <w:sz w:val="36"/>
          <w:szCs w:val="36"/>
          <w:lang w:val="it-IT"/>
        </w:rPr>
      </w:pPr>
    </w:p>
    <w:p w:rsidRPr="00DE370D" w:rsidR="003260A6" w:rsidRDefault="003260A6" w14:paraId="1AD6DA2A" w14:textId="77777777">
      <w:pPr>
        <w:rPr>
          <w:rFonts w:cstheme="minorHAnsi"/>
          <w:b/>
          <w:bCs/>
          <w:color w:val="595959" w:themeColor="text1" w:themeTint="A6"/>
          <w:sz w:val="36"/>
          <w:szCs w:val="36"/>
          <w:lang w:val="it-IT"/>
        </w:rPr>
      </w:pPr>
    </w:p>
    <w:p w:rsidRPr="00DE370D" w:rsidR="003260A6" w:rsidRDefault="004F30BF" w14:paraId="3F7C4125" w14:textId="77777777">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6432" behindDoc="1" locked="0" layoutInCell="1" allowOverlap="1" wp14:anchorId="3B019612" wp14:editId="46E705A8">
                <wp:simplePos x="0" y="0"/>
                <wp:positionH relativeFrom="column">
                  <wp:posOffset>3204845</wp:posOffset>
                </wp:positionH>
                <wp:positionV relativeFrom="paragraph">
                  <wp:posOffset>320040</wp:posOffset>
                </wp:positionV>
                <wp:extent cx="3171825" cy="1171575"/>
                <wp:effectExtent l="0" t="0" r="9525"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1825" cy="1171575"/>
                        </a:xfrm>
                        <a:prstGeom prst="rect">
                          <a:avLst/>
                        </a:prstGeom>
                        <a:solidFill>
                          <a:sysClr val="window" lastClr="FFFFFF"/>
                        </a:solidFill>
                        <a:ln w="6350">
                          <a:noFill/>
                        </a:ln>
                        <a:effectLst/>
                      </wps:spPr>
                      <wps:txbx>
                        <w:txbxContent>
                          <w:p w:rsidR="00F72A38" w:rsidP="001677FB" w:rsidRDefault="00F72A38" w14:paraId="52ED0405" w14:textId="126247A9">
                            <w:pPr>
                              <w:pStyle w:val="TOC1"/>
                            </w:pPr>
                            <w:r w:rsidRPr="002307E6">
                              <w:t>Document N.:</w:t>
                            </w:r>
                            <w:r>
                              <w:t xml:space="preserve"> Functionalities of PO NIMT web       application.</w:t>
                            </w:r>
                          </w:p>
                          <w:p w:rsidRPr="002307E6" w:rsidR="00F72A38" w:rsidP="002307E6" w:rsidRDefault="00F72A38" w14:paraId="6365FD8D" w14:textId="2BB2C01A"/>
                          <w:p w:rsidRPr="002307E6" w:rsidR="00F72A38" w:rsidP="001677FB" w:rsidRDefault="00F72A38" w14:paraId="69C01E23" w14:textId="77777777">
                            <w:pPr>
                              <w:pStyle w:val="TOC1"/>
                            </w:pPr>
                            <w:r w:rsidRPr="002307E6">
                              <w:t>Revision: 1.0</w:t>
                            </w:r>
                          </w:p>
                          <w:p w:rsidRPr="007C2025" w:rsidR="00F72A38" w:rsidP="007C2025" w:rsidRDefault="00F72A38" w14:paraId="0A511B41" w14:textId="13AFF294">
                            <w:pPr>
                              <w:pStyle w:val="TOC1"/>
                            </w:pPr>
                            <w:r>
                              <w:t>Date: 30/09/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w14:anchorId="3B019612">
                <v:stroke joinstyle="miter"/>
                <v:path gradientshapeok="t" o:connecttype="rect"/>
              </v:shapetype>
              <v:shape id="Text Box 23" style="position:absolute;left:0;text-align:left;margin-left:252.35pt;margin-top:25.2pt;width:249.75pt;height:9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">
                <v:textbox>
                  <w:txbxContent>
                    <w:p w:rsidR="00F72A38" w:rsidP="001677FB" w:rsidRDefault="00F72A38" w14:paraId="52ED0405" w14:textId="126247A9">
                      <w:pPr>
                        <w:pStyle w:val="TOC1"/>
                      </w:pPr>
                      <w:r w:rsidRPr="002307E6">
                        <w:t>Document N.:</w:t>
                      </w:r>
                      <w:r>
                        <w:t xml:space="preserve"> Functionalities of PO NIMT web       application.</w:t>
                      </w:r>
                    </w:p>
                    <w:p w:rsidRPr="002307E6" w:rsidR="00F72A38" w:rsidP="002307E6" w:rsidRDefault="00F72A38" w14:paraId="6365FD8D" w14:textId="2BB2C01A"/>
                    <w:p w:rsidRPr="002307E6" w:rsidR="00F72A38" w:rsidP="001677FB" w:rsidRDefault="00F72A38" w14:paraId="69C01E23" w14:textId="77777777">
                      <w:pPr>
                        <w:pStyle w:val="TOC1"/>
                      </w:pPr>
                      <w:r w:rsidRPr="002307E6">
                        <w:t>Revision: 1.0</w:t>
                      </w:r>
                    </w:p>
                    <w:p w:rsidRPr="007C2025" w:rsidR="00F72A38" w:rsidP="007C2025" w:rsidRDefault="00F72A38" w14:paraId="0A511B41" w14:textId="13AFF294">
                      <w:pPr>
                        <w:pStyle w:val="TOC1"/>
                      </w:pPr>
                      <w:r>
                        <w:t>Date: 30/09/2021</w:t>
                      </w:r>
                    </w:p>
                  </w:txbxContent>
                </v:textbox>
              </v:shape>
            </w:pict>
          </mc:Fallback>
        </mc:AlternateContent>
      </w:r>
    </w:p>
    <w:p w:rsidRPr="00DE370D" w:rsidR="00D05598" w:rsidRDefault="00D05598" w14:paraId="1CDBF1A6" w14:textId="77777777">
      <w:pPr>
        <w:rPr>
          <w:rFonts w:cstheme="minorHAnsi"/>
          <w:b/>
          <w:bCs/>
          <w:color w:val="595959" w:themeColor="text1" w:themeTint="A6"/>
          <w:sz w:val="36"/>
          <w:szCs w:val="36"/>
          <w:lang w:val="it-IT"/>
        </w:rPr>
      </w:pPr>
    </w:p>
    <w:p w:rsidRPr="00DE370D" w:rsidR="00D05598" w:rsidRDefault="00F317AE" w14:paraId="3CD2328A" w14:textId="77777777">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4384" behindDoc="0" locked="0" layoutInCell="1" allowOverlap="1" wp14:anchorId="27D0E50F" wp14:editId="13F040ED">
                <wp:simplePos x="0" y="0"/>
                <wp:positionH relativeFrom="column">
                  <wp:posOffset>-109855</wp:posOffset>
                </wp:positionH>
                <wp:positionV relativeFrom="paragraph">
                  <wp:posOffset>224790</wp:posOffset>
                </wp:positionV>
                <wp:extent cx="3014980" cy="1628775"/>
                <wp:effectExtent l="0" t="0" r="0" b="9525"/>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1628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403C5" w:rsidR="00F72A38" w:rsidP="00B71A5C" w:rsidRDefault="00F72A38" w14:paraId="68A5AC7D" w14:textId="77777777">
                            <w:pPr>
                              <w:spacing w:after="0"/>
                              <w:rPr>
                                <w:color w:val="0000FF" w:themeColor="hyperlink"/>
                                <w:sz w:val="24"/>
                                <w:u w:val="single"/>
                              </w:rPr>
                            </w:pPr>
                          </w:p>
                          <w:p w:rsidR="00F72A38" w:rsidP="00FB38C9" w:rsidRDefault="00F72A38" w14:paraId="36D72209" w14:textId="77777777">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p>
                          <w:p w:rsidR="00F72A38" w:rsidP="00FB38C9" w:rsidRDefault="00F72A38" w14:paraId="764178F3" w14:textId="77777777">
                            <w:pPr>
                              <w:spacing w:after="0" w:line="240" w:lineRule="auto"/>
                              <w:rPr>
                                <w:sz w:val="24"/>
                              </w:rPr>
                            </w:pPr>
                            <w:hyperlink w:history="1" r:id="rId9">
                              <w:r w:rsidRPr="003A57E6">
                                <w:rPr>
                                  <w:rStyle w:val="Hyperlink"/>
                                  <w:rFonts w:cs="Tahoma"/>
                                  <w:sz w:val="24"/>
                                  <w:szCs w:val="24"/>
                                  <w:lang w:eastAsia="en-GB"/>
                                </w:rPr>
                                <w:t>support@projectobjects.com</w:t>
                              </w:r>
                            </w:hyperlink>
                            <w:r>
                              <w:rPr>
                                <w:color w:val="595959" w:themeColor="text1" w:themeTint="A6"/>
                                <w:sz w:val="24"/>
                              </w:rPr>
                              <w:br/>
                            </w:r>
                            <w:hyperlink w:history="1" r:id="rId10">
                              <w:r>
                                <w:rPr>
                                  <w:rStyle w:val="Hyperlink"/>
                                  <w:sz w:val="24"/>
                                </w:rPr>
                                <w:t>www.projectobjects.com</w:t>
                              </w:r>
                            </w:hyperlink>
                          </w:p>
                          <w:p w:rsidR="00F72A38" w:rsidP="00B71A5C" w:rsidRDefault="00F72A38" w14:paraId="48C9FFA2" w14:textId="77777777">
                            <w:pPr>
                              <w:spacing w:after="0"/>
                              <w:rPr>
                                <w:color w:val="0000FF" w:themeColor="hyperlink"/>
                                <w:sz w:val="24"/>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style="position:absolute;left:0;text-align:left;margin-left:-8.65pt;margin-top:17.7pt;width:237.4pt;height:12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" w14:anchorId="27D0E50F">
                <v:textbox>
                  <w:txbxContent>
                    <w:p w:rsidRPr="00A403C5" w:rsidR="00F72A38" w:rsidP="00B71A5C" w:rsidRDefault="00F72A38" w14:paraId="68A5AC7D" w14:textId="77777777">
                      <w:pPr>
                        <w:spacing w:after="0"/>
                        <w:rPr>
                          <w:color w:val="0000FF" w:themeColor="hyperlink"/>
                          <w:sz w:val="24"/>
                          <w:u w:val="single"/>
                        </w:rPr>
                      </w:pPr>
                    </w:p>
                    <w:p w:rsidR="00F72A38" w:rsidP="00FB38C9" w:rsidRDefault="00F72A38" w14:paraId="36D72209" w14:textId="77777777">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p>
                    <w:p w:rsidR="00F72A38" w:rsidP="00FB38C9" w:rsidRDefault="00F72A38" w14:paraId="764178F3" w14:textId="77777777">
                      <w:pPr>
                        <w:spacing w:after="0" w:line="240" w:lineRule="auto"/>
                        <w:rPr>
                          <w:sz w:val="24"/>
                        </w:rPr>
                      </w:pPr>
                      <w:hyperlink w:history="1" r:id="rId11">
                        <w:r w:rsidRPr="003A57E6">
                          <w:rPr>
                            <w:rStyle w:val="Hyperlink"/>
                            <w:rFonts w:cs="Tahoma"/>
                            <w:sz w:val="24"/>
                            <w:szCs w:val="24"/>
                            <w:lang w:eastAsia="en-GB"/>
                          </w:rPr>
                          <w:t>support@projectobjects.com</w:t>
                        </w:r>
                      </w:hyperlink>
                      <w:r>
                        <w:rPr>
                          <w:color w:val="595959" w:themeColor="text1" w:themeTint="A6"/>
                          <w:sz w:val="24"/>
                        </w:rPr>
                        <w:br/>
                      </w:r>
                      <w:hyperlink w:history="1" r:id="rId12">
                        <w:r>
                          <w:rPr>
                            <w:rStyle w:val="Hyperlink"/>
                            <w:sz w:val="24"/>
                          </w:rPr>
                          <w:t>www.projectobjects.com</w:t>
                        </w:r>
                      </w:hyperlink>
                    </w:p>
                    <w:p w:rsidR="00F72A38" w:rsidP="00B71A5C" w:rsidRDefault="00F72A38" w14:paraId="48C9FFA2" w14:textId="77777777">
                      <w:pPr>
                        <w:spacing w:after="0"/>
                        <w:rPr>
                          <w:color w:val="0000FF" w:themeColor="hyperlink"/>
                          <w:sz w:val="24"/>
                          <w:u w:val="single"/>
                        </w:rPr>
                      </w:pPr>
                    </w:p>
                  </w:txbxContent>
                </v:textbox>
              </v:shape>
            </w:pict>
          </mc:Fallback>
        </mc:AlternateContent>
      </w:r>
    </w:p>
    <w:p w:rsidRPr="00DE370D" w:rsidR="003260A6" w:rsidRDefault="003260A6" w14:paraId="66E9ABAD" w14:textId="77777777">
      <w:pPr>
        <w:rPr>
          <w:rFonts w:cstheme="minorHAnsi"/>
          <w:b/>
          <w:bCs/>
          <w:color w:val="595959" w:themeColor="text1" w:themeTint="A6"/>
          <w:sz w:val="36"/>
          <w:szCs w:val="36"/>
          <w:lang w:val="it-IT"/>
        </w:rPr>
      </w:pPr>
    </w:p>
    <w:p w:rsidRPr="00DE370D" w:rsidR="003260A6" w:rsidRDefault="003260A6" w14:paraId="2D6BF9FE" w14:textId="77777777">
      <w:pPr>
        <w:rPr>
          <w:rFonts w:cstheme="minorHAnsi"/>
          <w:b/>
          <w:bCs/>
          <w:noProof/>
          <w:color w:val="595959" w:themeColor="text1" w:themeTint="A6"/>
          <w:sz w:val="36"/>
          <w:szCs w:val="36"/>
          <w:lang w:val="it-IT" w:eastAsia="en-GB"/>
        </w:rPr>
      </w:pPr>
    </w:p>
    <w:p w:rsidRPr="00DE370D" w:rsidR="003260A6" w:rsidRDefault="003260A6" w14:paraId="22625F90" w14:textId="77777777">
      <w:pPr>
        <w:rPr>
          <w:rFonts w:cstheme="minorHAnsi"/>
          <w:b/>
          <w:bCs/>
          <w:color w:val="595959" w:themeColor="text1" w:themeTint="A6"/>
          <w:sz w:val="36"/>
          <w:szCs w:val="36"/>
          <w:lang w:val="it-IT"/>
        </w:rPr>
      </w:pPr>
    </w:p>
    <w:p w:rsidRPr="00DE370D" w:rsidR="003260A6" w:rsidRDefault="003260A6" w14:paraId="32F8EC6F" w14:textId="77777777">
      <w:pPr>
        <w:rPr>
          <w:rFonts w:cstheme="minorHAnsi"/>
          <w:b/>
          <w:bCs/>
          <w:color w:val="595959" w:themeColor="text1" w:themeTint="A6"/>
          <w:sz w:val="36"/>
          <w:szCs w:val="36"/>
          <w:lang w:val="it-IT"/>
        </w:rPr>
      </w:pPr>
    </w:p>
    <w:p w:rsidRPr="00DE370D" w:rsidR="003260A6" w:rsidRDefault="003260A6" w14:paraId="12931EFE" w14:textId="77777777">
      <w:pPr>
        <w:rPr>
          <w:rFonts w:cstheme="minorHAnsi"/>
          <w:b/>
          <w:bCs/>
          <w:color w:val="595959" w:themeColor="text1" w:themeTint="A6"/>
          <w:sz w:val="36"/>
          <w:szCs w:val="36"/>
          <w:lang w:val="it-IT"/>
        </w:rPr>
      </w:pPr>
    </w:p>
    <w:p w:rsidRPr="00DE370D" w:rsidR="003260A6" w:rsidRDefault="003260A6" w14:paraId="3118A062" w14:textId="77777777">
      <w:pPr>
        <w:rPr>
          <w:rFonts w:cstheme="minorHAnsi"/>
          <w:b/>
          <w:bCs/>
          <w:color w:val="595959" w:themeColor="text1" w:themeTint="A6"/>
          <w:sz w:val="36"/>
          <w:szCs w:val="36"/>
          <w:lang w:val="it-IT"/>
        </w:rPr>
      </w:pPr>
    </w:p>
    <w:p w:rsidR="003260A6" w:rsidRDefault="003260A6" w14:paraId="18CDAC97" w14:textId="77777777">
      <w:pPr>
        <w:rPr>
          <w:rFonts w:cstheme="minorHAnsi"/>
          <w:b/>
          <w:bCs/>
          <w:color w:val="595959" w:themeColor="text1" w:themeTint="A6"/>
          <w:sz w:val="36"/>
          <w:szCs w:val="36"/>
          <w:lang w:val="it-IT"/>
        </w:rPr>
      </w:pPr>
    </w:p>
    <w:p w:rsidRPr="00DE370D" w:rsidR="00726566" w:rsidP="00EB69E8" w:rsidRDefault="00726566" w14:paraId="2562E04B" w14:textId="77777777">
      <w:pPr>
        <w:jc w:val="center"/>
        <w:rPr>
          <w:rFonts w:cstheme="minorHAnsi"/>
          <w:b/>
          <w:bCs/>
          <w:color w:val="595959" w:themeColor="text1" w:themeTint="A6"/>
          <w:sz w:val="36"/>
          <w:szCs w:val="36"/>
          <w:lang w:val="it-IT"/>
        </w:rPr>
      </w:pPr>
    </w:p>
    <w:p w:rsidRPr="00DE370D" w:rsidR="003260A6" w:rsidRDefault="00A93C20" w14:paraId="5D436301" w14:textId="77777777">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2336" behindDoc="0" locked="0" layoutInCell="1" allowOverlap="1" wp14:anchorId="02F77AB9" wp14:editId="6B2BCEA4">
                <wp:simplePos x="0" y="0"/>
                <wp:positionH relativeFrom="column">
                  <wp:posOffset>-1081405</wp:posOffset>
                </wp:positionH>
                <wp:positionV relativeFrom="paragraph">
                  <wp:posOffset>489585</wp:posOffset>
                </wp:positionV>
                <wp:extent cx="7753350" cy="44767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3350"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3516CB" w:rsidR="00F72A38" w:rsidP="00A93C20" w:rsidRDefault="00F72A38" w14:paraId="0299767A" w14:textId="77777777">
                            <w:pPr>
                              <w:spacing w:after="0"/>
                              <w:jc w:val="center"/>
                              <w:rPr>
                                <w:color w:val="595959" w:themeColor="text1" w:themeTint="A6"/>
                                <w:sz w:val="24"/>
                              </w:rPr>
                            </w:pPr>
                            <w:r w:rsidRPr="003516CB">
                              <w:rPr>
                                <w:color w:val="595959" w:themeColor="text1" w:themeTint="A6"/>
                                <w:sz w:val="24"/>
                                <w:lang w:val="pt-BR"/>
                              </w:rPr>
                              <w:t>© 201</w:t>
                            </w:r>
                            <w:r>
                              <w:rPr>
                                <w:color w:val="595959" w:themeColor="text1" w:themeTint="A6"/>
                                <w:sz w:val="24"/>
                                <w:lang w:val="pt-BR"/>
                              </w:rPr>
                              <w:t>9</w:t>
                            </w:r>
                            <w:r w:rsidRPr="003516CB">
                              <w:rPr>
                                <w:color w:val="595959" w:themeColor="text1" w:themeTint="A6"/>
                                <w:sz w:val="24"/>
                                <w:lang w:val="pt-BR"/>
                              </w:rPr>
                              <w:t xml:space="preserve"> Project Objects </w:t>
                            </w:r>
                            <w:r>
                              <w:rPr>
                                <w:color w:val="595959" w:themeColor="text1" w:themeTint="A6"/>
                                <w:sz w:val="24"/>
                                <w:lang w:val="pt-BR"/>
                              </w:rPr>
                              <w:t>L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2" style="position:absolute;left:0;text-align:left;margin-left:-85.15pt;margin-top:38.55pt;width:610.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9" filled="f" stroked="f" strokeweight="2pt" w14:anchorId="02F77A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">
                <v:textbox>
                  <w:txbxContent>
                    <w:p w:rsidRPr="003516CB" w:rsidR="00F72A38" w:rsidP="00A93C20" w:rsidRDefault="00F72A38" w14:paraId="0299767A" w14:textId="77777777">
                      <w:pPr>
                        <w:spacing w:after="0"/>
                        <w:jc w:val="center"/>
                        <w:rPr>
                          <w:color w:val="595959" w:themeColor="text1" w:themeTint="A6"/>
                          <w:sz w:val="24"/>
                        </w:rPr>
                      </w:pPr>
                      <w:r w:rsidRPr="003516CB">
                        <w:rPr>
                          <w:color w:val="595959" w:themeColor="text1" w:themeTint="A6"/>
                          <w:sz w:val="24"/>
                          <w:lang w:val="pt-BR"/>
                        </w:rPr>
                        <w:t>© 201</w:t>
                      </w:r>
                      <w:r>
                        <w:rPr>
                          <w:color w:val="595959" w:themeColor="text1" w:themeTint="A6"/>
                          <w:sz w:val="24"/>
                          <w:lang w:val="pt-BR"/>
                        </w:rPr>
                        <w:t>9</w:t>
                      </w:r>
                      <w:r w:rsidRPr="003516CB">
                        <w:rPr>
                          <w:color w:val="595959" w:themeColor="text1" w:themeTint="A6"/>
                          <w:sz w:val="24"/>
                          <w:lang w:val="pt-BR"/>
                        </w:rPr>
                        <w:t xml:space="preserve"> Project Objects </w:t>
                      </w:r>
                      <w:r>
                        <w:rPr>
                          <w:color w:val="595959" w:themeColor="text1" w:themeTint="A6"/>
                          <w:sz w:val="24"/>
                          <w:lang w:val="pt-BR"/>
                        </w:rPr>
                        <w:t>Ltd</w:t>
                      </w:r>
                    </w:p>
                  </w:txbxContent>
                </v:textbox>
              </v:rect>
            </w:pict>
          </mc:Fallback>
        </mc:AlternateContent>
      </w:r>
    </w:p>
    <w:sdt>
      <w:sdtPr>
        <w:rPr>
          <w:rFonts w:cstheme="minorBidi"/>
          <w:b/>
          <w:bCs w:val="0"/>
          <w:caps w:val="0"/>
          <w:noProof/>
          <w:color w:val="auto"/>
          <w:sz w:val="22"/>
          <w:szCs w:val="22"/>
          <w:lang w:val="it-IT" w:eastAsia="en-US"/>
        </w:rPr>
        <w:id w:val="1557973789"/>
        <w:docPartObj>
          <w:docPartGallery w:val="Table of Contents"/>
          <w:docPartUnique/>
        </w:docPartObj>
      </w:sdtPr>
      <w:sdtEndPr>
        <w:rPr>
          <w:color w:val="595959" w:themeColor="text1" w:themeTint="A6"/>
          <w:szCs w:val="32"/>
        </w:rPr>
      </w:sdtEndPr>
      <w:sdtContent>
        <w:p w:rsidRPr="00DE370D" w:rsidR="00D5736E" w:rsidP="00E14467" w:rsidRDefault="00A93C20" w14:paraId="7D39FB52" w14:textId="77777777">
          <w:pPr>
            <w:pStyle w:val="TOCHeading"/>
            <w:numPr>
              <w:ilvl w:val="0"/>
              <w:numId w:val="0"/>
            </w:numPr>
            <w:ind w:left="-709"/>
            <w:rPr>
              <w:lang w:val="it-IT"/>
            </w:rPr>
          </w:pPr>
          <w:r w:rsidRPr="00DE370D">
            <w:rPr>
              <w:lang w:val="it-IT"/>
            </w:rPr>
            <w:t>Table of contents</w:t>
          </w:r>
        </w:p>
        <w:p w:rsidR="006136EE" w:rsidRDefault="006A1FF7" w14:paraId="1CA67428" w14:textId="276AA999">
          <w:pPr>
            <w:pStyle w:val="TOC1"/>
            <w:rPr>
              <w:rFonts w:eastAsiaTheme="minorEastAsia"/>
              <w:b w:val="0"/>
              <w:szCs w:val="22"/>
              <w:lang w:val="it-IT" w:eastAsia="it-IT"/>
            </w:rPr>
          </w:pPr>
          <w:r w:rsidRPr="00DE370D">
            <w:rPr>
              <w:color w:val="595959" w:themeColor="text1" w:themeTint="A6"/>
              <w:lang w:val="it-IT"/>
            </w:rPr>
            <w:fldChar w:fldCharType="begin"/>
          </w:r>
          <w:r w:rsidRPr="00DE370D" w:rsidR="003B1944">
            <w:rPr>
              <w:color w:val="595959" w:themeColor="text1" w:themeTint="A6"/>
              <w:lang w:val="it-IT"/>
            </w:rPr>
            <w:instrText xml:space="preserve"> TOC \o "1-3" \h \z \u </w:instrText>
          </w:r>
          <w:r w:rsidRPr="00DE370D">
            <w:rPr>
              <w:color w:val="595959" w:themeColor="text1" w:themeTint="A6"/>
              <w:lang w:val="it-IT"/>
            </w:rPr>
            <w:fldChar w:fldCharType="separate"/>
          </w:r>
          <w:hyperlink w:history="1" w:anchor="_Toc65679891">
            <w:r w:rsidRPr="009766A9" w:rsidR="006136EE">
              <w:rPr>
                <w:rStyle w:val="Hyperlink"/>
              </w:rPr>
              <w:t>1.</w:t>
            </w:r>
            <w:r w:rsidR="006136EE">
              <w:rPr>
                <w:rFonts w:eastAsiaTheme="minorEastAsia"/>
                <w:b w:val="0"/>
                <w:szCs w:val="22"/>
                <w:lang w:val="it-IT" w:eastAsia="it-IT"/>
              </w:rPr>
              <w:tab/>
            </w:r>
            <w:r w:rsidRPr="009766A9" w:rsidR="006136EE">
              <w:rPr>
                <w:rStyle w:val="Hyperlink"/>
              </w:rPr>
              <w:t>Introduction</w:t>
            </w:r>
            <w:r w:rsidR="00D85B92">
              <w:rPr>
                <w:rStyle w:val="Hyperlink"/>
              </w:rPr>
              <w:t xml:space="preserve"> &amp; Workflow of Credit Submission</w:t>
            </w:r>
            <w:r w:rsidR="006136EE">
              <w:rPr>
                <w:webHidden/>
              </w:rPr>
              <w:tab/>
            </w:r>
            <w:r w:rsidR="006136EE">
              <w:rPr>
                <w:webHidden/>
              </w:rPr>
              <w:fldChar w:fldCharType="begin"/>
            </w:r>
            <w:r w:rsidR="006136EE">
              <w:rPr>
                <w:webHidden/>
              </w:rPr>
              <w:instrText xml:space="preserve"> PAGEREF _Toc65679891 \h </w:instrText>
            </w:r>
            <w:r w:rsidR="006136EE">
              <w:rPr>
                <w:webHidden/>
              </w:rPr>
            </w:r>
            <w:r w:rsidR="006136EE">
              <w:rPr>
                <w:webHidden/>
              </w:rPr>
              <w:fldChar w:fldCharType="separate"/>
            </w:r>
            <w:r w:rsidR="006136EE">
              <w:rPr>
                <w:webHidden/>
              </w:rPr>
              <w:t>2</w:t>
            </w:r>
            <w:r w:rsidR="006136EE">
              <w:rPr>
                <w:webHidden/>
              </w:rPr>
              <w:fldChar w:fldCharType="end"/>
            </w:r>
          </w:hyperlink>
        </w:p>
        <w:p w:rsidR="006136EE" w:rsidRDefault="00F72A38" w14:paraId="38C2D569" w14:textId="78C4DCEE">
          <w:pPr>
            <w:pStyle w:val="TOC1"/>
          </w:pPr>
          <w:hyperlink w:history="1" w:anchor="_Toc65679892">
            <w:r w:rsidRPr="009766A9" w:rsidR="006136EE">
              <w:rPr>
                <w:rStyle w:val="Hyperlink"/>
              </w:rPr>
              <w:t>2.</w:t>
            </w:r>
            <w:r w:rsidR="006136EE">
              <w:rPr>
                <w:rFonts w:eastAsiaTheme="minorEastAsia"/>
                <w:b w:val="0"/>
                <w:szCs w:val="22"/>
                <w:lang w:val="it-IT" w:eastAsia="it-IT"/>
              </w:rPr>
              <w:tab/>
            </w:r>
            <w:r w:rsidR="00972B77">
              <w:rPr>
                <w:rStyle w:val="Hyperlink"/>
              </w:rPr>
              <w:t>Introduction &amp; Workflow of Project</w:t>
            </w:r>
            <w:r w:rsidR="006136EE">
              <w:rPr>
                <w:webHidden/>
              </w:rPr>
              <w:tab/>
            </w:r>
            <w:r w:rsidR="00533FFE">
              <w:rPr>
                <w:webHidden/>
              </w:rPr>
              <w:t>9</w:t>
            </w:r>
          </w:hyperlink>
        </w:p>
        <w:p w:rsidR="00472753" w:rsidP="00417C99" w:rsidRDefault="0033711C" w14:paraId="3E5BE357" w14:textId="662D563F">
          <w:pPr>
            <w:rPr>
              <w:b/>
              <w:bCs/>
            </w:rPr>
          </w:pPr>
          <w:r w:rsidRPr="0033711C">
            <w:rPr>
              <w:b/>
              <w:bCs/>
            </w:rPr>
            <w:t>3.</w:t>
          </w:r>
          <w:r>
            <w:t xml:space="preserve">     </w:t>
          </w:r>
          <w:r w:rsidRPr="0033711C">
            <w:rPr>
              <w:b/>
              <w:bCs/>
            </w:rPr>
            <w:t>Functionalities of Change Management…………………………………………………………………………………</w:t>
          </w:r>
          <w:r>
            <w:rPr>
              <w:b/>
              <w:bCs/>
            </w:rPr>
            <w:t>..15</w:t>
          </w:r>
        </w:p>
        <w:p w:rsidR="00472753" w:rsidP="00417C99" w:rsidRDefault="00472753" w14:paraId="7452A053" w14:textId="62CEC9A5">
          <w:pPr>
            <w:rPr>
              <w:b/>
              <w:bCs/>
            </w:rPr>
          </w:pPr>
          <w:r>
            <w:rPr>
              <w:b/>
              <w:bCs/>
            </w:rPr>
            <w:t>4.     Functionalities of Currency rate conversion……………………………………………………………………………..19</w:t>
          </w:r>
        </w:p>
        <w:p w:rsidR="004D0087" w:rsidP="00417C99" w:rsidRDefault="004D0087" w14:paraId="321A9D5A" w14:textId="343A6B34">
          <w:pPr>
            <w:rPr>
              <w:b/>
              <w:bCs/>
            </w:rPr>
          </w:pPr>
          <w:r>
            <w:rPr>
              <w:b/>
              <w:bCs/>
            </w:rPr>
            <w:t>5.     Functionalities of Asset unit and Process Unit………………………………………………………………………….23</w:t>
          </w:r>
        </w:p>
        <w:p w:rsidR="00231863" w:rsidP="00417C99" w:rsidRDefault="00231863" w14:paraId="402F689B" w14:textId="0C0408E2">
          <w:pPr>
            <w:rPr>
              <w:b/>
              <w:bCs/>
            </w:rPr>
          </w:pPr>
          <w:r>
            <w:rPr>
              <w:b/>
              <w:bCs/>
            </w:rPr>
            <w:t>6.     Functionalities of User and Group Management System………………………………………………………….26</w:t>
          </w:r>
        </w:p>
        <w:p w:rsidR="00B16907" w:rsidP="00417C99" w:rsidRDefault="00B16907" w14:paraId="11D56B0B" w14:textId="43B9FE90">
          <w:pPr>
            <w:rPr>
              <w:b/>
              <w:bCs/>
            </w:rPr>
          </w:pPr>
          <w:r>
            <w:rPr>
              <w:b/>
              <w:bCs/>
            </w:rPr>
            <w:t>7.     Functionalities of tab creation in credit summary…………………………………………………………………….31</w:t>
          </w:r>
        </w:p>
        <w:p w:rsidR="004D0087" w:rsidP="00417C99" w:rsidRDefault="004D0087" w14:paraId="537EAE49" w14:textId="77777777">
          <w:pPr>
            <w:rPr>
              <w:b/>
              <w:bCs/>
            </w:rPr>
          </w:pPr>
        </w:p>
        <w:p w:rsidRPr="0033711C" w:rsidR="00417C99" w:rsidP="00417C99" w:rsidRDefault="0033711C" w14:paraId="65924A8D" w14:textId="270678FA">
          <w:pPr>
            <w:rPr>
              <w:b/>
              <w:bCs/>
            </w:rPr>
          </w:pPr>
          <w:r w:rsidRPr="0033711C">
            <w:rPr>
              <w:b/>
              <w:bCs/>
            </w:rPr>
            <w:t xml:space="preserve">      </w:t>
          </w:r>
        </w:p>
        <w:p w:rsidRPr="00415741" w:rsidR="0009209E" w:rsidP="00415741" w:rsidRDefault="006A1FF7" w14:paraId="7373EEF1" w14:textId="2A8F041A">
          <w:pPr>
            <w:pStyle w:val="TOC1"/>
            <w:rPr>
              <w:rFonts w:eastAsiaTheme="minorEastAsia"/>
              <w:b w:val="0"/>
              <w:szCs w:val="22"/>
              <w:lang w:val="en-US"/>
            </w:rPr>
          </w:pPr>
          <w:r w:rsidRPr="00DE370D">
            <w:rPr>
              <w:bCs/>
              <w:color w:val="595959" w:themeColor="text1" w:themeTint="A6"/>
              <w:lang w:val="it-IT"/>
            </w:rPr>
            <w:fldChar w:fldCharType="end"/>
          </w:r>
        </w:p>
      </w:sdtContent>
    </w:sdt>
    <w:bookmarkStart w:name="_Toc466923832" w:displacedByCustomXml="prev" w:id="0"/>
    <w:p w:rsidR="0009209E" w:rsidP="0009209E" w:rsidRDefault="0009209E" w14:paraId="41A299E6" w14:textId="1A274963">
      <w:pPr>
        <w:rPr>
          <w:lang w:val="en-US"/>
        </w:rPr>
      </w:pPr>
    </w:p>
    <w:p w:rsidR="0009209E" w:rsidP="0009209E" w:rsidRDefault="0009209E" w14:paraId="15F6DA42" w14:textId="77777777">
      <w:pPr>
        <w:rPr>
          <w:lang w:val="en-US"/>
        </w:rPr>
      </w:pPr>
    </w:p>
    <w:p w:rsidR="0009209E" w:rsidP="0009209E" w:rsidRDefault="0009209E" w14:paraId="3A1FD751" w14:textId="77777777">
      <w:pPr>
        <w:rPr>
          <w:lang w:val="en-US"/>
        </w:rPr>
      </w:pPr>
    </w:p>
    <w:p w:rsidR="0009209E" w:rsidP="0009209E" w:rsidRDefault="0009209E" w14:paraId="729400E2" w14:textId="0793E4F0">
      <w:pPr>
        <w:rPr>
          <w:lang w:val="en-US"/>
        </w:rPr>
      </w:pPr>
    </w:p>
    <w:p w:rsidR="004D2F26" w:rsidP="0009209E" w:rsidRDefault="004D2F26" w14:paraId="4FC28628" w14:textId="77777777">
      <w:pPr>
        <w:rPr>
          <w:lang w:val="en-US"/>
        </w:rPr>
      </w:pPr>
    </w:p>
    <w:p w:rsidR="0009209E" w:rsidP="0009209E" w:rsidRDefault="0009209E" w14:paraId="32F2E2BA" w14:textId="77777777">
      <w:pPr>
        <w:rPr>
          <w:lang w:val="en-US"/>
        </w:rPr>
      </w:pPr>
    </w:p>
    <w:p w:rsidR="0009209E" w:rsidP="0009209E" w:rsidRDefault="0009209E" w14:paraId="2AF0C087" w14:textId="77777777">
      <w:pPr>
        <w:rPr>
          <w:lang w:val="en-US"/>
        </w:rPr>
      </w:pPr>
    </w:p>
    <w:p w:rsidR="0009209E" w:rsidP="0009209E" w:rsidRDefault="0009209E" w14:paraId="7116D567" w14:textId="77777777">
      <w:pPr>
        <w:rPr>
          <w:lang w:val="en-US"/>
        </w:rPr>
      </w:pPr>
    </w:p>
    <w:p w:rsidR="0009209E" w:rsidP="0009209E" w:rsidRDefault="0009209E" w14:paraId="1405D2DF" w14:textId="77777777">
      <w:pPr>
        <w:rPr>
          <w:lang w:val="en-US"/>
        </w:rPr>
      </w:pPr>
    </w:p>
    <w:p w:rsidR="0009209E" w:rsidP="0009209E" w:rsidRDefault="0009209E" w14:paraId="3E7771A1" w14:textId="77777777">
      <w:pPr>
        <w:rPr>
          <w:lang w:val="en-US"/>
        </w:rPr>
      </w:pPr>
    </w:p>
    <w:p w:rsidR="0009209E" w:rsidP="0009209E" w:rsidRDefault="0009209E" w14:paraId="074F054F" w14:textId="77777777">
      <w:pPr>
        <w:rPr>
          <w:lang w:val="en-US"/>
        </w:rPr>
      </w:pPr>
    </w:p>
    <w:p w:rsidR="0009209E" w:rsidP="0009209E" w:rsidRDefault="0009209E" w14:paraId="7D8B56AD" w14:textId="77777777">
      <w:pPr>
        <w:rPr>
          <w:lang w:val="en-US"/>
        </w:rPr>
      </w:pPr>
    </w:p>
    <w:p w:rsidR="0009209E" w:rsidP="0009209E" w:rsidRDefault="0009209E" w14:paraId="658926C7" w14:textId="77777777">
      <w:pPr>
        <w:rPr>
          <w:lang w:val="en-US"/>
        </w:rPr>
      </w:pPr>
    </w:p>
    <w:p w:rsidR="0009209E" w:rsidP="0009209E" w:rsidRDefault="0009209E" w14:paraId="59A18AEA" w14:textId="77777777">
      <w:pPr>
        <w:rPr>
          <w:lang w:val="en-US"/>
        </w:rPr>
      </w:pPr>
    </w:p>
    <w:p w:rsidR="0009209E" w:rsidP="0009209E" w:rsidRDefault="0009209E" w14:paraId="255B1F0E" w14:textId="77777777">
      <w:pPr>
        <w:rPr>
          <w:lang w:val="en-US"/>
        </w:rPr>
      </w:pPr>
    </w:p>
    <w:p w:rsidR="0009209E" w:rsidP="0009209E" w:rsidRDefault="0009209E" w14:paraId="33C33314" w14:textId="77777777">
      <w:pPr>
        <w:rPr>
          <w:lang w:val="en-US"/>
        </w:rPr>
      </w:pPr>
    </w:p>
    <w:p w:rsidR="0009209E" w:rsidP="0009209E" w:rsidRDefault="0009209E" w14:paraId="628B5BAF" w14:textId="6295A9E4">
      <w:pPr>
        <w:rPr>
          <w:lang w:val="en-US"/>
        </w:rPr>
      </w:pPr>
    </w:p>
    <w:p w:rsidR="00973498" w:rsidP="0009209E" w:rsidRDefault="00973498" w14:paraId="22A37416" w14:textId="73A924D0">
      <w:pPr>
        <w:rPr>
          <w:lang w:val="en-US"/>
        </w:rPr>
      </w:pPr>
    </w:p>
    <w:p w:rsidR="00973498" w:rsidP="0009209E" w:rsidRDefault="00973498" w14:paraId="3AF641F0" w14:textId="144C7021">
      <w:pPr>
        <w:rPr>
          <w:lang w:val="en-US"/>
        </w:rPr>
      </w:pPr>
    </w:p>
    <w:p w:rsidR="00973498" w:rsidP="0009209E" w:rsidRDefault="00973498" w14:paraId="53765098" w14:textId="7CFEB04E">
      <w:pPr>
        <w:rPr>
          <w:lang w:val="en-US"/>
        </w:rPr>
      </w:pPr>
    </w:p>
    <w:p w:rsidR="00973498" w:rsidP="0009209E" w:rsidRDefault="00973498" w14:paraId="51BE9F6A" w14:textId="77777777">
      <w:pPr>
        <w:rPr>
          <w:lang w:val="en-US"/>
        </w:rPr>
      </w:pPr>
    </w:p>
    <w:bookmarkEnd w:id="0"/>
    <w:p w:rsidR="00614FD7" w:rsidP="00090D8B" w:rsidRDefault="00614FD7" w14:paraId="1D6C2545" w14:textId="35F89150">
      <w:pPr>
        <w:keepNext/>
        <w:spacing w:after="0"/>
        <w:jc w:val="left"/>
        <w:rPr>
          <w:lang w:val="en-US"/>
        </w:rPr>
      </w:pPr>
    </w:p>
    <w:p w:rsidRPr="00B209BA" w:rsidR="007E6789" w:rsidP="00B209BA" w:rsidRDefault="007E6789" w14:paraId="5A789CC1" w14:textId="53395455">
      <w:pPr>
        <w:rPr>
          <w:lang w:val="pt-BR"/>
        </w:rPr>
      </w:pPr>
    </w:p>
    <w:p w:rsidRPr="00D85B92" w:rsidR="00580D85" w:rsidP="00DF3E21" w:rsidRDefault="00580D85" w14:paraId="4C973FC7" w14:textId="45EB55B5">
      <w:pPr>
        <w:pStyle w:val="Heading1"/>
        <w:numPr>
          <w:ilvl w:val="0"/>
          <w:numId w:val="2"/>
        </w:numPr>
      </w:pPr>
      <w:bookmarkStart w:name="_Toc65679891" w:id="1"/>
      <w:r w:rsidRPr="00D85B92">
        <w:t>Introduction</w:t>
      </w:r>
      <w:bookmarkEnd w:id="1"/>
      <w:r w:rsidRPr="00D85B92" w:rsidR="00D85B92">
        <w:t xml:space="preserve"> &amp; wORKFLOW OF CREDIT SUBMISSION.</w:t>
      </w:r>
    </w:p>
    <w:p w:rsidR="00F65736" w:rsidP="00580D85" w:rsidRDefault="00D85B92" w14:paraId="6A020F0A" w14:textId="369A7721">
      <w:pPr>
        <w:rPr>
          <w:lang w:val="pt-BR"/>
        </w:rPr>
      </w:pPr>
      <w:r>
        <w:rPr>
          <w:lang w:val="pt-BR"/>
        </w:rPr>
        <w:t xml:space="preserve">In credit submission section </w:t>
      </w:r>
      <w:r w:rsidR="0038396B">
        <w:rPr>
          <w:lang w:val="pt-BR"/>
        </w:rPr>
        <w:t xml:space="preserve">is the given proposal of budget request to regarding development of particular project and In this we </w:t>
      </w:r>
      <w:r w:rsidR="00116B6F">
        <w:rPr>
          <w:lang w:val="pt-BR"/>
        </w:rPr>
        <w:t xml:space="preserve">will </w:t>
      </w:r>
      <w:r w:rsidR="0038396B">
        <w:rPr>
          <w:lang w:val="pt-BR"/>
        </w:rPr>
        <w:t xml:space="preserve">have to required budget request approval process from multiple types owner. </w:t>
      </w:r>
      <w:r w:rsidR="00116B6F">
        <w:rPr>
          <w:lang w:val="pt-BR"/>
        </w:rPr>
        <w:t>Here now we start the workflow of credit submission steps.</w:t>
      </w:r>
    </w:p>
    <w:p w:rsidR="00F65736" w:rsidP="001104A6" w:rsidRDefault="00F65736" w14:paraId="38428BBB" w14:textId="77777777">
      <w:pPr>
        <w:keepNext/>
        <w:spacing w:after="0"/>
        <w:jc w:val="left"/>
        <w:rPr>
          <w:lang w:val="pt-BR"/>
        </w:rPr>
      </w:pPr>
    </w:p>
    <w:p w:rsidR="00330C71" w:rsidP="00330C71" w:rsidRDefault="00330C71" w14:paraId="55B12235" w14:textId="77777777">
      <w:pPr>
        <w:pStyle w:val="ListParagraph"/>
        <w:numPr>
          <w:ilvl w:val="0"/>
          <w:numId w:val="3"/>
        </w:numPr>
        <w:spacing w:after="160" w:line="259" w:lineRule="auto"/>
        <w:jc w:val="left"/>
      </w:pPr>
      <w:r>
        <w:t>In Menu Credits click on Credits Submission.</w:t>
      </w:r>
      <w:r w:rsidRPr="00FC0EBF">
        <w:rPr>
          <w:noProof/>
        </w:rPr>
        <w:t xml:space="preserve"> </w:t>
      </w:r>
      <w:r>
        <w:rPr>
          <w:noProof/>
        </w:rPr>
        <w:drawing>
          <wp:inline distT="0" distB="0" distL="0" distR="0" wp14:anchorId="180664DE" wp14:editId="7642A655">
            <wp:extent cx="4419600"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05503" cy="2461562"/>
                    </a:xfrm>
                    <a:prstGeom prst="rect">
                      <a:avLst/>
                    </a:prstGeom>
                  </pic:spPr>
                </pic:pic>
              </a:graphicData>
            </a:graphic>
          </wp:inline>
        </w:drawing>
      </w:r>
    </w:p>
    <w:p w:rsidR="00330C71" w:rsidP="00330C71" w:rsidRDefault="00330C71" w14:paraId="077A2506" w14:textId="77777777">
      <w:pPr>
        <w:pStyle w:val="ListParagraph"/>
      </w:pPr>
    </w:p>
    <w:p w:rsidR="00330C71" w:rsidP="00330C71" w:rsidRDefault="00330C71" w14:paraId="73EAFB84" w14:textId="77777777">
      <w:pPr>
        <w:pStyle w:val="ListParagraph"/>
        <w:numPr>
          <w:ilvl w:val="0"/>
          <w:numId w:val="3"/>
        </w:numPr>
        <w:spacing w:after="160" w:line="259" w:lineRule="auto"/>
        <w:jc w:val="left"/>
      </w:pPr>
      <w:r>
        <w:rPr>
          <w:noProof/>
        </w:rPr>
        <w:lastRenderedPageBreak/>
        <w:t>Then Click on Add Button.</w:t>
      </w:r>
      <w:r w:rsidRPr="00FC0EBF">
        <w:rPr>
          <w:noProof/>
        </w:rPr>
        <w:t xml:space="preserve"> </w:t>
      </w:r>
      <w:r>
        <w:rPr>
          <w:noProof/>
        </w:rPr>
        <w:drawing>
          <wp:inline distT="0" distB="0" distL="0" distR="0" wp14:anchorId="0297A952" wp14:editId="4CE0CFB0">
            <wp:extent cx="4456681" cy="27908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7301" cy="3010387"/>
                    </a:xfrm>
                    <a:prstGeom prst="rect">
                      <a:avLst/>
                    </a:prstGeom>
                  </pic:spPr>
                </pic:pic>
              </a:graphicData>
            </a:graphic>
          </wp:inline>
        </w:drawing>
      </w:r>
    </w:p>
    <w:p w:rsidR="00330C71" w:rsidP="00330C71" w:rsidRDefault="00330C71" w14:paraId="18BFFAD4" w14:textId="77777777">
      <w:pPr>
        <w:pStyle w:val="ListParagraph"/>
      </w:pPr>
    </w:p>
    <w:p w:rsidR="006A3894" w:rsidP="00DF6061" w:rsidRDefault="006A3894" w14:paraId="3937B7B1" w14:textId="5C8EF559">
      <w:pPr>
        <w:rPr>
          <w:lang w:val="pt-BR"/>
        </w:rPr>
      </w:pPr>
    </w:p>
    <w:p w:rsidR="00C232AB" w:rsidP="00DF6061" w:rsidRDefault="00C232AB" w14:paraId="73673178" w14:textId="58E1B623">
      <w:pPr>
        <w:rPr>
          <w:lang w:val="pt-BR"/>
        </w:rPr>
      </w:pPr>
    </w:p>
    <w:p w:rsidR="00C232AB" w:rsidP="00DF6061" w:rsidRDefault="00C232AB" w14:paraId="66154C22" w14:textId="5A169203">
      <w:pPr>
        <w:rPr>
          <w:lang w:val="pt-BR"/>
        </w:rPr>
      </w:pPr>
    </w:p>
    <w:p w:rsidR="00C232AB" w:rsidP="00DF6061" w:rsidRDefault="00C232AB" w14:paraId="2EEC58E1" w14:textId="3C1A76C5">
      <w:pPr>
        <w:rPr>
          <w:lang w:val="pt-BR"/>
        </w:rPr>
      </w:pPr>
    </w:p>
    <w:p w:rsidR="00F32D99" w:rsidP="00F32D99" w:rsidRDefault="00F32D99" w14:paraId="27C3545B" w14:textId="2E7EF31F">
      <w:pPr>
        <w:pStyle w:val="ListParagraph"/>
        <w:numPr>
          <w:ilvl w:val="0"/>
          <w:numId w:val="3"/>
        </w:numPr>
        <w:spacing w:after="160" w:line="259" w:lineRule="auto"/>
        <w:jc w:val="left"/>
      </w:pPr>
      <w:r>
        <w:t>Then give the credit name and select the CR HO Heredia.</w:t>
      </w:r>
      <w:r w:rsidRPr="00FC0EBF">
        <w:rPr>
          <w:noProof/>
        </w:rPr>
        <w:t xml:space="preserve"> </w:t>
      </w:r>
      <w:r>
        <w:rPr>
          <w:noProof/>
        </w:rPr>
        <w:drawing>
          <wp:inline distT="0" distB="0" distL="0" distR="0" wp14:anchorId="0B87EE18" wp14:editId="08C30B04">
            <wp:extent cx="4695825" cy="240728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43110" cy="2431525"/>
                    </a:xfrm>
                    <a:prstGeom prst="rect">
                      <a:avLst/>
                    </a:prstGeom>
                  </pic:spPr>
                </pic:pic>
              </a:graphicData>
            </a:graphic>
          </wp:inline>
        </w:drawing>
      </w:r>
    </w:p>
    <w:p w:rsidR="00F32D99" w:rsidP="00F32D99" w:rsidRDefault="00F32D99" w14:paraId="5741BC49" w14:textId="2FAD4A96">
      <w:pPr>
        <w:pStyle w:val="ListParagraph"/>
        <w:spacing w:after="160" w:line="259" w:lineRule="auto"/>
        <w:jc w:val="left"/>
        <w:rPr>
          <w:noProof/>
        </w:rPr>
      </w:pPr>
    </w:p>
    <w:p w:rsidR="00F32D99" w:rsidP="00F32D99" w:rsidRDefault="00F32D99" w14:paraId="4A182C8D" w14:textId="221CBEC7">
      <w:pPr>
        <w:pStyle w:val="ListParagraph"/>
        <w:numPr>
          <w:ilvl w:val="0"/>
          <w:numId w:val="3"/>
        </w:numPr>
        <w:spacing w:after="160" w:line="259" w:lineRule="auto"/>
        <w:jc w:val="left"/>
      </w:pPr>
      <w:r>
        <w:lastRenderedPageBreak/>
        <w:t>Fill the Title Name, take currency name CHF and take minimum one year of project and take start date and finish date and then click on save and edit icon.</w:t>
      </w:r>
      <w:r w:rsidRPr="00DA289A">
        <w:rPr>
          <w:noProof/>
        </w:rPr>
        <w:t xml:space="preserve"> </w:t>
      </w:r>
      <w:r>
        <w:rPr>
          <w:noProof/>
        </w:rPr>
        <w:drawing>
          <wp:inline distT="0" distB="0" distL="0" distR="0" wp14:anchorId="1C71F69D" wp14:editId="3BACEBF0">
            <wp:extent cx="4714875" cy="2409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5315" cy="2445828"/>
                    </a:xfrm>
                    <a:prstGeom prst="rect">
                      <a:avLst/>
                    </a:prstGeom>
                  </pic:spPr>
                </pic:pic>
              </a:graphicData>
            </a:graphic>
          </wp:inline>
        </w:drawing>
      </w:r>
    </w:p>
    <w:p w:rsidR="00F32D99" w:rsidP="00F32D99" w:rsidRDefault="00F32D99" w14:paraId="04892FE6" w14:textId="77777777">
      <w:pPr>
        <w:pStyle w:val="ListParagraph"/>
      </w:pPr>
    </w:p>
    <w:p w:rsidR="00F32D99" w:rsidP="00F32D99" w:rsidRDefault="00F32D99" w14:paraId="39AF2238" w14:textId="37AC50EE">
      <w:pPr>
        <w:pStyle w:val="ListParagraph"/>
        <w:numPr>
          <w:ilvl w:val="0"/>
          <w:numId w:val="3"/>
        </w:numPr>
        <w:spacing w:after="160" w:line="259" w:lineRule="auto"/>
        <w:jc w:val="left"/>
        <w:rPr/>
      </w:pPr>
      <w:r w:rsidR="7C9D4F03">
        <w:rPr/>
        <w:t xml:space="preserve">Then we will </w:t>
      </w:r>
      <w:r w:rsidR="7C9D4F03">
        <w:rPr/>
        <w:t>proceed</w:t>
      </w:r>
      <w:r w:rsidR="7C9D4F03">
        <w:rPr/>
        <w:t xml:space="preserve"> the Detail section and filled all the </w:t>
      </w:r>
      <w:r w:rsidR="7C9D4F03">
        <w:rPr/>
        <w:t>validate</w:t>
      </w:r>
      <w:r w:rsidR="7C9D4F03">
        <w:rPr/>
        <w:t xml:space="preserve"> mark and click on apply button icon and fill the investment area and fill the SBU and Product Category and then save.</w:t>
      </w:r>
      <w:r w:rsidRPr="7C9D4F03" w:rsidR="7C9D4F03">
        <w:rPr>
          <w:noProof/>
        </w:rPr>
        <w:t xml:space="preserve"> </w:t>
      </w:r>
      <w:r>
        <w:drawing>
          <wp:inline wp14:editId="4EAFFC4B" wp14:anchorId="3DA895CB">
            <wp:extent cx="4686300" cy="2581275"/>
            <wp:effectExtent l="0" t="0" r="0" b="9525"/>
            <wp:docPr id="8" name="Picture 8" title=""/>
            <wp:cNvGraphicFramePr>
              <a:graphicFrameLocks noChangeAspect="1"/>
            </wp:cNvGraphicFramePr>
            <a:graphic>
              <a:graphicData uri="http://schemas.openxmlformats.org/drawingml/2006/picture">
                <pic:pic>
                  <pic:nvPicPr>
                    <pic:cNvPr id="0" name="Picture 8"/>
                    <pic:cNvPicPr/>
                  </pic:nvPicPr>
                  <pic:blipFill>
                    <a:blip r:embed="R18b7ce512d1f4f54">
                      <a:extLst>
                        <a:ext xmlns:a="http://schemas.openxmlformats.org/drawingml/2006/main" uri="{28A0092B-C50C-407E-A947-70E740481C1C}">
                          <a14:useLocalDpi val="0"/>
                        </a:ext>
                      </a:extLst>
                    </a:blip>
                    <a:stretch>
                      <a:fillRect/>
                    </a:stretch>
                  </pic:blipFill>
                  <pic:spPr>
                    <a:xfrm rot="0" flipH="1" flipV="0">
                      <a:off x="0" y="0"/>
                      <a:ext cx="4686300" cy="2581275"/>
                    </a:xfrm>
                    <a:prstGeom prst="rect">
                      <a:avLst/>
                    </a:prstGeom>
                  </pic:spPr>
                </pic:pic>
              </a:graphicData>
            </a:graphic>
          </wp:inline>
        </w:drawing>
      </w:r>
    </w:p>
    <w:p w:rsidR="00F32D99" w:rsidP="00F32D99" w:rsidRDefault="00F32D99" w14:paraId="1CD7A05F" w14:textId="6469356F">
      <w:pPr>
        <w:pStyle w:val="ListParagraph"/>
        <w:numPr>
          <w:ilvl w:val="0"/>
          <w:numId w:val="3"/>
        </w:numPr>
        <w:spacing w:after="160" w:line="259" w:lineRule="auto"/>
        <w:jc w:val="left"/>
      </w:pPr>
      <w:r>
        <w:t>After this, filled all details of details section and click on apply icon button.</w:t>
      </w:r>
      <w:r w:rsidRPr="005D2F6D">
        <w:rPr>
          <w:noProof/>
        </w:rPr>
        <w:t xml:space="preserve"> </w:t>
      </w:r>
      <w:r>
        <w:rPr>
          <w:noProof/>
        </w:rPr>
        <w:drawing>
          <wp:inline distT="0" distB="0" distL="0" distR="0" wp14:anchorId="4A15A2A1" wp14:editId="53123F7F">
            <wp:extent cx="4533900" cy="2524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07630" cy="2620844"/>
                    </a:xfrm>
                    <a:prstGeom prst="rect">
                      <a:avLst/>
                    </a:prstGeom>
                  </pic:spPr>
                </pic:pic>
              </a:graphicData>
            </a:graphic>
          </wp:inline>
        </w:drawing>
      </w:r>
    </w:p>
    <w:p w:rsidR="00F32D99" w:rsidP="00F32D99" w:rsidRDefault="00F32D99" w14:paraId="3333DB23" w14:textId="77777777">
      <w:pPr>
        <w:spacing w:after="160" w:line="259" w:lineRule="auto"/>
        <w:jc w:val="left"/>
      </w:pPr>
    </w:p>
    <w:p w:rsidR="00F32D99" w:rsidP="00F32D99" w:rsidRDefault="00F32D99" w14:paraId="4392F205" w14:textId="1643108B">
      <w:pPr>
        <w:pStyle w:val="ListParagraph"/>
        <w:numPr>
          <w:ilvl w:val="0"/>
          <w:numId w:val="3"/>
        </w:numPr>
        <w:spacing w:after="160" w:line="259" w:lineRule="auto"/>
        <w:jc w:val="left"/>
      </w:pPr>
      <w:r>
        <w:t xml:space="preserve">Then after we go to click on workspace and select cost planning section and define the Original budget. </w:t>
      </w:r>
    </w:p>
    <w:p w:rsidR="00F32D99" w:rsidP="00F32D99" w:rsidRDefault="00F32D99" w14:paraId="36105934" w14:textId="2E8357D2">
      <w:pPr>
        <w:pStyle w:val="ListParagraph"/>
        <w:spacing w:after="160" w:line="259" w:lineRule="auto"/>
        <w:jc w:val="left"/>
        <w:rPr>
          <w:noProof/>
        </w:rPr>
      </w:pPr>
      <w:r w:rsidRPr="005D2F6D">
        <w:rPr>
          <w:noProof/>
        </w:rPr>
        <w:t xml:space="preserve"> </w:t>
      </w:r>
      <w:r>
        <w:rPr>
          <w:noProof/>
        </w:rPr>
        <w:drawing>
          <wp:inline distT="0" distB="0" distL="0" distR="0" wp14:anchorId="1CA3A324" wp14:editId="1C0CEA21">
            <wp:extent cx="4466590" cy="2428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6990" cy="2461375"/>
                    </a:xfrm>
                    <a:prstGeom prst="rect">
                      <a:avLst/>
                    </a:prstGeom>
                  </pic:spPr>
                </pic:pic>
              </a:graphicData>
            </a:graphic>
          </wp:inline>
        </w:drawing>
      </w:r>
    </w:p>
    <w:p w:rsidR="00F32D99" w:rsidP="00F32D99" w:rsidRDefault="00F32D99" w14:paraId="0685E83A" w14:textId="40BACC66">
      <w:pPr>
        <w:pStyle w:val="ListParagraph"/>
        <w:numPr>
          <w:ilvl w:val="0"/>
          <w:numId w:val="3"/>
        </w:numPr>
        <w:spacing w:after="160" w:line="259" w:lineRule="auto"/>
        <w:jc w:val="left"/>
      </w:pPr>
      <w:r>
        <w:t>Then we start the Releasing approval process for this we go to follow the rule workflow details. First the we select configuration in menu section.</w:t>
      </w:r>
      <w:r w:rsidRPr="00F47658">
        <w:rPr>
          <w:noProof/>
        </w:rPr>
        <w:t xml:space="preserve"> </w:t>
      </w:r>
      <w:r>
        <w:rPr>
          <w:noProof/>
        </w:rPr>
        <w:drawing>
          <wp:inline distT="0" distB="0" distL="0" distR="0" wp14:anchorId="5A2AA1AE" wp14:editId="1BABA6C2">
            <wp:extent cx="4753247" cy="23431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3171" cy="2456493"/>
                    </a:xfrm>
                    <a:prstGeom prst="rect">
                      <a:avLst/>
                    </a:prstGeom>
                  </pic:spPr>
                </pic:pic>
              </a:graphicData>
            </a:graphic>
          </wp:inline>
        </w:drawing>
      </w:r>
    </w:p>
    <w:p w:rsidR="00544180" w:rsidP="004378F0" w:rsidRDefault="00544180" w14:paraId="5487CE84" w14:textId="77777777">
      <w:pPr>
        <w:spacing w:after="160" w:line="259" w:lineRule="auto"/>
        <w:jc w:val="left"/>
      </w:pPr>
    </w:p>
    <w:p w:rsidR="004378F0" w:rsidP="004378F0" w:rsidRDefault="004378F0" w14:paraId="59403694" w14:textId="2FEA8F4A">
      <w:pPr>
        <w:spacing w:after="160" w:line="259" w:lineRule="auto"/>
        <w:jc w:val="left"/>
      </w:pPr>
      <w:r>
        <w:t>Then Select the Workflows Designer in Business Process Management.</w:t>
      </w:r>
    </w:p>
    <w:p w:rsidR="004378F0" w:rsidP="004378F0" w:rsidRDefault="004378F0" w14:paraId="7EEABAF0" w14:textId="47ED8090">
      <w:pPr>
        <w:rPr>
          <w:noProof/>
        </w:rPr>
      </w:pPr>
      <w:r>
        <w:rPr>
          <w:noProof/>
        </w:rPr>
        <w:drawing>
          <wp:inline distT="0" distB="0" distL="0" distR="0" wp14:anchorId="0E12886B" wp14:editId="1A558FCE">
            <wp:extent cx="4942205" cy="2247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3175" cy="2284728"/>
                    </a:xfrm>
                    <a:prstGeom prst="rect">
                      <a:avLst/>
                    </a:prstGeom>
                  </pic:spPr>
                </pic:pic>
              </a:graphicData>
            </a:graphic>
          </wp:inline>
        </w:drawing>
      </w:r>
    </w:p>
    <w:p w:rsidR="004378F0" w:rsidP="004378F0" w:rsidRDefault="004378F0" w14:paraId="7D69ED2D" w14:textId="6316C19E">
      <w:pPr>
        <w:rPr>
          <w:noProof/>
        </w:rPr>
      </w:pPr>
      <w:r>
        <w:rPr>
          <w:noProof/>
        </w:rPr>
        <w:lastRenderedPageBreak/>
        <w:t>Then select the Project in Workflow Type dropdown.</w:t>
      </w:r>
    </w:p>
    <w:p w:rsidR="004378F0" w:rsidP="004378F0" w:rsidRDefault="004378F0" w14:paraId="7B0EA2E3" w14:textId="796B7525">
      <w:pPr>
        <w:rPr>
          <w:noProof/>
        </w:rPr>
      </w:pPr>
      <w:r>
        <w:rPr>
          <w:noProof/>
        </w:rPr>
        <w:drawing>
          <wp:inline distT="0" distB="0" distL="0" distR="0" wp14:anchorId="3D2417BD" wp14:editId="563B8952">
            <wp:extent cx="4946015" cy="240982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85658" cy="2429140"/>
                    </a:xfrm>
                    <a:prstGeom prst="rect">
                      <a:avLst/>
                    </a:prstGeom>
                  </pic:spPr>
                </pic:pic>
              </a:graphicData>
            </a:graphic>
          </wp:inline>
        </w:drawing>
      </w:r>
    </w:p>
    <w:p w:rsidR="004378F0" w:rsidP="004378F0" w:rsidRDefault="004378F0" w14:paraId="2A7A054D" w14:textId="10F001C4">
      <w:pPr>
        <w:rPr>
          <w:noProof/>
        </w:rPr>
      </w:pPr>
      <w:r>
        <w:rPr>
          <w:noProof/>
        </w:rPr>
        <w:t>How do we know the Workflow version? First we go to credit submission and see your Title Name and regarding also seen the Progress column and click on round circle then we see the workflow version.</w:t>
      </w:r>
    </w:p>
    <w:p w:rsidR="004378F0" w:rsidP="004378F0" w:rsidRDefault="004378F0" w14:paraId="628087CE" w14:textId="47F6867F">
      <w:pPr>
        <w:rPr>
          <w:noProof/>
        </w:rPr>
      </w:pPr>
      <w:r>
        <w:rPr>
          <w:noProof/>
        </w:rPr>
        <w:drawing>
          <wp:inline distT="0" distB="0" distL="0" distR="0" wp14:anchorId="6C82E348" wp14:editId="3A642BA1">
            <wp:extent cx="4970145" cy="24574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94181" cy="2568223"/>
                    </a:xfrm>
                    <a:prstGeom prst="rect">
                      <a:avLst/>
                    </a:prstGeom>
                  </pic:spPr>
                </pic:pic>
              </a:graphicData>
            </a:graphic>
          </wp:inline>
        </w:drawing>
      </w:r>
    </w:p>
    <w:p w:rsidR="00544180" w:rsidP="004378F0" w:rsidRDefault="00544180" w14:paraId="40ADA693" w14:textId="77777777">
      <w:pPr>
        <w:rPr>
          <w:noProof/>
        </w:rPr>
      </w:pPr>
    </w:p>
    <w:p w:rsidR="004378F0" w:rsidP="004378F0" w:rsidRDefault="004378F0" w14:paraId="5792A16F" w14:textId="18B05B5C">
      <w:pPr>
        <w:rPr>
          <w:noProof/>
        </w:rPr>
      </w:pPr>
      <w:r>
        <w:rPr>
          <w:noProof/>
        </w:rPr>
        <w:t xml:space="preserve">And </w:t>
      </w:r>
      <w:r w:rsidR="00544180">
        <w:rPr>
          <w:noProof/>
        </w:rPr>
        <w:t>after click you will see the Release Status.</w:t>
      </w:r>
    </w:p>
    <w:p w:rsidR="00544180" w:rsidP="004378F0" w:rsidRDefault="00544180" w14:paraId="17282196" w14:textId="5B1786FF">
      <w:pPr>
        <w:rPr>
          <w:noProof/>
        </w:rPr>
      </w:pPr>
      <w:r>
        <w:rPr>
          <w:noProof/>
        </w:rPr>
        <w:lastRenderedPageBreak/>
        <w:drawing>
          <wp:inline distT="0" distB="0" distL="0" distR="0" wp14:anchorId="39EC2EF3" wp14:editId="0928F896">
            <wp:extent cx="5076825" cy="2238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32239" cy="2262807"/>
                    </a:xfrm>
                    <a:prstGeom prst="rect">
                      <a:avLst/>
                    </a:prstGeom>
                  </pic:spPr>
                </pic:pic>
              </a:graphicData>
            </a:graphic>
          </wp:inline>
        </w:drawing>
      </w:r>
    </w:p>
    <w:p w:rsidR="00544180" w:rsidP="004378F0" w:rsidRDefault="00544180" w14:paraId="7C44D54A" w14:textId="7886CAAB">
      <w:r>
        <w:t>After we know the workflow version then we select the workflow in Workflow Designer open in new tab in browser.</w:t>
      </w:r>
    </w:p>
    <w:p w:rsidR="00544180" w:rsidP="004378F0" w:rsidRDefault="00544180" w14:paraId="7C137FDE" w14:textId="014D870E">
      <w:pPr>
        <w:rPr>
          <w:noProof/>
        </w:rPr>
      </w:pPr>
      <w:r>
        <w:rPr>
          <w:noProof/>
        </w:rPr>
        <w:drawing>
          <wp:inline distT="0" distB="0" distL="0" distR="0" wp14:anchorId="438F1511" wp14:editId="24035B91">
            <wp:extent cx="5098708" cy="221932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35002" cy="2235123"/>
                    </a:xfrm>
                    <a:prstGeom prst="rect">
                      <a:avLst/>
                    </a:prstGeom>
                  </pic:spPr>
                </pic:pic>
              </a:graphicData>
            </a:graphic>
          </wp:inline>
        </w:drawing>
      </w:r>
    </w:p>
    <w:p w:rsidR="00544180" w:rsidP="00544180" w:rsidRDefault="00544180" w14:paraId="237FAB28" w14:textId="279BAD5C">
      <w:pPr>
        <w:pStyle w:val="ListParagraph"/>
        <w:numPr>
          <w:ilvl w:val="0"/>
          <w:numId w:val="3"/>
        </w:numPr>
        <w:rPr>
          <w:noProof/>
        </w:rPr>
      </w:pPr>
      <w:r>
        <w:t>Then after click open the page and select or click on the workflow details and see all the condition steps and apply the conditions and submit the release process after seeing the workflow steps condition.</w:t>
      </w:r>
      <w:r w:rsidRPr="003B5E93">
        <w:rPr>
          <w:noProof/>
        </w:rPr>
        <w:t xml:space="preserve"> </w:t>
      </w:r>
      <w:r>
        <w:rPr>
          <w:noProof/>
        </w:rPr>
        <w:drawing>
          <wp:inline distT="0" distB="0" distL="0" distR="0" wp14:anchorId="7CC90616" wp14:editId="2E18A5E0">
            <wp:extent cx="4972050" cy="2362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6557" cy="2369092"/>
                    </a:xfrm>
                    <a:prstGeom prst="rect">
                      <a:avLst/>
                    </a:prstGeom>
                  </pic:spPr>
                </pic:pic>
              </a:graphicData>
            </a:graphic>
          </wp:inline>
        </w:drawing>
      </w:r>
    </w:p>
    <w:p w:rsidR="00BE6943" w:rsidP="00544180" w:rsidRDefault="00BE6943" w14:paraId="1A56718C" w14:textId="2AF67419">
      <w:pPr>
        <w:pStyle w:val="ListParagraph"/>
        <w:numPr>
          <w:ilvl w:val="0"/>
          <w:numId w:val="3"/>
        </w:numPr>
        <w:rPr>
          <w:noProof/>
        </w:rPr>
      </w:pPr>
      <w:r>
        <w:rPr>
          <w:noProof/>
        </w:rPr>
        <w:t>Then which one you create the Title name open it and then go to the detail section and click on workflow management icon.</w:t>
      </w:r>
    </w:p>
    <w:p w:rsidR="00BE6943" w:rsidP="00BE6943" w:rsidRDefault="00BE6943" w14:paraId="4BD09FA0" w14:textId="0462D671">
      <w:pPr>
        <w:pStyle w:val="ListParagraph"/>
        <w:ind w:left="360"/>
        <w:rPr>
          <w:noProof/>
        </w:rPr>
      </w:pPr>
      <w:r>
        <w:rPr>
          <w:noProof/>
        </w:rPr>
        <w:lastRenderedPageBreak/>
        <w:drawing>
          <wp:inline distT="0" distB="0" distL="0" distR="0" wp14:anchorId="669FBEE6" wp14:editId="54777665">
            <wp:extent cx="4895850" cy="22333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11355" cy="2240439"/>
                    </a:xfrm>
                    <a:prstGeom prst="rect">
                      <a:avLst/>
                    </a:prstGeom>
                  </pic:spPr>
                </pic:pic>
              </a:graphicData>
            </a:graphic>
          </wp:inline>
        </w:drawing>
      </w:r>
    </w:p>
    <w:p w:rsidR="00BE6943" w:rsidP="00BE6943" w:rsidRDefault="00BE6943" w14:paraId="5EC96DA3" w14:textId="0CE5A791">
      <w:pPr>
        <w:pStyle w:val="ListParagraph"/>
        <w:ind w:left="360"/>
        <w:rPr>
          <w:noProof/>
        </w:rPr>
      </w:pPr>
    </w:p>
    <w:p w:rsidR="00BE6943" w:rsidP="00BE6943" w:rsidRDefault="00BE6943" w14:paraId="615A127B" w14:textId="1CD3FB9D">
      <w:pPr>
        <w:pStyle w:val="ListParagraph"/>
        <w:numPr>
          <w:ilvl w:val="0"/>
          <w:numId w:val="3"/>
        </w:numPr>
        <w:rPr>
          <w:noProof/>
        </w:rPr>
      </w:pPr>
      <w:r>
        <w:rPr>
          <w:noProof/>
        </w:rPr>
        <w:t>Then open workflow management and click on Release Button.</w:t>
      </w:r>
    </w:p>
    <w:p w:rsidR="00BE6943" w:rsidP="00BE6943" w:rsidRDefault="00BE6943" w14:paraId="0B686E63" w14:textId="0792EAA4">
      <w:pPr>
        <w:pStyle w:val="ListParagraph"/>
        <w:ind w:left="360"/>
        <w:rPr>
          <w:noProof/>
        </w:rPr>
      </w:pPr>
      <w:r>
        <w:rPr>
          <w:noProof/>
        </w:rPr>
        <w:drawing>
          <wp:inline distT="0" distB="0" distL="0" distR="0" wp14:anchorId="14139015" wp14:editId="1DCA2BD9">
            <wp:extent cx="4914900" cy="2143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68574" cy="2166529"/>
                    </a:xfrm>
                    <a:prstGeom prst="rect">
                      <a:avLst/>
                    </a:prstGeom>
                  </pic:spPr>
                </pic:pic>
              </a:graphicData>
            </a:graphic>
          </wp:inline>
        </w:drawing>
      </w:r>
    </w:p>
    <w:p w:rsidR="00705174" w:rsidP="00BE6943" w:rsidRDefault="00705174" w14:paraId="2A4051F9" w14:textId="0095805F">
      <w:pPr>
        <w:pStyle w:val="ListParagraph"/>
        <w:ind w:left="360"/>
        <w:rPr>
          <w:noProof/>
        </w:rPr>
      </w:pPr>
    </w:p>
    <w:p w:rsidR="00705174" w:rsidP="00705174" w:rsidRDefault="00705174" w14:paraId="026A77DC" w14:textId="2FA74B36">
      <w:pPr>
        <w:pStyle w:val="ListParagraph"/>
        <w:numPr>
          <w:ilvl w:val="0"/>
          <w:numId w:val="3"/>
        </w:numPr>
        <w:rPr>
          <w:noProof/>
        </w:rPr>
      </w:pPr>
      <w:r>
        <w:rPr>
          <w:noProof/>
        </w:rPr>
        <w:t>Before release step go through click on workflow decisions in Detail Section and submit the approve decisions and</w:t>
      </w:r>
      <w:r w:rsidR="006B5854">
        <w:rPr>
          <w:noProof/>
        </w:rPr>
        <w:t xml:space="preserve"> then</w:t>
      </w:r>
      <w:r>
        <w:rPr>
          <w:noProof/>
        </w:rPr>
        <w:t xml:space="preserve"> click on apply button.</w:t>
      </w:r>
    </w:p>
    <w:p w:rsidR="007A0D34" w:rsidP="007A0D34" w:rsidRDefault="007A0D34" w14:paraId="1D62F6AE" w14:textId="3246D79F">
      <w:pPr>
        <w:pStyle w:val="ListParagraph"/>
        <w:ind w:left="360"/>
        <w:rPr>
          <w:noProof/>
        </w:rPr>
      </w:pPr>
      <w:r>
        <w:rPr>
          <w:noProof/>
        </w:rPr>
        <mc:AlternateContent>
          <mc:Choice Requires="wps">
            <w:drawing>
              <wp:anchor distT="0" distB="0" distL="114300" distR="114300" simplePos="0" relativeHeight="251669504" behindDoc="0" locked="0" layoutInCell="1" allowOverlap="1" wp14:anchorId="1C83A59A" wp14:editId="5D662947">
                <wp:simplePos x="0" y="0"/>
                <wp:positionH relativeFrom="column">
                  <wp:posOffset>795020</wp:posOffset>
                </wp:positionH>
                <wp:positionV relativeFrom="paragraph">
                  <wp:posOffset>1189990</wp:posOffset>
                </wp:positionV>
                <wp:extent cx="361950" cy="45719"/>
                <wp:effectExtent l="0" t="57150" r="19050" b="50165"/>
                <wp:wrapNone/>
                <wp:docPr id="25" name="Straight Arrow Connector 25"/>
                <wp:cNvGraphicFramePr/>
                <a:graphic xmlns:a="http://schemas.openxmlformats.org/drawingml/2006/main">
                  <a:graphicData uri="http://schemas.microsoft.com/office/word/2010/wordprocessingShape">
                    <wps:wsp>
                      <wps:cNvCnPr/>
                      <wps:spPr>
                        <a:xfrm flipH="1" flipV="1">
                          <a:off x="0" y="0"/>
                          <a:ext cx="3619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oned="t" filled="f" o:spt="32" path="m,l21600,21600e" w14:anchorId="477BE111">
                <v:path fillok="f" arrowok="t" o:connecttype="none"/>
                <o:lock v:ext="edit" shapetype="t"/>
              </v:shapetype>
              <v:shape id="Straight Arrow Connector 25" style="position:absolute;margin-left:62.6pt;margin-top:93.7pt;width:28.5pt;height:3.6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">
                <v:stroke endarrow="block"/>
              </v:shape>
            </w:pict>
          </mc:Fallback>
        </mc:AlternateContent>
      </w:r>
      <w:r>
        <w:rPr>
          <w:noProof/>
        </w:rPr>
        <mc:AlternateContent>
          <mc:Choice Requires="wps">
            <w:drawing>
              <wp:anchor distT="0" distB="0" distL="114300" distR="114300" simplePos="0" relativeHeight="251670528" behindDoc="0" locked="0" layoutInCell="1" allowOverlap="1" wp14:anchorId="21AC1783" wp14:editId="6A53C2BF">
                <wp:simplePos x="0" y="0"/>
                <wp:positionH relativeFrom="page">
                  <wp:align>center</wp:align>
                </wp:positionH>
                <wp:positionV relativeFrom="paragraph">
                  <wp:posOffset>1456055</wp:posOffset>
                </wp:positionV>
                <wp:extent cx="19050" cy="295275"/>
                <wp:effectExtent l="76200" t="38100" r="57150" b="47625"/>
                <wp:wrapNone/>
                <wp:docPr id="26" name="Straight Arrow Connector 26"/>
                <wp:cNvGraphicFramePr/>
                <a:graphic xmlns:a="http://schemas.openxmlformats.org/drawingml/2006/main">
                  <a:graphicData uri="http://schemas.microsoft.com/office/word/2010/wordprocessingShape">
                    <wps:wsp>
                      <wps:cNvCnPr/>
                      <wps:spPr>
                        <a:xfrm>
                          <a:off x="0" y="0"/>
                          <a:ext cx="19050" cy="29527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6" style="position:absolute;margin-left:0;margin-top:114.65pt;width:1.5pt;height:23.25pt;z-index:251670528;visibility:visible;mso-wrap-style:square;mso-wrap-distance-left:9pt;mso-wrap-distance-top:0;mso-wrap-distance-right:9pt;mso-wrap-distance-bottom:0;mso-position-horizontal:center;mso-position-horizontal-relative:page;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" w14:anchorId="6C0137FD">
                <v:stroke startarrow="block" endarrow="block"/>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F3E3B6C" wp14:editId="2B0CB075">
                <wp:simplePos x="0" y="0"/>
                <wp:positionH relativeFrom="column">
                  <wp:posOffset>4785995</wp:posOffset>
                </wp:positionH>
                <wp:positionV relativeFrom="paragraph">
                  <wp:posOffset>598805</wp:posOffset>
                </wp:positionV>
                <wp:extent cx="57150" cy="257175"/>
                <wp:effectExtent l="19050" t="38100" r="57150" b="28575"/>
                <wp:wrapNone/>
                <wp:docPr id="28" name="Straight Arrow Connector 28"/>
                <wp:cNvGraphicFramePr/>
                <a:graphic xmlns:a="http://schemas.openxmlformats.org/drawingml/2006/main">
                  <a:graphicData uri="http://schemas.microsoft.com/office/word/2010/wordprocessingShape">
                    <wps:wsp>
                      <wps:cNvCnPr/>
                      <wps:spPr>
                        <a:xfrm flipV="1">
                          <a:off x="0" y="0"/>
                          <a:ext cx="5715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8" style="position:absolute;margin-left:376.85pt;margin-top:47.15pt;width:4.5pt;height:20.25pt;flip:y;z-index:251671552;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" w14:anchorId="769AE361">
                <v:stroke endarrow="block"/>
              </v:shape>
            </w:pict>
          </mc:Fallback>
        </mc:AlternateContent>
      </w:r>
      <w:r>
        <w:rPr>
          <w:noProof/>
        </w:rPr>
        <w:drawing>
          <wp:inline distT="0" distB="0" distL="0" distR="0" wp14:anchorId="6EDD3499" wp14:editId="78BDFC42">
            <wp:extent cx="4924425" cy="2552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47063" cy="2564435"/>
                    </a:xfrm>
                    <a:prstGeom prst="rect">
                      <a:avLst/>
                    </a:prstGeom>
                  </pic:spPr>
                </pic:pic>
              </a:graphicData>
            </a:graphic>
          </wp:inline>
        </w:drawing>
      </w:r>
    </w:p>
    <w:p w:rsidR="00511F43" w:rsidP="00BE6943" w:rsidRDefault="00511F43" w14:paraId="5FF1A388" w14:textId="541B75B1">
      <w:pPr>
        <w:pStyle w:val="ListParagraph"/>
        <w:ind w:left="360"/>
        <w:rPr>
          <w:noProof/>
        </w:rPr>
      </w:pPr>
    </w:p>
    <w:p w:rsidR="00511F43" w:rsidP="00511F43" w:rsidRDefault="00511F43" w14:paraId="3C7EE69C" w14:textId="6960AF2E">
      <w:pPr>
        <w:pStyle w:val="ListParagraph"/>
        <w:numPr>
          <w:ilvl w:val="0"/>
          <w:numId w:val="3"/>
        </w:numPr>
        <w:rPr>
          <w:noProof/>
        </w:rPr>
      </w:pPr>
      <w:r>
        <w:rPr>
          <w:noProof/>
        </w:rPr>
        <w:t>Then After we Release all the request approval and matched with condition steps from workflow designer</w:t>
      </w:r>
      <w:r w:rsidR="003C5C1F">
        <w:rPr>
          <w:noProof/>
        </w:rPr>
        <w:t xml:space="preserve"> and which release process steps passes away then release status will be shown in green</w:t>
      </w:r>
      <w:r>
        <w:rPr>
          <w:noProof/>
        </w:rPr>
        <w:t>.</w:t>
      </w:r>
    </w:p>
    <w:p w:rsidR="00F32D99" w:rsidP="00F32D99" w:rsidRDefault="004E6652" w14:paraId="1DF57B1F" w14:textId="21971870">
      <w:pPr>
        <w:pStyle w:val="ListParagraph"/>
        <w:spacing w:after="160" w:line="259" w:lineRule="auto"/>
        <w:jc w:val="left"/>
      </w:pPr>
      <w:r>
        <w:rPr>
          <w:noProof/>
        </w:rPr>
        <w:lastRenderedPageBreak/>
        <w:drawing>
          <wp:inline distT="0" distB="0" distL="0" distR="0" wp14:anchorId="5A44EE3F" wp14:editId="28B633C1">
            <wp:extent cx="5029200" cy="2428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52869" cy="2440306"/>
                    </a:xfrm>
                    <a:prstGeom prst="rect">
                      <a:avLst/>
                    </a:prstGeom>
                  </pic:spPr>
                </pic:pic>
              </a:graphicData>
            </a:graphic>
          </wp:inline>
        </w:drawing>
      </w:r>
    </w:p>
    <w:p w:rsidR="00832A8A" w:rsidP="00F32D99" w:rsidRDefault="00832A8A" w14:paraId="3C914399" w14:textId="2BDB264A">
      <w:pPr>
        <w:pStyle w:val="ListParagraph"/>
        <w:spacing w:after="160" w:line="259" w:lineRule="auto"/>
        <w:jc w:val="left"/>
      </w:pPr>
    </w:p>
    <w:p w:rsidR="00832A8A" w:rsidP="00832A8A" w:rsidRDefault="00832A8A" w14:paraId="1158B955" w14:textId="4F990B76">
      <w:pPr>
        <w:pStyle w:val="ListParagraph"/>
        <w:numPr>
          <w:ilvl w:val="0"/>
          <w:numId w:val="3"/>
        </w:numPr>
        <w:spacing w:after="160" w:line="259" w:lineRule="auto"/>
        <w:jc w:val="left"/>
      </w:pPr>
      <w:r>
        <w:t>Then after Releasing submit request approval process this i</w:t>
      </w:r>
      <w:r w:rsidR="00972B77">
        <w:t>s</w:t>
      </w:r>
      <w:r>
        <w:t xml:space="preserve"> visible in Project Section and we </w:t>
      </w:r>
      <w:r w:rsidR="00972B77">
        <w:t xml:space="preserve">will </w:t>
      </w:r>
      <w:r>
        <w:t>proceed the Project in Menu click.</w:t>
      </w:r>
    </w:p>
    <w:p w:rsidR="00972B77" w:rsidP="00972B77" w:rsidRDefault="00972B77" w14:paraId="3D597C05" w14:textId="4FDE8030">
      <w:pPr>
        <w:pStyle w:val="ListParagraph"/>
        <w:spacing w:after="160" w:line="259" w:lineRule="auto"/>
        <w:ind w:left="360"/>
        <w:jc w:val="left"/>
      </w:pPr>
      <w:r>
        <w:rPr>
          <w:noProof/>
        </w:rPr>
        <w:drawing>
          <wp:inline distT="0" distB="0" distL="0" distR="0" wp14:anchorId="25E8850F" wp14:editId="50638098">
            <wp:extent cx="5251450" cy="2276475"/>
            <wp:effectExtent l="0" t="0" r="635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64368" cy="2282075"/>
                    </a:xfrm>
                    <a:prstGeom prst="rect">
                      <a:avLst/>
                    </a:prstGeom>
                  </pic:spPr>
                </pic:pic>
              </a:graphicData>
            </a:graphic>
          </wp:inline>
        </w:drawing>
      </w:r>
    </w:p>
    <w:p w:rsidR="00F32D99" w:rsidP="00F32D99" w:rsidRDefault="00F32D99" w14:paraId="22C995EE" w14:textId="22BF9C32">
      <w:pPr>
        <w:pStyle w:val="ListParagraph"/>
        <w:spacing w:after="160" w:line="259" w:lineRule="auto"/>
        <w:jc w:val="left"/>
      </w:pPr>
    </w:p>
    <w:p w:rsidR="00F32D99" w:rsidP="00F32D99" w:rsidRDefault="009B2009" w14:paraId="43CF9223" w14:textId="65A8AA31">
      <w:pPr>
        <w:pStyle w:val="ListParagraph"/>
        <w:spacing w:after="160" w:line="259" w:lineRule="auto"/>
        <w:jc w:val="left"/>
      </w:pPr>
      <w:r>
        <w:t>Here is the end of credit submission and from here is the start the project Section work.</w:t>
      </w:r>
    </w:p>
    <w:p w:rsidR="00F32D99" w:rsidP="00F32D99" w:rsidRDefault="00F32D99" w14:paraId="26133655" w14:textId="77777777">
      <w:pPr>
        <w:pStyle w:val="ListParagraph"/>
        <w:spacing w:after="160" w:line="259" w:lineRule="auto"/>
        <w:jc w:val="left"/>
      </w:pPr>
    </w:p>
    <w:p w:rsidR="00C232AB" w:rsidP="00DF6061" w:rsidRDefault="00C232AB" w14:paraId="5E4B44E6" w14:textId="089F0386">
      <w:pPr>
        <w:rPr>
          <w:lang w:val="pt-BR"/>
        </w:rPr>
      </w:pPr>
    </w:p>
    <w:p w:rsidR="00C232AB" w:rsidP="00DF6061" w:rsidRDefault="00C232AB" w14:paraId="5756E898" w14:textId="3C2602E9">
      <w:pPr>
        <w:rPr>
          <w:lang w:val="pt-BR"/>
        </w:rPr>
      </w:pPr>
    </w:p>
    <w:p w:rsidR="00C232AB" w:rsidP="00DF6061" w:rsidRDefault="00C232AB" w14:paraId="194A6982" w14:textId="56BE50EE">
      <w:pPr>
        <w:rPr>
          <w:lang w:val="pt-BR"/>
        </w:rPr>
      </w:pPr>
    </w:p>
    <w:p w:rsidR="00C232AB" w:rsidP="00DF6061" w:rsidRDefault="00C232AB" w14:paraId="5E3396D9" w14:textId="7C2EDB3E">
      <w:pPr>
        <w:rPr>
          <w:lang w:val="pt-BR"/>
        </w:rPr>
      </w:pPr>
    </w:p>
    <w:p w:rsidR="00C232AB" w:rsidP="00DF6061" w:rsidRDefault="00C232AB" w14:paraId="2C9DE69D" w14:textId="40A4F013">
      <w:pPr>
        <w:rPr>
          <w:lang w:val="pt-BR"/>
        </w:rPr>
      </w:pPr>
    </w:p>
    <w:p w:rsidR="00C232AB" w:rsidP="00DF6061" w:rsidRDefault="00C232AB" w14:paraId="129AD6FB" w14:textId="59361900">
      <w:pPr>
        <w:rPr>
          <w:lang w:val="pt-BR"/>
        </w:rPr>
      </w:pPr>
    </w:p>
    <w:p w:rsidR="00C232AB" w:rsidP="00DF6061" w:rsidRDefault="00C232AB" w14:paraId="0B69E939" w14:textId="7924E979">
      <w:pPr>
        <w:rPr>
          <w:lang w:val="pt-BR"/>
        </w:rPr>
      </w:pPr>
    </w:p>
    <w:p w:rsidRPr="00D85B92" w:rsidR="002E3501" w:rsidP="002E3501" w:rsidRDefault="002E3501" w14:paraId="4240B286" w14:textId="4C6F3BF8">
      <w:pPr>
        <w:pStyle w:val="Heading1"/>
        <w:numPr>
          <w:ilvl w:val="0"/>
          <w:numId w:val="2"/>
        </w:numPr>
      </w:pPr>
      <w:r w:rsidRPr="00D85B92">
        <w:t>Introduction &amp; wORKFLOW O</w:t>
      </w:r>
      <w:r>
        <w:t>F pROJECT</w:t>
      </w:r>
      <w:r w:rsidR="00DE75B2">
        <w:t xml:space="preserve"> Section</w:t>
      </w:r>
      <w:r w:rsidRPr="00D85B92">
        <w:t>.</w:t>
      </w:r>
    </w:p>
    <w:p w:rsidR="00D548E6" w:rsidP="00D548E6" w:rsidRDefault="002E3501" w14:paraId="218DD51F" w14:textId="62A3FA74">
      <w:pPr>
        <w:rPr>
          <w:lang w:val="pt-BR"/>
        </w:rPr>
      </w:pPr>
      <w:r>
        <w:rPr>
          <w:lang w:val="pt-BR"/>
        </w:rPr>
        <w:lastRenderedPageBreak/>
        <w:t xml:space="preserve">This process starts after Submission of </w:t>
      </w:r>
      <w:r w:rsidR="009B2009">
        <w:rPr>
          <w:lang w:val="pt-BR"/>
        </w:rPr>
        <w:t>budget request and then we will actual works on main project and In this we are define EAC Cost means whatever we were defined original budget in credit submission, In this EAC cost will be increase of investment types and their of subtypes values</w:t>
      </w:r>
      <w:r w:rsidR="00D548E6">
        <w:rPr>
          <w:lang w:val="pt-BR"/>
        </w:rPr>
        <w:t>.Now here we start the process and understand the workflow and functionalities.</w:t>
      </w:r>
    </w:p>
    <w:p w:rsidR="00D548E6" w:rsidP="00D548E6" w:rsidRDefault="00D548E6" w14:paraId="7D0A7804" w14:textId="6C8118E1">
      <w:pPr>
        <w:pStyle w:val="ListParagraph"/>
        <w:numPr>
          <w:ilvl w:val="0"/>
          <w:numId w:val="6"/>
        </w:numPr>
        <w:spacing w:after="160" w:line="259" w:lineRule="auto"/>
        <w:jc w:val="left"/>
      </w:pPr>
      <w:r>
        <w:t>Then after Releasing submit request approval process this is visible in Project Section and we will proceed the Project in Menu click and Title in project list shown in Draft.</w:t>
      </w:r>
    </w:p>
    <w:p w:rsidR="00D548E6" w:rsidP="00D548E6" w:rsidRDefault="00D548E6" w14:paraId="2FA4556B" w14:textId="1A826715">
      <w:pPr>
        <w:pStyle w:val="ListParagraph"/>
        <w:spacing w:after="160" w:line="259" w:lineRule="auto"/>
        <w:ind w:left="360"/>
        <w:jc w:val="left"/>
      </w:pPr>
      <w:r>
        <w:rPr>
          <w:noProof/>
        </w:rPr>
        <mc:AlternateContent>
          <mc:Choice Requires="wps">
            <w:drawing>
              <wp:anchor distT="0" distB="0" distL="114300" distR="114300" simplePos="0" relativeHeight="251672576" behindDoc="0" locked="0" layoutInCell="1" allowOverlap="1" wp14:anchorId="27973F00" wp14:editId="7B01A4D0">
                <wp:simplePos x="0" y="0"/>
                <wp:positionH relativeFrom="column">
                  <wp:posOffset>3071495</wp:posOffset>
                </wp:positionH>
                <wp:positionV relativeFrom="paragraph">
                  <wp:posOffset>817880</wp:posOffset>
                </wp:positionV>
                <wp:extent cx="352425" cy="47625"/>
                <wp:effectExtent l="19050" t="57150" r="28575" b="47625"/>
                <wp:wrapNone/>
                <wp:docPr id="32" name="Arrow: Left 32"/>
                <wp:cNvGraphicFramePr/>
                <a:graphic xmlns:a="http://schemas.openxmlformats.org/drawingml/2006/main">
                  <a:graphicData uri="http://schemas.microsoft.com/office/word/2010/wordprocessingShape">
                    <wps:wsp>
                      <wps:cNvSpPr/>
                      <wps:spPr>
                        <a:xfrm rot="638350" flipV="1">
                          <a:off x="0" y="0"/>
                          <a:ext cx="352425" cy="476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6" coordsize="21600,21600" o:spt="66" adj="5400,5400" path="m@0,l@0@1,21600@1,21600@2@0@2@0,21600,,10800xe" w14:anchorId="4C52598D">
                <v:stroke joinstyle="miter"/>
                <v:formulas>
                  <v:f eqn="val #0"/>
                  <v:f eqn="val #1"/>
                  <v:f eqn="sum 21600 0 #1"/>
                  <v:f eqn="prod #0 #1 10800"/>
                  <v:f eqn="sum #0 0 @3"/>
                </v:formulas>
                <v:path textboxrect="@4,@1,21600,@2" o:connecttype="custom" o:connectlocs="@0,0;0,10800;@0,21600;21600,10800" o:connectangles="270,180,90,0"/>
                <v:handles>
                  <v:h position="#0,#1" xrange="0,21600" yrange="0,10800"/>
                </v:handles>
              </v:shapetype>
              <v:shape id="Arrow: Left 32" style="position:absolute;margin-left:241.85pt;margin-top:64.4pt;width:27.75pt;height:3.75pt;rotation:-697248fd;flip: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4f81bd [3204]" strokecolor="#243f60 [1604]" strokeweight="2pt" type="#_x0000_t66" adj="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"/>
            </w:pict>
          </mc:Fallback>
        </mc:AlternateContent>
      </w:r>
      <w:r>
        <w:rPr>
          <w:noProof/>
        </w:rPr>
        <w:drawing>
          <wp:inline distT="0" distB="0" distL="0" distR="0" wp14:anchorId="03673ADC" wp14:editId="5C154AE1">
            <wp:extent cx="5056505" cy="2133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85966" cy="2146031"/>
                    </a:xfrm>
                    <a:prstGeom prst="rect">
                      <a:avLst/>
                    </a:prstGeom>
                  </pic:spPr>
                </pic:pic>
              </a:graphicData>
            </a:graphic>
          </wp:inline>
        </w:drawing>
      </w:r>
    </w:p>
    <w:p w:rsidR="0029468C" w:rsidP="00D548E6" w:rsidRDefault="0029468C" w14:paraId="17B948FA" w14:textId="3A316913">
      <w:pPr>
        <w:pStyle w:val="ListParagraph"/>
        <w:spacing w:after="160" w:line="259" w:lineRule="auto"/>
        <w:ind w:left="360"/>
        <w:jc w:val="left"/>
      </w:pPr>
    </w:p>
    <w:p w:rsidR="0027446D" w:rsidP="0029468C" w:rsidRDefault="0029468C" w14:paraId="1EE0741C" w14:textId="77777777">
      <w:pPr>
        <w:pStyle w:val="ListParagraph"/>
        <w:numPr>
          <w:ilvl w:val="0"/>
          <w:numId w:val="6"/>
        </w:numPr>
        <w:spacing w:after="160" w:line="259" w:lineRule="auto"/>
        <w:jc w:val="left"/>
      </w:pPr>
      <w:r>
        <w:t>For remove the Learning Project 14 Draft we will take a last step of release process. Now we click on checkbox</w:t>
      </w:r>
      <w:r w:rsidR="0027446D">
        <w:t xml:space="preserve"> paroral of Learning project 14 and then click on Release Icon and refresh.</w:t>
      </w:r>
    </w:p>
    <w:p w:rsidR="0029468C" w:rsidP="0027446D" w:rsidRDefault="0027446D" w14:paraId="1498D7F8" w14:textId="6577F788">
      <w:pPr>
        <w:pStyle w:val="ListParagraph"/>
        <w:spacing w:after="160" w:line="259" w:lineRule="auto"/>
        <w:ind w:left="360"/>
        <w:jc w:val="left"/>
      </w:pPr>
      <w:r>
        <w:rPr>
          <w:noProof/>
        </w:rPr>
        <mc:AlternateContent>
          <mc:Choice Requires="wps">
            <w:drawing>
              <wp:anchor distT="0" distB="0" distL="114300" distR="114300" simplePos="0" relativeHeight="251673600" behindDoc="0" locked="0" layoutInCell="1" allowOverlap="1" wp14:anchorId="7B46569F" wp14:editId="7101E069">
                <wp:simplePos x="0" y="0"/>
                <wp:positionH relativeFrom="column">
                  <wp:posOffset>375920</wp:posOffset>
                </wp:positionH>
                <wp:positionV relativeFrom="paragraph">
                  <wp:posOffset>633095</wp:posOffset>
                </wp:positionV>
                <wp:extent cx="104775" cy="219075"/>
                <wp:effectExtent l="38100" t="38100" r="28575" b="28575"/>
                <wp:wrapNone/>
                <wp:docPr id="35" name="Straight Arrow Connector 35"/>
                <wp:cNvGraphicFramePr/>
                <a:graphic xmlns:a="http://schemas.openxmlformats.org/drawingml/2006/main">
                  <a:graphicData uri="http://schemas.microsoft.com/office/word/2010/wordprocessingShape">
                    <wps:wsp>
                      <wps:cNvCnPr/>
                      <wps:spPr>
                        <a:xfrm flipH="1" flipV="1">
                          <a:off x="0" y="0"/>
                          <a:ext cx="10477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35" style="position:absolute;margin-left:29.6pt;margin-top:49.85pt;width:8.25pt;height:17.25pt;flip:x y;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" w14:anchorId="73A8E7CA">
                <v:stroke endarrow="block"/>
              </v:shape>
            </w:pict>
          </mc:Fallback>
        </mc:AlternateContent>
      </w:r>
      <w:r>
        <w:rPr>
          <w:noProof/>
        </w:rPr>
        <w:drawing>
          <wp:inline distT="0" distB="0" distL="0" distR="0" wp14:anchorId="46391817" wp14:editId="580225FB">
            <wp:extent cx="5055235" cy="21812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90704" cy="2196529"/>
                    </a:xfrm>
                    <a:prstGeom prst="rect">
                      <a:avLst/>
                    </a:prstGeom>
                  </pic:spPr>
                </pic:pic>
              </a:graphicData>
            </a:graphic>
          </wp:inline>
        </w:drawing>
      </w:r>
      <w:r>
        <w:t xml:space="preserve">  </w:t>
      </w:r>
    </w:p>
    <w:p w:rsidR="00D077E9" w:rsidP="00D077E9" w:rsidRDefault="00D077E9" w14:paraId="46600515" w14:textId="5790CDE9">
      <w:pPr>
        <w:pStyle w:val="ListParagraph"/>
        <w:spacing w:after="160" w:line="259" w:lineRule="auto"/>
        <w:ind w:left="360"/>
        <w:jc w:val="left"/>
      </w:pPr>
      <w:r>
        <w:rPr>
          <w:noProof/>
        </w:rPr>
        <w:drawing>
          <wp:inline distT="0" distB="0" distL="0" distR="0" wp14:anchorId="69383B4F" wp14:editId="6B30A698">
            <wp:extent cx="5055235" cy="20383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55235" cy="2038350"/>
                    </a:xfrm>
                    <a:prstGeom prst="rect">
                      <a:avLst/>
                    </a:prstGeom>
                  </pic:spPr>
                </pic:pic>
              </a:graphicData>
            </a:graphic>
          </wp:inline>
        </w:drawing>
      </w:r>
    </w:p>
    <w:p w:rsidR="00D548E6" w:rsidP="00D077E9" w:rsidRDefault="00D077E9" w14:paraId="47CC0EE1" w14:textId="15DE5668">
      <w:pPr>
        <w:pStyle w:val="ListParagraph"/>
        <w:numPr>
          <w:ilvl w:val="0"/>
          <w:numId w:val="6"/>
        </w:numPr>
        <w:rPr>
          <w:lang w:val="pt-BR"/>
        </w:rPr>
      </w:pPr>
      <w:r>
        <w:rPr>
          <w:lang w:val="pt-BR"/>
        </w:rPr>
        <w:t>Now we see that the Learning Project 14 of state status is Open.</w:t>
      </w:r>
    </w:p>
    <w:p w:rsidR="00D077E9" w:rsidP="00D077E9" w:rsidRDefault="00D077E9" w14:paraId="0DA57E0B" w14:textId="4C708822">
      <w:pPr>
        <w:pStyle w:val="ListParagraph"/>
        <w:ind w:left="360"/>
        <w:rPr>
          <w:lang w:val="pt-BR"/>
        </w:rPr>
      </w:pPr>
      <w:r>
        <w:rPr>
          <w:noProof/>
        </w:rPr>
        <w:lastRenderedPageBreak/>
        <w:drawing>
          <wp:inline distT="0" distB="0" distL="0" distR="0" wp14:anchorId="3AD0B783" wp14:editId="17A3B7A6">
            <wp:extent cx="5057775" cy="2314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02141" cy="2334878"/>
                    </a:xfrm>
                    <a:prstGeom prst="rect">
                      <a:avLst/>
                    </a:prstGeom>
                  </pic:spPr>
                </pic:pic>
              </a:graphicData>
            </a:graphic>
          </wp:inline>
        </w:drawing>
      </w:r>
    </w:p>
    <w:p w:rsidR="00971C2D" w:rsidP="00D077E9" w:rsidRDefault="00971C2D" w14:paraId="1423539A" w14:textId="77777777">
      <w:pPr>
        <w:pStyle w:val="ListParagraph"/>
        <w:ind w:left="360"/>
        <w:rPr>
          <w:lang w:val="pt-BR"/>
        </w:rPr>
      </w:pPr>
    </w:p>
    <w:p w:rsidR="00D077E9" w:rsidP="00971C2D" w:rsidRDefault="00971C2D" w14:paraId="03A1D0D0" w14:textId="3E1DC6B9">
      <w:pPr>
        <w:pStyle w:val="ListParagraph"/>
        <w:numPr>
          <w:ilvl w:val="0"/>
          <w:numId w:val="6"/>
        </w:numPr>
        <w:rPr>
          <w:lang w:val="pt-BR"/>
        </w:rPr>
      </w:pPr>
      <w:r>
        <w:rPr>
          <w:lang w:val="pt-BR"/>
        </w:rPr>
        <w:t>Then after we click on project and add the custom cost element &amp; create the subtypes of their Investment types , we also create multiple subtype and Subtype custom element</w:t>
      </w:r>
      <w:r w:rsidR="003D3176">
        <w:rPr>
          <w:lang w:val="pt-BR"/>
        </w:rPr>
        <w:t xml:space="preserve"> in cost planning section</w:t>
      </w:r>
      <w:r>
        <w:rPr>
          <w:lang w:val="pt-BR"/>
        </w:rPr>
        <w:t>.</w:t>
      </w:r>
    </w:p>
    <w:p w:rsidR="00971C2D" w:rsidP="00971C2D" w:rsidRDefault="00971C2D" w14:paraId="431267F6" w14:textId="2A4AE6DB">
      <w:pPr>
        <w:pStyle w:val="ListParagraph"/>
        <w:ind w:left="360"/>
        <w:rPr>
          <w:lang w:val="pt-BR"/>
        </w:rPr>
      </w:pPr>
      <w:r>
        <w:rPr>
          <w:noProof/>
        </w:rPr>
        <w:drawing>
          <wp:inline distT="0" distB="0" distL="0" distR="0" wp14:anchorId="0E383892" wp14:editId="3953639B">
            <wp:extent cx="5065395" cy="2390775"/>
            <wp:effectExtent l="0" t="0" r="190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78822" cy="2397112"/>
                    </a:xfrm>
                    <a:prstGeom prst="rect">
                      <a:avLst/>
                    </a:prstGeom>
                  </pic:spPr>
                </pic:pic>
              </a:graphicData>
            </a:graphic>
          </wp:inline>
        </w:drawing>
      </w:r>
    </w:p>
    <w:p w:rsidR="00971C2D" w:rsidP="00971C2D" w:rsidRDefault="00971C2D" w14:paraId="168723F9" w14:textId="77777777">
      <w:pPr>
        <w:pStyle w:val="ListParagraph"/>
        <w:ind w:left="360"/>
        <w:rPr>
          <w:lang w:val="pt-BR"/>
        </w:rPr>
      </w:pPr>
    </w:p>
    <w:p w:rsidR="00971C2D" w:rsidP="00971C2D" w:rsidRDefault="00971C2D" w14:paraId="41C101F6" w14:textId="768EB929">
      <w:pPr>
        <w:pStyle w:val="ListParagraph"/>
        <w:numPr>
          <w:ilvl w:val="0"/>
          <w:numId w:val="6"/>
        </w:numPr>
        <w:rPr>
          <w:lang w:val="pt-BR"/>
        </w:rPr>
      </w:pPr>
      <w:r>
        <w:rPr>
          <w:lang w:val="pt-BR"/>
        </w:rPr>
        <w:t>Now click on the add custom cost element and filled the details then click on apply icon button.</w:t>
      </w:r>
    </w:p>
    <w:p w:rsidR="00971C2D" w:rsidP="00971C2D" w:rsidRDefault="00971C2D" w14:paraId="296E6D25" w14:textId="5C625AC5">
      <w:pPr>
        <w:pStyle w:val="ListParagraph"/>
        <w:ind w:left="360"/>
        <w:rPr>
          <w:lang w:val="pt-BR"/>
        </w:rPr>
      </w:pPr>
      <w:r>
        <w:rPr>
          <w:noProof/>
        </w:rPr>
        <w:drawing>
          <wp:inline distT="0" distB="0" distL="0" distR="0" wp14:anchorId="1249EA43" wp14:editId="0AB6CA09">
            <wp:extent cx="5076825" cy="25336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76825" cy="2533650"/>
                    </a:xfrm>
                    <a:prstGeom prst="rect">
                      <a:avLst/>
                    </a:prstGeom>
                  </pic:spPr>
                </pic:pic>
              </a:graphicData>
            </a:graphic>
          </wp:inline>
        </w:drawing>
      </w:r>
    </w:p>
    <w:p w:rsidR="003D3176" w:rsidP="00971C2D" w:rsidRDefault="003D3176" w14:paraId="44412197" w14:textId="11B27886">
      <w:pPr>
        <w:pStyle w:val="ListParagraph"/>
        <w:ind w:left="360"/>
        <w:rPr>
          <w:lang w:val="pt-BR"/>
        </w:rPr>
      </w:pPr>
    </w:p>
    <w:p w:rsidR="003D3176" w:rsidP="003D3176" w:rsidRDefault="003D3176" w14:paraId="06C657EB" w14:textId="416E9BF6">
      <w:pPr>
        <w:pStyle w:val="ListParagraph"/>
        <w:numPr>
          <w:ilvl w:val="0"/>
          <w:numId w:val="6"/>
        </w:numPr>
        <w:rPr>
          <w:lang w:val="pt-BR"/>
        </w:rPr>
      </w:pPr>
      <w:r>
        <w:rPr>
          <w:lang w:val="pt-BR"/>
        </w:rPr>
        <w:t>Now we can see the the sub types of their Investment types.</w:t>
      </w:r>
    </w:p>
    <w:p w:rsidR="003D3176" w:rsidP="003D3176" w:rsidRDefault="003D3176" w14:paraId="4B62054F" w14:textId="16205074">
      <w:pPr>
        <w:pStyle w:val="ListParagraph"/>
        <w:ind w:left="360"/>
        <w:rPr>
          <w:lang w:val="pt-BR"/>
        </w:rPr>
      </w:pPr>
      <w:r>
        <w:rPr>
          <w:noProof/>
        </w:rPr>
        <w:lastRenderedPageBreak/>
        <mc:AlternateContent>
          <mc:Choice Requires="wps">
            <w:drawing>
              <wp:anchor distT="0" distB="0" distL="114300" distR="114300" simplePos="0" relativeHeight="251674624" behindDoc="0" locked="0" layoutInCell="1" allowOverlap="1" wp14:anchorId="35D79686" wp14:editId="55741B1F">
                <wp:simplePos x="0" y="0"/>
                <wp:positionH relativeFrom="column">
                  <wp:posOffset>2519045</wp:posOffset>
                </wp:positionH>
                <wp:positionV relativeFrom="paragraph">
                  <wp:posOffset>2007869</wp:posOffset>
                </wp:positionV>
                <wp:extent cx="322270" cy="57595"/>
                <wp:effectExtent l="19050" t="57150" r="20955" b="57150"/>
                <wp:wrapNone/>
                <wp:docPr id="41" name="Arrow: Left 41"/>
                <wp:cNvGraphicFramePr/>
                <a:graphic xmlns:a="http://schemas.openxmlformats.org/drawingml/2006/main">
                  <a:graphicData uri="http://schemas.microsoft.com/office/word/2010/wordprocessingShape">
                    <wps:wsp>
                      <wps:cNvSpPr/>
                      <wps:spPr>
                        <a:xfrm rot="1080730">
                          <a:off x="0" y="0"/>
                          <a:ext cx="322270" cy="5759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row: Left 41" style="position:absolute;margin-left:198.35pt;margin-top:158.1pt;width:25.4pt;height:4.55pt;rotation:1180445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6" adj="1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" w14:anchorId="66C88D62"/>
            </w:pict>
          </mc:Fallback>
        </mc:AlternateContent>
      </w:r>
      <w:r>
        <w:rPr>
          <w:noProof/>
        </w:rPr>
        <w:drawing>
          <wp:inline distT="0" distB="0" distL="0" distR="0" wp14:anchorId="131849C8" wp14:editId="1D24BDDE">
            <wp:extent cx="4952068" cy="2486025"/>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96887" cy="2508525"/>
                    </a:xfrm>
                    <a:prstGeom prst="rect">
                      <a:avLst/>
                    </a:prstGeom>
                  </pic:spPr>
                </pic:pic>
              </a:graphicData>
            </a:graphic>
          </wp:inline>
        </w:drawing>
      </w:r>
    </w:p>
    <w:p w:rsidR="00003705" w:rsidP="003D3176" w:rsidRDefault="00003705" w14:paraId="70BB3DBE" w14:textId="77777777">
      <w:pPr>
        <w:pStyle w:val="ListParagraph"/>
        <w:ind w:left="360"/>
        <w:rPr>
          <w:lang w:val="pt-BR"/>
        </w:rPr>
      </w:pPr>
    </w:p>
    <w:p w:rsidR="00003705" w:rsidP="00003705" w:rsidRDefault="00003705" w14:paraId="7B062F53" w14:textId="6FFC95C0">
      <w:pPr>
        <w:pStyle w:val="ListParagraph"/>
        <w:numPr>
          <w:ilvl w:val="0"/>
          <w:numId w:val="6"/>
        </w:numPr>
        <w:rPr>
          <w:lang w:val="pt-BR"/>
        </w:rPr>
      </w:pPr>
      <w:r>
        <w:rPr>
          <w:lang w:val="pt-BR"/>
        </w:rPr>
        <w:t>Then after we will define the forecaste values of their subtypes and matched</w:t>
      </w:r>
      <w:r w:rsidR="00D942E9">
        <w:rPr>
          <w:lang w:val="pt-BR"/>
        </w:rPr>
        <w:t xml:space="preserve"> EAC</w:t>
      </w:r>
      <w:r>
        <w:rPr>
          <w:lang w:val="pt-BR"/>
        </w:rPr>
        <w:t xml:space="preserve"> cost values with </w:t>
      </w:r>
      <w:r w:rsidR="00D942E9">
        <w:rPr>
          <w:lang w:val="pt-BR"/>
        </w:rPr>
        <w:t>baseline Original budget and Current Budget.</w:t>
      </w:r>
    </w:p>
    <w:p w:rsidR="00D942E9" w:rsidP="00D942E9" w:rsidRDefault="00D942E9" w14:paraId="4809EB13" w14:textId="4285F102">
      <w:pPr>
        <w:pStyle w:val="ListParagraph"/>
        <w:ind w:left="360"/>
        <w:rPr>
          <w:lang w:val="pt-BR"/>
        </w:rPr>
      </w:pPr>
      <w:r>
        <w:rPr>
          <w:noProof/>
        </w:rPr>
        <mc:AlternateContent>
          <mc:Choice Requires="wps">
            <w:drawing>
              <wp:anchor distT="0" distB="0" distL="114300" distR="114300" simplePos="0" relativeHeight="251675648" behindDoc="0" locked="0" layoutInCell="1" allowOverlap="1" wp14:anchorId="6517CF2D" wp14:editId="44BA84D0">
                <wp:simplePos x="0" y="0"/>
                <wp:positionH relativeFrom="column">
                  <wp:posOffset>4747895</wp:posOffset>
                </wp:positionH>
                <wp:positionV relativeFrom="paragraph">
                  <wp:posOffset>1759585</wp:posOffset>
                </wp:positionV>
                <wp:extent cx="209550" cy="45719"/>
                <wp:effectExtent l="0" t="0" r="19050" b="12065"/>
                <wp:wrapNone/>
                <wp:docPr id="43" name="Arrow: Left 43"/>
                <wp:cNvGraphicFramePr/>
                <a:graphic xmlns:a="http://schemas.openxmlformats.org/drawingml/2006/main">
                  <a:graphicData uri="http://schemas.microsoft.com/office/word/2010/wordprocessingShape">
                    <wps:wsp>
                      <wps:cNvSpPr/>
                      <wps:spPr>
                        <a:xfrm>
                          <a:off x="0" y="0"/>
                          <a:ext cx="20955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Arrow: Left 43" style="position:absolute;margin-left:373.85pt;margin-top:138.55pt;width:16.5pt;height:3.6pt;z-index:2516756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f81bd [3204]" strokecolor="#243f60 [1604]" strokeweight="2pt" type="#_x0000_t66" adj="2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" w14:anchorId="0349E8E0"/>
            </w:pict>
          </mc:Fallback>
        </mc:AlternateContent>
      </w:r>
      <w:r>
        <w:rPr>
          <w:noProof/>
        </w:rPr>
        <w:drawing>
          <wp:inline distT="0" distB="0" distL="0" distR="0" wp14:anchorId="0AA3F93B" wp14:editId="56DC8D99">
            <wp:extent cx="4924425" cy="24574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2457450"/>
                    </a:xfrm>
                    <a:prstGeom prst="rect">
                      <a:avLst/>
                    </a:prstGeom>
                  </pic:spPr>
                </pic:pic>
              </a:graphicData>
            </a:graphic>
          </wp:inline>
        </w:drawing>
      </w:r>
    </w:p>
    <w:p w:rsidR="00D942E9" w:rsidP="00D942E9" w:rsidRDefault="00D942E9" w14:paraId="277BC493" w14:textId="54D037D6">
      <w:pPr>
        <w:pStyle w:val="ListParagraph"/>
        <w:ind w:left="360"/>
        <w:rPr>
          <w:lang w:val="pt-BR"/>
        </w:rPr>
      </w:pPr>
    </w:p>
    <w:p w:rsidR="009A2259" w:rsidP="00D942E9" w:rsidRDefault="00D942E9" w14:paraId="6338A5D2" w14:textId="77777777">
      <w:pPr>
        <w:pStyle w:val="ListParagraph"/>
        <w:numPr>
          <w:ilvl w:val="0"/>
          <w:numId w:val="6"/>
        </w:numPr>
        <w:rPr>
          <w:lang w:val="pt-BR"/>
        </w:rPr>
      </w:pPr>
      <w:r>
        <w:rPr>
          <w:lang w:val="pt-BR"/>
        </w:rPr>
        <w:t>In this we take the value in increase form then overall project budget EAC Cost is increase</w:t>
      </w:r>
      <w:r w:rsidR="009A2259">
        <w:rPr>
          <w:lang w:val="pt-BR"/>
        </w:rPr>
        <w:t xml:space="preserve"> compare to Original and Current budget.In this Original and current budget is not change before change request approval.And we also match the values EAC cost value with EAC cost and Current budget in Cost Phasing.</w:t>
      </w:r>
    </w:p>
    <w:p w:rsidR="00D942E9" w:rsidP="009A2259" w:rsidRDefault="009A2259" w14:paraId="52FB0227" w14:textId="2480D3AE">
      <w:pPr>
        <w:pStyle w:val="ListParagraph"/>
        <w:ind w:left="360"/>
        <w:rPr>
          <w:lang w:val="pt-BR"/>
        </w:rPr>
      </w:pPr>
      <w:r>
        <w:rPr>
          <w:noProof/>
        </w:rPr>
        <w:drawing>
          <wp:inline distT="0" distB="0" distL="0" distR="0" wp14:anchorId="4855BC4C" wp14:editId="33D599FA">
            <wp:extent cx="4951730" cy="2105025"/>
            <wp:effectExtent l="0" t="0" r="127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51730" cy="2105025"/>
                    </a:xfrm>
                    <a:prstGeom prst="rect">
                      <a:avLst/>
                    </a:prstGeom>
                  </pic:spPr>
                </pic:pic>
              </a:graphicData>
            </a:graphic>
          </wp:inline>
        </w:drawing>
      </w:r>
      <w:r>
        <w:rPr>
          <w:lang w:val="pt-BR"/>
        </w:rPr>
        <w:t xml:space="preserve"> </w:t>
      </w:r>
    </w:p>
    <w:p w:rsidR="009A2259" w:rsidP="009A2259" w:rsidRDefault="009A2259" w14:paraId="7D45751A" w14:textId="6FFF8792">
      <w:pPr>
        <w:pStyle w:val="ListParagraph"/>
        <w:ind w:left="360"/>
        <w:rPr>
          <w:lang w:val="pt-BR"/>
        </w:rPr>
      </w:pPr>
      <w:r>
        <w:rPr>
          <w:lang w:val="pt-BR"/>
        </w:rPr>
        <w:t>And in Cost Phasing.</w:t>
      </w:r>
    </w:p>
    <w:p w:rsidR="009A2259" w:rsidP="009A2259" w:rsidRDefault="009A2259" w14:paraId="3900D1A4" w14:textId="2F3AF018">
      <w:pPr>
        <w:pStyle w:val="ListParagraph"/>
        <w:ind w:left="360"/>
        <w:rPr>
          <w:lang w:val="pt-BR"/>
        </w:rPr>
      </w:pPr>
      <w:r>
        <w:rPr>
          <w:noProof/>
        </w:rPr>
        <w:lastRenderedPageBreak/>
        <w:drawing>
          <wp:inline distT="0" distB="0" distL="0" distR="0" wp14:anchorId="5D4460F9" wp14:editId="5FDFFEB3">
            <wp:extent cx="4924425" cy="21526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24425" cy="2152650"/>
                    </a:xfrm>
                    <a:prstGeom prst="rect">
                      <a:avLst/>
                    </a:prstGeom>
                  </pic:spPr>
                </pic:pic>
              </a:graphicData>
            </a:graphic>
          </wp:inline>
        </w:drawing>
      </w:r>
    </w:p>
    <w:p w:rsidR="009A2259" w:rsidP="009A2259" w:rsidRDefault="009A2259" w14:paraId="0319A51C" w14:textId="5ED84559">
      <w:pPr>
        <w:pStyle w:val="ListParagraph"/>
        <w:ind w:left="360"/>
        <w:rPr>
          <w:lang w:val="pt-BR"/>
        </w:rPr>
      </w:pPr>
    </w:p>
    <w:p w:rsidR="009A2259" w:rsidP="009A2259" w:rsidRDefault="009A2259" w14:paraId="29E95554" w14:textId="3B545A5D">
      <w:pPr>
        <w:pStyle w:val="ListParagraph"/>
        <w:numPr>
          <w:ilvl w:val="0"/>
          <w:numId w:val="6"/>
        </w:numPr>
        <w:rPr>
          <w:lang w:val="pt-BR"/>
        </w:rPr>
      </w:pPr>
      <w:r>
        <w:rPr>
          <w:lang w:val="pt-BR"/>
        </w:rPr>
        <w:t xml:space="preserve">Now </w:t>
      </w:r>
      <w:r w:rsidR="00707F6B">
        <w:rPr>
          <w:lang w:val="pt-BR"/>
        </w:rPr>
        <w:t>here is EAC Cost is increase and we have to required approval request. So first we go to Change Management section and add the change request and process the cycle of change request approval process.</w:t>
      </w:r>
    </w:p>
    <w:p w:rsidR="00707F6B" w:rsidP="00707F6B" w:rsidRDefault="00707F6B" w14:paraId="2E1B86B7" w14:textId="4AA48403">
      <w:pPr>
        <w:pStyle w:val="ListParagraph"/>
        <w:ind w:left="360"/>
        <w:rPr>
          <w:lang w:val="pt-BR"/>
        </w:rPr>
      </w:pPr>
      <w:r>
        <w:rPr>
          <w:noProof/>
        </w:rPr>
        <w:drawing>
          <wp:inline distT="0" distB="0" distL="0" distR="0" wp14:anchorId="0C9BBEF9" wp14:editId="7FFDE76F">
            <wp:extent cx="4876800" cy="22917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13061" cy="2308755"/>
                    </a:xfrm>
                    <a:prstGeom prst="rect">
                      <a:avLst/>
                    </a:prstGeom>
                  </pic:spPr>
                </pic:pic>
              </a:graphicData>
            </a:graphic>
          </wp:inline>
        </w:drawing>
      </w:r>
    </w:p>
    <w:p w:rsidR="00707F6B" w:rsidP="00707F6B" w:rsidRDefault="00707F6B" w14:paraId="24693624" w14:textId="4D2D36A6">
      <w:pPr>
        <w:pStyle w:val="ListParagraph"/>
        <w:ind w:left="360"/>
        <w:rPr>
          <w:lang w:val="pt-BR"/>
        </w:rPr>
      </w:pPr>
      <w:r>
        <w:rPr>
          <w:lang w:val="pt-BR"/>
        </w:rPr>
        <w:t>Click on create new.</w:t>
      </w:r>
    </w:p>
    <w:p w:rsidR="00707F6B" w:rsidP="00707F6B" w:rsidRDefault="00707F6B" w14:paraId="5A964A5B" w14:textId="6947ABD3">
      <w:pPr>
        <w:pStyle w:val="ListParagraph"/>
        <w:ind w:left="360"/>
        <w:rPr>
          <w:lang w:val="pt-BR"/>
        </w:rPr>
      </w:pPr>
      <w:r>
        <w:rPr>
          <w:noProof/>
        </w:rPr>
        <mc:AlternateContent>
          <mc:Choice Requires="wps">
            <w:drawing>
              <wp:anchor distT="0" distB="0" distL="114300" distR="114300" simplePos="0" relativeHeight="251676672" behindDoc="0" locked="0" layoutInCell="1" allowOverlap="1" wp14:anchorId="50BF7F85" wp14:editId="51CA6BD0">
                <wp:simplePos x="0" y="0"/>
                <wp:positionH relativeFrom="column">
                  <wp:posOffset>4843145</wp:posOffset>
                </wp:positionH>
                <wp:positionV relativeFrom="paragraph">
                  <wp:posOffset>955675</wp:posOffset>
                </wp:positionV>
                <wp:extent cx="57150" cy="342900"/>
                <wp:effectExtent l="19050" t="19050" r="38100" b="19050"/>
                <wp:wrapNone/>
                <wp:docPr id="48" name="Arrow: Up 48"/>
                <wp:cNvGraphicFramePr/>
                <a:graphic xmlns:a="http://schemas.openxmlformats.org/drawingml/2006/main">
                  <a:graphicData uri="http://schemas.microsoft.com/office/word/2010/wordprocessingShape">
                    <wps:wsp>
                      <wps:cNvSpPr/>
                      <wps:spPr>
                        <a:xfrm>
                          <a:off x="0" y="0"/>
                          <a:ext cx="57150" cy="3429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8" coordsize="21600,21600" o:spt="68" adj="5400,5400" path="m0@0l@1@0@1,21600@2,21600@2@0,21600@0,10800,xe" w14:anchorId="77B0A2DB">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48" style="position:absolute;margin-left:381.35pt;margin-top:75.25pt;width:4.5pt;height:27pt;z-index:2516766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f81bd [3204]" strokecolor="#243f60 [1604]" strokeweight="2pt" type="#_x0000_t68" adj="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"/>
            </w:pict>
          </mc:Fallback>
        </mc:AlternateContent>
      </w:r>
      <w:r>
        <w:rPr>
          <w:noProof/>
        </w:rPr>
        <w:drawing>
          <wp:inline distT="0" distB="0" distL="0" distR="0" wp14:anchorId="560897E2" wp14:editId="10EF2223">
            <wp:extent cx="4876800" cy="27622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03386" cy="2777308"/>
                    </a:xfrm>
                    <a:prstGeom prst="rect">
                      <a:avLst/>
                    </a:prstGeom>
                  </pic:spPr>
                </pic:pic>
              </a:graphicData>
            </a:graphic>
          </wp:inline>
        </w:drawing>
      </w:r>
    </w:p>
    <w:p w:rsidR="00BD6AAD" w:rsidP="00707F6B" w:rsidRDefault="00BD6AAD" w14:paraId="7D97B47C" w14:textId="3FF3FC66">
      <w:pPr>
        <w:pStyle w:val="ListParagraph"/>
        <w:ind w:left="360"/>
        <w:rPr>
          <w:lang w:val="pt-BR"/>
        </w:rPr>
      </w:pPr>
    </w:p>
    <w:p w:rsidR="00BD6AAD" w:rsidP="00707F6B" w:rsidRDefault="00BD6AAD" w14:paraId="0E269892" w14:textId="4A647004">
      <w:pPr>
        <w:pStyle w:val="ListParagraph"/>
        <w:ind w:left="360"/>
        <w:rPr>
          <w:lang w:val="pt-BR"/>
        </w:rPr>
      </w:pPr>
      <w:r>
        <w:rPr>
          <w:lang w:val="pt-BR"/>
        </w:rPr>
        <w:t xml:space="preserve">Then fill the details </w:t>
      </w:r>
      <w:r w:rsidR="00BC6FCE">
        <w:rPr>
          <w:lang w:val="pt-BR"/>
        </w:rPr>
        <w:t>and click on apply.</w:t>
      </w:r>
    </w:p>
    <w:p w:rsidR="00BC6FCE" w:rsidP="00707F6B" w:rsidRDefault="00BC6FCE" w14:paraId="0A2A1AAE" w14:textId="2B8CAF27">
      <w:pPr>
        <w:pStyle w:val="ListParagraph"/>
        <w:ind w:left="360"/>
        <w:rPr>
          <w:lang w:val="pt-BR"/>
        </w:rPr>
      </w:pPr>
      <w:r>
        <w:rPr>
          <w:noProof/>
        </w:rPr>
        <w:lastRenderedPageBreak/>
        <w:drawing>
          <wp:inline distT="0" distB="0" distL="0" distR="0" wp14:anchorId="0383D144" wp14:editId="209FBFC5">
            <wp:extent cx="5095875" cy="23145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5875" cy="2314575"/>
                    </a:xfrm>
                    <a:prstGeom prst="rect">
                      <a:avLst/>
                    </a:prstGeom>
                  </pic:spPr>
                </pic:pic>
              </a:graphicData>
            </a:graphic>
          </wp:inline>
        </w:drawing>
      </w:r>
    </w:p>
    <w:p w:rsidR="00BC6FCE" w:rsidP="00707F6B" w:rsidRDefault="00BC6FCE" w14:paraId="4F2822B0" w14:textId="3A6CD786">
      <w:pPr>
        <w:pStyle w:val="ListParagraph"/>
        <w:ind w:left="360"/>
        <w:rPr>
          <w:lang w:val="pt-BR"/>
        </w:rPr>
      </w:pPr>
      <w:r>
        <w:rPr>
          <w:lang w:val="pt-BR"/>
        </w:rPr>
        <w:t>And click on Submissions and see the differences of additional values.Then Click on the workflow management.</w:t>
      </w:r>
    </w:p>
    <w:p w:rsidR="00BC6FCE" w:rsidP="00707F6B" w:rsidRDefault="00BC6FCE" w14:paraId="13CB641B" w14:textId="0DAF1356">
      <w:pPr>
        <w:pStyle w:val="ListParagraph"/>
        <w:ind w:left="360"/>
        <w:rPr>
          <w:lang w:val="pt-BR"/>
        </w:rPr>
      </w:pPr>
      <w:r>
        <w:rPr>
          <w:noProof/>
        </w:rPr>
        <w:drawing>
          <wp:inline distT="0" distB="0" distL="0" distR="0" wp14:anchorId="3F1E3FA0" wp14:editId="3E60411F">
            <wp:extent cx="5124450" cy="25527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24450" cy="2552700"/>
                    </a:xfrm>
                    <a:prstGeom prst="rect">
                      <a:avLst/>
                    </a:prstGeom>
                  </pic:spPr>
                </pic:pic>
              </a:graphicData>
            </a:graphic>
          </wp:inline>
        </w:drawing>
      </w:r>
    </w:p>
    <w:p w:rsidR="00BC6FCE" w:rsidP="00707F6B" w:rsidRDefault="00BC6FCE" w14:paraId="10859240" w14:textId="2DA09289">
      <w:pPr>
        <w:pStyle w:val="ListParagraph"/>
        <w:ind w:left="360"/>
        <w:rPr>
          <w:lang w:val="pt-BR"/>
        </w:rPr>
      </w:pPr>
      <w:r>
        <w:rPr>
          <w:lang w:val="pt-BR"/>
        </w:rPr>
        <w:t>Then after Release all the approval request</w:t>
      </w:r>
      <w:r w:rsidR="00ED455B">
        <w:rPr>
          <w:lang w:val="pt-BR"/>
        </w:rPr>
        <w:t xml:space="preserve"> with Workflow Decisions</w:t>
      </w:r>
      <w:r>
        <w:rPr>
          <w:lang w:val="pt-BR"/>
        </w:rPr>
        <w:t>.</w:t>
      </w:r>
    </w:p>
    <w:p w:rsidR="00BC6FCE" w:rsidP="00707F6B" w:rsidRDefault="00BC6FCE" w14:paraId="60EE900C" w14:textId="00107AAD">
      <w:pPr>
        <w:pStyle w:val="ListParagraph"/>
        <w:ind w:left="360"/>
        <w:rPr>
          <w:lang w:val="pt-BR"/>
        </w:rPr>
      </w:pPr>
      <w:r>
        <w:rPr>
          <w:noProof/>
        </w:rPr>
        <w:drawing>
          <wp:inline distT="0" distB="0" distL="0" distR="0" wp14:anchorId="0B9CB6BC" wp14:editId="6859BDDB">
            <wp:extent cx="5124450" cy="2752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24450" cy="2752725"/>
                    </a:xfrm>
                    <a:prstGeom prst="rect">
                      <a:avLst/>
                    </a:prstGeom>
                  </pic:spPr>
                </pic:pic>
              </a:graphicData>
            </a:graphic>
          </wp:inline>
        </w:drawing>
      </w:r>
    </w:p>
    <w:p w:rsidR="00ED455B" w:rsidP="00707F6B" w:rsidRDefault="00ED455B" w14:paraId="133EDCD2" w14:textId="6DAA30F1">
      <w:pPr>
        <w:pStyle w:val="ListParagraph"/>
        <w:ind w:left="360"/>
        <w:rPr>
          <w:lang w:val="pt-BR"/>
        </w:rPr>
      </w:pPr>
    </w:p>
    <w:p w:rsidR="00ED455B" w:rsidP="00707F6B" w:rsidRDefault="00DE75B2" w14:paraId="35246E14" w14:textId="4923F9F2">
      <w:pPr>
        <w:pStyle w:val="ListParagraph"/>
        <w:ind w:left="360"/>
        <w:rPr>
          <w:lang w:val="pt-BR"/>
        </w:rPr>
      </w:pPr>
      <w:r>
        <w:rPr>
          <w:lang w:val="pt-BR"/>
        </w:rPr>
        <w:t>And after releasing process then see the Change Request Submission progress column.</w:t>
      </w:r>
    </w:p>
    <w:p w:rsidR="00DE75B2" w:rsidP="00707F6B" w:rsidRDefault="00DE75B2" w14:paraId="29CB4AE5" w14:textId="367DC329">
      <w:pPr>
        <w:pStyle w:val="ListParagraph"/>
        <w:ind w:left="360"/>
        <w:rPr>
          <w:lang w:val="pt-BR"/>
        </w:rPr>
      </w:pPr>
      <w:r>
        <w:rPr>
          <w:noProof/>
        </w:rPr>
        <w:lastRenderedPageBreak/>
        <w:drawing>
          <wp:inline distT="0" distB="0" distL="0" distR="0" wp14:anchorId="5E0F8815" wp14:editId="13477ABF">
            <wp:extent cx="5124450" cy="24860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24450" cy="2486025"/>
                    </a:xfrm>
                    <a:prstGeom prst="rect">
                      <a:avLst/>
                    </a:prstGeom>
                  </pic:spPr>
                </pic:pic>
              </a:graphicData>
            </a:graphic>
          </wp:inline>
        </w:drawing>
      </w:r>
    </w:p>
    <w:p w:rsidR="00DE75B2" w:rsidP="00707F6B" w:rsidRDefault="00DE75B2" w14:paraId="11B4B990" w14:textId="77777777">
      <w:pPr>
        <w:pStyle w:val="ListParagraph"/>
        <w:ind w:left="360"/>
        <w:rPr>
          <w:lang w:val="pt-BR"/>
        </w:rPr>
      </w:pPr>
    </w:p>
    <w:p w:rsidR="00DE75B2" w:rsidP="009D402F" w:rsidRDefault="00DE75B2" w14:paraId="0B48300B" w14:textId="272FF249">
      <w:pPr>
        <w:pStyle w:val="ListParagraph"/>
        <w:numPr>
          <w:ilvl w:val="0"/>
          <w:numId w:val="6"/>
        </w:numPr>
        <w:rPr>
          <w:lang w:val="pt-BR"/>
        </w:rPr>
      </w:pPr>
      <w:r>
        <w:rPr>
          <w:lang w:val="pt-BR"/>
        </w:rPr>
        <w:t>Then Click on Cost Planning Section</w:t>
      </w:r>
      <w:r w:rsidR="009D402F">
        <w:rPr>
          <w:lang w:val="pt-BR"/>
        </w:rPr>
        <w:t xml:space="preserve"> and after change management request approval process we see the EAC cost </w:t>
      </w:r>
      <w:r w:rsidR="00D2215D">
        <w:rPr>
          <w:lang w:val="pt-BR"/>
        </w:rPr>
        <w:t>and Current budget is same overall value</w:t>
      </w:r>
      <w:r w:rsidR="00FA43DF">
        <w:rPr>
          <w:lang w:val="pt-BR"/>
        </w:rPr>
        <w:t xml:space="preserve"> but inthis case Original budget is not change</w:t>
      </w:r>
      <w:r w:rsidR="00D2215D">
        <w:rPr>
          <w:lang w:val="pt-BR"/>
        </w:rPr>
        <w:t xml:space="preserve"> and also match the value with Cost Phasing.</w:t>
      </w:r>
    </w:p>
    <w:p w:rsidR="00FA43DF" w:rsidP="00FA43DF" w:rsidRDefault="00FA43DF" w14:paraId="756EA6F2" w14:textId="42EB44FA">
      <w:pPr>
        <w:pStyle w:val="ListParagraph"/>
        <w:ind w:left="360"/>
        <w:rPr>
          <w:lang w:val="pt-BR"/>
        </w:rPr>
      </w:pPr>
      <w:r w:rsidRPr="004120FA">
        <w:rPr>
          <w:noProof/>
          <w:vertAlign w:val="subscript"/>
        </w:rPr>
        <w:drawing>
          <wp:inline distT="0" distB="0" distL="0" distR="0" wp14:anchorId="26544245" wp14:editId="4C01A007">
            <wp:extent cx="5162550" cy="24574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62550" cy="2457450"/>
                    </a:xfrm>
                    <a:prstGeom prst="rect">
                      <a:avLst/>
                    </a:prstGeom>
                  </pic:spPr>
                </pic:pic>
              </a:graphicData>
            </a:graphic>
          </wp:inline>
        </w:drawing>
      </w:r>
    </w:p>
    <w:p w:rsidR="00FA43DF" w:rsidP="00FA43DF" w:rsidRDefault="00FA43DF" w14:paraId="56C2112C" w14:textId="346A7285">
      <w:pPr>
        <w:pStyle w:val="ListParagraph"/>
        <w:ind w:left="360"/>
        <w:rPr>
          <w:lang w:val="pt-BR"/>
        </w:rPr>
      </w:pPr>
      <w:r>
        <w:rPr>
          <w:noProof/>
        </w:rPr>
        <w:drawing>
          <wp:inline distT="0" distB="0" distL="0" distR="0" wp14:anchorId="72B81D79" wp14:editId="3D9A93EA">
            <wp:extent cx="5153025" cy="26098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53025" cy="2609850"/>
                    </a:xfrm>
                    <a:prstGeom prst="rect">
                      <a:avLst/>
                    </a:prstGeom>
                  </pic:spPr>
                </pic:pic>
              </a:graphicData>
            </a:graphic>
          </wp:inline>
        </w:drawing>
      </w:r>
    </w:p>
    <w:p w:rsidR="00D2215D" w:rsidP="00A60044" w:rsidRDefault="00A60044" w14:paraId="400D5690" w14:textId="1DEE5089">
      <w:pPr>
        <w:pStyle w:val="ListParagraph"/>
        <w:numPr>
          <w:ilvl w:val="0"/>
          <w:numId w:val="6"/>
        </w:numPr>
        <w:rPr>
          <w:lang w:val="pt-BR"/>
        </w:rPr>
      </w:pPr>
      <w:r>
        <w:rPr>
          <w:lang w:val="pt-BR"/>
        </w:rPr>
        <w:lastRenderedPageBreak/>
        <w:t>Then we will see the Graph Part ,It is total Update from based on Cost planning value after Releasing request approval process of change management.In this section updation graph mention like current budget, orginal budget and EAC Cost. It is update behalf Current value,Period and Years.</w:t>
      </w:r>
    </w:p>
    <w:p w:rsidR="00A60044" w:rsidP="00A60044" w:rsidRDefault="00A60044" w14:paraId="5A94586E" w14:textId="038700C5">
      <w:pPr>
        <w:pStyle w:val="ListParagraph"/>
        <w:ind w:left="360"/>
        <w:rPr>
          <w:lang w:val="pt-BR"/>
        </w:rPr>
      </w:pPr>
      <w:r>
        <w:rPr>
          <w:noProof/>
        </w:rPr>
        <w:drawing>
          <wp:inline distT="0" distB="0" distL="0" distR="0" wp14:anchorId="66F7463D" wp14:editId="5BD13264">
            <wp:extent cx="5133463" cy="2886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53194" cy="2897168"/>
                    </a:xfrm>
                    <a:prstGeom prst="rect">
                      <a:avLst/>
                    </a:prstGeom>
                  </pic:spPr>
                </pic:pic>
              </a:graphicData>
            </a:graphic>
          </wp:inline>
        </w:drawing>
      </w:r>
    </w:p>
    <w:p w:rsidR="00A60044" w:rsidP="00A60044" w:rsidRDefault="00A60044" w14:paraId="6D354242" w14:textId="7F2931F4">
      <w:pPr>
        <w:pStyle w:val="ListParagraph"/>
        <w:ind w:left="360"/>
        <w:rPr>
          <w:lang w:val="pt-BR"/>
        </w:rPr>
      </w:pPr>
    </w:p>
    <w:p w:rsidR="00A60044" w:rsidP="00A60044" w:rsidRDefault="00A60044" w14:paraId="6A6E4DE2" w14:textId="3DF8DD33">
      <w:pPr>
        <w:pStyle w:val="ListParagraph"/>
        <w:ind w:left="360"/>
        <w:rPr>
          <w:lang w:val="pt-BR"/>
        </w:rPr>
      </w:pPr>
      <w:r>
        <w:rPr>
          <w:lang w:val="pt-BR"/>
        </w:rPr>
        <w:t>This is all about Workflow &amp; Functionalities of Project Section.</w:t>
      </w:r>
    </w:p>
    <w:p w:rsidRPr="00003705" w:rsidR="00A60044" w:rsidP="00A60044" w:rsidRDefault="00A60044" w14:paraId="0F4AC6C5" w14:textId="0D014339">
      <w:pPr>
        <w:pStyle w:val="ListParagraph"/>
        <w:ind w:left="360"/>
        <w:rPr>
          <w:lang w:val="pt-BR"/>
        </w:rPr>
      </w:pPr>
      <w:r>
        <w:rPr>
          <w:lang w:val="pt-BR"/>
        </w:rPr>
        <w:t>Thank</w:t>
      </w:r>
      <w:r w:rsidR="002A704C">
        <w:rPr>
          <w:lang w:val="pt-BR"/>
        </w:rPr>
        <w:t>you....</w:t>
      </w:r>
    </w:p>
    <w:p w:rsidR="00BD6AAD" w:rsidP="00DF6061" w:rsidRDefault="00BD6AAD" w14:paraId="3C716010" w14:textId="7E65252E">
      <w:pPr>
        <w:rPr>
          <w:lang w:val="pt-BR"/>
        </w:rPr>
      </w:pPr>
    </w:p>
    <w:p w:rsidR="00BD6AAD" w:rsidRDefault="00BD6AAD" w14:paraId="09505132" w14:textId="77777777">
      <w:pPr>
        <w:jc w:val="left"/>
        <w:rPr>
          <w:lang w:val="pt-BR"/>
        </w:rPr>
      </w:pPr>
      <w:r>
        <w:rPr>
          <w:lang w:val="pt-BR"/>
        </w:rPr>
        <w:br w:type="page"/>
      </w:r>
    </w:p>
    <w:p w:rsidRPr="00D85B92" w:rsidR="00CB3178" w:rsidP="00CB3178" w:rsidRDefault="00CB3178" w14:paraId="4E8F3394" w14:textId="0A59D1E4">
      <w:pPr>
        <w:pStyle w:val="Heading1"/>
        <w:numPr>
          <w:ilvl w:val="0"/>
          <w:numId w:val="2"/>
        </w:numPr>
      </w:pPr>
      <w:r>
        <w:lastRenderedPageBreak/>
        <w:t>FUNCTIONALITIES OF CHANGE MANAGEMENT</w:t>
      </w:r>
      <w:r w:rsidRPr="00D85B92">
        <w:t>.</w:t>
      </w:r>
    </w:p>
    <w:p w:rsidR="00C232AB" w:rsidP="00DF6061" w:rsidRDefault="00CB3178" w14:paraId="5E6C5E29" w14:textId="1FBD01D4">
      <w:pPr>
        <w:rPr>
          <w:lang w:val="pt-BR"/>
        </w:rPr>
      </w:pPr>
      <w:r>
        <w:rPr>
          <w:lang w:val="pt-BR"/>
        </w:rPr>
        <w:t xml:space="preserve">In this change mangement functionalities is comes under project register, which is uses of required change request creation for when the EAC Budget is increase comapare to Current budget then require of change request. In </w:t>
      </w:r>
      <w:r w:rsidR="0030405F">
        <w:rPr>
          <w:lang w:val="pt-BR"/>
        </w:rPr>
        <w:t>c</w:t>
      </w:r>
      <w:r>
        <w:rPr>
          <w:lang w:val="pt-BR"/>
        </w:rPr>
        <w:t xml:space="preserve">hange request we again </w:t>
      </w:r>
      <w:r w:rsidR="0030405F">
        <w:rPr>
          <w:lang w:val="pt-BR"/>
        </w:rPr>
        <w:t xml:space="preserve">passes </w:t>
      </w:r>
      <w:r>
        <w:rPr>
          <w:lang w:val="pt-BR"/>
        </w:rPr>
        <w:t xml:space="preserve">the </w:t>
      </w:r>
      <w:r w:rsidR="0030405F">
        <w:rPr>
          <w:lang w:val="pt-BR"/>
        </w:rPr>
        <w:t>request approval process for increase budget and after this we see the cost mangement and compare to EAC budget and Current budget then you get same budget value of both columns. See below here start the functionality of change request.</w:t>
      </w:r>
    </w:p>
    <w:p w:rsidR="0022250D" w:rsidP="0022250D" w:rsidRDefault="0022250D" w14:paraId="30FBED18" w14:textId="16A96D9C">
      <w:pPr>
        <w:ind w:left="142"/>
        <w:rPr>
          <w:lang w:val="pt-BR"/>
        </w:rPr>
      </w:pPr>
      <w:r>
        <w:rPr>
          <w:lang w:val="pt-BR"/>
        </w:rPr>
        <w:t>1.Create new change request.</w:t>
      </w:r>
    </w:p>
    <w:p w:rsidR="0022250D" w:rsidP="0022250D" w:rsidRDefault="0022250D" w14:paraId="7CDEAC8B" w14:textId="5E580770">
      <w:pPr>
        <w:ind w:left="142"/>
        <w:rPr>
          <w:lang w:val="pt-BR"/>
        </w:rPr>
      </w:pPr>
      <w:r>
        <w:rPr>
          <w:noProof/>
        </w:rPr>
        <w:drawing>
          <wp:inline distT="0" distB="0" distL="0" distR="0" wp14:anchorId="180A6647" wp14:editId="701B4DBE">
            <wp:extent cx="5159277" cy="193946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18001" cy="1961535"/>
                    </a:xfrm>
                    <a:prstGeom prst="rect">
                      <a:avLst/>
                    </a:prstGeom>
                  </pic:spPr>
                </pic:pic>
              </a:graphicData>
            </a:graphic>
          </wp:inline>
        </w:drawing>
      </w:r>
    </w:p>
    <w:p w:rsidR="0022250D" w:rsidP="0022250D" w:rsidRDefault="00E909AA" w14:paraId="7222438D" w14:textId="5BBAB433">
      <w:pPr>
        <w:ind w:left="142"/>
        <w:rPr>
          <w:lang w:val="pt-BR"/>
        </w:rPr>
      </w:pPr>
      <w:r>
        <w:rPr>
          <w:lang w:val="pt-BR"/>
        </w:rPr>
        <w:t>2.Filled data and click on save.</w:t>
      </w:r>
    </w:p>
    <w:p w:rsidR="00E909AA" w:rsidP="0022250D" w:rsidRDefault="00E909AA" w14:paraId="722B5BE5" w14:textId="6282675C">
      <w:pPr>
        <w:ind w:left="142"/>
        <w:rPr>
          <w:lang w:val="pt-BR"/>
        </w:rPr>
      </w:pPr>
      <w:r>
        <w:rPr>
          <w:noProof/>
        </w:rPr>
        <w:drawing>
          <wp:inline distT="0" distB="0" distL="0" distR="0" wp14:anchorId="142EFD61" wp14:editId="30180C92">
            <wp:extent cx="5218486" cy="1985592"/>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8419" cy="2012201"/>
                    </a:xfrm>
                    <a:prstGeom prst="rect">
                      <a:avLst/>
                    </a:prstGeom>
                  </pic:spPr>
                </pic:pic>
              </a:graphicData>
            </a:graphic>
          </wp:inline>
        </w:drawing>
      </w:r>
    </w:p>
    <w:p w:rsidR="00E909AA" w:rsidP="0022250D" w:rsidRDefault="00E909AA" w14:paraId="3FC41FA5" w14:textId="4267B80F">
      <w:pPr>
        <w:ind w:left="142"/>
        <w:rPr>
          <w:lang w:val="pt-BR"/>
        </w:rPr>
      </w:pPr>
      <w:r>
        <w:rPr>
          <w:lang w:val="pt-BR"/>
        </w:rPr>
        <w:t>3.</w:t>
      </w:r>
      <w:r w:rsidR="00734598">
        <w:rPr>
          <w:lang w:val="pt-BR"/>
        </w:rPr>
        <w:t>Start the release process.</w:t>
      </w:r>
    </w:p>
    <w:p w:rsidR="00734598" w:rsidP="0022250D" w:rsidRDefault="00734598" w14:paraId="200CFF3A" w14:textId="6817368E">
      <w:pPr>
        <w:ind w:left="142"/>
        <w:rPr>
          <w:lang w:val="pt-BR"/>
        </w:rPr>
      </w:pPr>
      <w:r>
        <w:rPr>
          <w:noProof/>
        </w:rPr>
        <w:drawing>
          <wp:inline distT="0" distB="0" distL="0" distR="0" wp14:anchorId="73869289" wp14:editId="7E56EEE1">
            <wp:extent cx="5218430" cy="1944968"/>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4679" cy="1973387"/>
                    </a:xfrm>
                    <a:prstGeom prst="rect">
                      <a:avLst/>
                    </a:prstGeom>
                  </pic:spPr>
                </pic:pic>
              </a:graphicData>
            </a:graphic>
          </wp:inline>
        </w:drawing>
      </w:r>
    </w:p>
    <w:p w:rsidR="00734598" w:rsidP="00734598" w:rsidRDefault="00734598" w14:paraId="5D94D980" w14:textId="6943FD3D">
      <w:pPr>
        <w:pStyle w:val="ListParagraph"/>
        <w:numPr>
          <w:ilvl w:val="0"/>
          <w:numId w:val="2"/>
        </w:numPr>
        <w:rPr>
          <w:lang w:val="pt-BR"/>
        </w:rPr>
      </w:pPr>
      <w:r>
        <w:rPr>
          <w:lang w:val="pt-BR"/>
        </w:rPr>
        <w:lastRenderedPageBreak/>
        <w:t>T</w:t>
      </w:r>
      <w:r w:rsidRPr="00734598">
        <w:rPr>
          <w:lang w:val="pt-BR"/>
        </w:rPr>
        <w:t>hen click</w:t>
      </w:r>
      <w:r>
        <w:rPr>
          <w:lang w:val="pt-BR"/>
        </w:rPr>
        <w:t xml:space="preserve"> on workflow.</w:t>
      </w:r>
    </w:p>
    <w:p w:rsidR="00734598" w:rsidP="00734598" w:rsidRDefault="00734598" w14:paraId="7056EE0A" w14:textId="4124771D">
      <w:pPr>
        <w:pStyle w:val="ListParagraph"/>
        <w:ind w:left="502"/>
        <w:rPr>
          <w:lang w:val="pt-BR"/>
        </w:rPr>
      </w:pPr>
      <w:r>
        <w:rPr>
          <w:noProof/>
        </w:rPr>
        <w:drawing>
          <wp:inline distT="0" distB="0" distL="0" distR="0" wp14:anchorId="56F76C11" wp14:editId="1C7B4C22">
            <wp:extent cx="4955107" cy="2067592"/>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02587" cy="2087404"/>
                    </a:xfrm>
                    <a:prstGeom prst="rect">
                      <a:avLst/>
                    </a:prstGeom>
                  </pic:spPr>
                </pic:pic>
              </a:graphicData>
            </a:graphic>
          </wp:inline>
        </w:drawing>
      </w:r>
    </w:p>
    <w:p w:rsidR="002D45C0" w:rsidP="002D45C0" w:rsidRDefault="002D45C0" w14:paraId="2EFA674E" w14:textId="5FD84454">
      <w:pPr>
        <w:pStyle w:val="ListParagraph"/>
        <w:numPr>
          <w:ilvl w:val="0"/>
          <w:numId w:val="2"/>
        </w:numPr>
        <w:rPr>
          <w:lang w:val="pt-BR"/>
        </w:rPr>
      </w:pPr>
      <w:r>
        <w:rPr>
          <w:lang w:val="pt-BR"/>
        </w:rPr>
        <w:t>Then release the process.</w:t>
      </w:r>
    </w:p>
    <w:p w:rsidR="002D45C0" w:rsidP="002D45C0" w:rsidRDefault="002D45C0" w14:paraId="06C236CA" w14:textId="21AC2EC2">
      <w:pPr>
        <w:pStyle w:val="ListParagraph"/>
        <w:ind w:left="502"/>
        <w:rPr>
          <w:lang w:val="pt-BR"/>
        </w:rPr>
      </w:pPr>
      <w:r>
        <w:rPr>
          <w:noProof/>
        </w:rPr>
        <w:drawing>
          <wp:inline distT="0" distB="0" distL="0" distR="0" wp14:anchorId="39261CAC" wp14:editId="28E1AF7F">
            <wp:extent cx="4954905" cy="20383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91548" cy="2053424"/>
                    </a:xfrm>
                    <a:prstGeom prst="rect">
                      <a:avLst/>
                    </a:prstGeom>
                  </pic:spPr>
                </pic:pic>
              </a:graphicData>
            </a:graphic>
          </wp:inline>
        </w:drawing>
      </w:r>
    </w:p>
    <w:p w:rsidR="002D45C0" w:rsidP="002D45C0" w:rsidRDefault="002D45C0" w14:paraId="658A9833" w14:textId="55DD85BF">
      <w:pPr>
        <w:pStyle w:val="ListParagraph"/>
        <w:ind w:left="502"/>
        <w:rPr>
          <w:lang w:val="pt-BR"/>
        </w:rPr>
      </w:pPr>
      <w:r>
        <w:rPr>
          <w:lang w:val="pt-BR"/>
        </w:rPr>
        <w:t>6.Release workflow decision.</w:t>
      </w:r>
    </w:p>
    <w:p w:rsidR="002D45C0" w:rsidP="002D45C0" w:rsidRDefault="002D45C0" w14:paraId="77F47F1D" w14:textId="2E60CF79">
      <w:pPr>
        <w:pStyle w:val="ListParagraph"/>
        <w:ind w:left="502"/>
        <w:rPr>
          <w:lang w:val="pt-BR"/>
        </w:rPr>
      </w:pPr>
      <w:r>
        <w:rPr>
          <w:noProof/>
        </w:rPr>
        <w:drawing>
          <wp:inline distT="0" distB="0" distL="0" distR="0" wp14:anchorId="39BFF6FD" wp14:editId="2413ABA2">
            <wp:extent cx="4955287" cy="19100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94773" cy="1925300"/>
                    </a:xfrm>
                    <a:prstGeom prst="rect">
                      <a:avLst/>
                    </a:prstGeom>
                  </pic:spPr>
                </pic:pic>
              </a:graphicData>
            </a:graphic>
          </wp:inline>
        </w:drawing>
      </w:r>
    </w:p>
    <w:p w:rsidR="002D45C0" w:rsidP="002D45C0" w:rsidRDefault="002D45C0" w14:paraId="53041BB0" w14:textId="5F06A725">
      <w:pPr>
        <w:pStyle w:val="ListParagraph"/>
        <w:ind w:left="502"/>
        <w:rPr>
          <w:lang w:val="pt-BR"/>
        </w:rPr>
      </w:pPr>
      <w:r>
        <w:rPr>
          <w:lang w:val="pt-BR"/>
        </w:rPr>
        <w:t>7.</w:t>
      </w:r>
      <w:r w:rsidR="00405EB3">
        <w:rPr>
          <w:lang w:val="pt-BR"/>
        </w:rPr>
        <w:t>See progress bar.</w:t>
      </w:r>
    </w:p>
    <w:p w:rsidR="00405EB3" w:rsidP="002D45C0" w:rsidRDefault="00405EB3" w14:paraId="1D472CFB" w14:textId="5DE1EE81">
      <w:pPr>
        <w:pStyle w:val="ListParagraph"/>
        <w:ind w:left="502"/>
        <w:rPr>
          <w:lang w:val="pt-BR"/>
        </w:rPr>
      </w:pPr>
      <w:r>
        <w:rPr>
          <w:noProof/>
        </w:rPr>
        <w:drawing>
          <wp:inline distT="0" distB="0" distL="0" distR="0" wp14:anchorId="22705117" wp14:editId="479184F6">
            <wp:extent cx="4954905" cy="1875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12729" cy="1897038"/>
                    </a:xfrm>
                    <a:prstGeom prst="rect">
                      <a:avLst/>
                    </a:prstGeom>
                  </pic:spPr>
                </pic:pic>
              </a:graphicData>
            </a:graphic>
          </wp:inline>
        </w:drawing>
      </w:r>
    </w:p>
    <w:p w:rsidR="00482767" w:rsidP="002D45C0" w:rsidRDefault="00482767" w14:paraId="3F87B556" w14:textId="03E72ABB">
      <w:pPr>
        <w:pStyle w:val="ListParagraph"/>
        <w:ind w:left="502"/>
        <w:rPr>
          <w:lang w:val="pt-BR"/>
        </w:rPr>
      </w:pPr>
      <w:r>
        <w:rPr>
          <w:lang w:val="pt-BR"/>
        </w:rPr>
        <w:lastRenderedPageBreak/>
        <w:t xml:space="preserve">8.  </w:t>
      </w:r>
      <w:r w:rsidR="0031783E">
        <w:rPr>
          <w:lang w:val="pt-BR"/>
        </w:rPr>
        <w:t>Then compare the EAC cost and Current budget.</w:t>
      </w:r>
    </w:p>
    <w:p w:rsidR="0031783E" w:rsidP="002D45C0" w:rsidRDefault="0031783E" w14:paraId="565F0706" w14:textId="0E945B24">
      <w:pPr>
        <w:pStyle w:val="ListParagraph"/>
        <w:ind w:left="502"/>
        <w:rPr>
          <w:lang w:val="pt-BR"/>
        </w:rPr>
      </w:pPr>
      <w:r>
        <w:rPr>
          <w:noProof/>
        </w:rPr>
        <w:drawing>
          <wp:inline distT="0" distB="0" distL="0" distR="0" wp14:anchorId="03ABF7DC" wp14:editId="0091493D">
            <wp:extent cx="4845737" cy="165981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93527" cy="1676179"/>
                    </a:xfrm>
                    <a:prstGeom prst="rect">
                      <a:avLst/>
                    </a:prstGeom>
                  </pic:spPr>
                </pic:pic>
              </a:graphicData>
            </a:graphic>
          </wp:inline>
        </w:drawing>
      </w:r>
    </w:p>
    <w:p w:rsidR="0031783E" w:rsidP="002D45C0" w:rsidRDefault="0031783E" w14:paraId="6C793723" w14:textId="291DDAA5">
      <w:pPr>
        <w:pStyle w:val="ListParagraph"/>
        <w:ind w:left="502"/>
        <w:rPr>
          <w:lang w:val="pt-BR"/>
        </w:rPr>
      </w:pPr>
      <w:r>
        <w:rPr>
          <w:lang w:val="pt-BR"/>
        </w:rPr>
        <w:t xml:space="preserve">9. </w:t>
      </w:r>
      <w:r w:rsidR="00472753">
        <w:rPr>
          <w:lang w:val="pt-BR"/>
        </w:rPr>
        <w:t>Both budget is same.</w:t>
      </w:r>
    </w:p>
    <w:p w:rsidRPr="00734598" w:rsidR="00472753" w:rsidP="002D45C0" w:rsidRDefault="00472753" w14:paraId="7959ADCD" w14:textId="1F40D286">
      <w:pPr>
        <w:pStyle w:val="ListParagraph"/>
        <w:ind w:left="502"/>
        <w:rPr>
          <w:lang w:val="pt-BR"/>
        </w:rPr>
      </w:pPr>
      <w:r>
        <w:rPr>
          <w:noProof/>
        </w:rPr>
        <w:drawing>
          <wp:inline distT="0" distB="0" distL="0" distR="0" wp14:anchorId="14D91EF9" wp14:editId="5AA3933B">
            <wp:extent cx="4857386" cy="1991360"/>
            <wp:effectExtent l="0" t="0" r="635"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83895" cy="2002228"/>
                    </a:xfrm>
                    <a:prstGeom prst="rect">
                      <a:avLst/>
                    </a:prstGeom>
                  </pic:spPr>
                </pic:pic>
              </a:graphicData>
            </a:graphic>
          </wp:inline>
        </w:drawing>
      </w:r>
    </w:p>
    <w:p w:rsidR="00472753" w:rsidP="0022250D" w:rsidRDefault="00472753" w14:paraId="7CE5CAFE" w14:textId="5D0A4866">
      <w:pPr>
        <w:ind w:left="142"/>
        <w:rPr>
          <w:lang w:val="pt-BR"/>
        </w:rPr>
      </w:pPr>
    </w:p>
    <w:p w:rsidR="00472753" w:rsidRDefault="00472753" w14:paraId="6E88481E" w14:textId="77777777">
      <w:pPr>
        <w:jc w:val="left"/>
        <w:rPr>
          <w:lang w:val="pt-BR"/>
        </w:rPr>
      </w:pPr>
      <w:r>
        <w:rPr>
          <w:lang w:val="pt-BR"/>
        </w:rPr>
        <w:br w:type="page"/>
      </w:r>
    </w:p>
    <w:p w:rsidR="00472753" w:rsidP="00472753" w:rsidRDefault="00472753" w14:paraId="7613E283" w14:textId="0367FC46">
      <w:pPr>
        <w:pStyle w:val="Heading1"/>
        <w:numPr>
          <w:ilvl w:val="0"/>
          <w:numId w:val="8"/>
        </w:numPr>
      </w:pPr>
      <w:r>
        <w:lastRenderedPageBreak/>
        <w:t xml:space="preserve"> FUNCTIONALITIES OF CURRENCY RATE CONVERSION</w:t>
      </w:r>
      <w:r w:rsidRPr="00D85B92">
        <w:t>.</w:t>
      </w:r>
    </w:p>
    <w:p w:rsidR="00CC26CF" w:rsidP="00CC26CF" w:rsidRDefault="00513542" w14:paraId="4745C5BF" w14:textId="713D5E85">
      <w:pPr>
        <w:rPr>
          <w:lang w:val="pt-BR"/>
        </w:rPr>
      </w:pPr>
      <w:r>
        <w:rPr>
          <w:lang w:val="pt-BR"/>
        </w:rPr>
        <w:t>In this we define the budget in multiple types of countries  currency and main original budget is define in CHF (Swis Frank) Currency. So we required the main currency rate conversion of a year which is calculate the other country currency to CHF currency. Here below the functionality of currency rate conversion.</w:t>
      </w:r>
    </w:p>
    <w:p w:rsidR="00513542" w:rsidP="00CC26CF" w:rsidRDefault="00513542" w14:paraId="5A6014F8" w14:textId="3E92E826">
      <w:pPr>
        <w:rPr>
          <w:lang w:val="pt-BR"/>
        </w:rPr>
      </w:pPr>
      <w:r>
        <w:rPr>
          <w:lang w:val="pt-BR"/>
        </w:rPr>
        <w:t>1.Go to settings</w:t>
      </w:r>
      <w:r w:rsidR="00B22CE4">
        <w:rPr>
          <w:lang w:val="pt-BR"/>
        </w:rPr>
        <w:t>.</w:t>
      </w:r>
    </w:p>
    <w:p w:rsidR="00B22CE4" w:rsidP="00CC26CF" w:rsidRDefault="00B22CE4" w14:paraId="24E0C4E3" w14:textId="24459758">
      <w:pPr>
        <w:rPr>
          <w:lang w:val="pt-BR"/>
        </w:rPr>
      </w:pPr>
      <w:r>
        <w:rPr>
          <w:noProof/>
        </w:rPr>
        <w:drawing>
          <wp:inline distT="0" distB="0" distL="0" distR="0" wp14:anchorId="26424A97" wp14:editId="1E5E88EA">
            <wp:extent cx="5082872" cy="1840448"/>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16912" cy="1852773"/>
                    </a:xfrm>
                    <a:prstGeom prst="rect">
                      <a:avLst/>
                    </a:prstGeom>
                  </pic:spPr>
                </pic:pic>
              </a:graphicData>
            </a:graphic>
          </wp:inline>
        </w:drawing>
      </w:r>
    </w:p>
    <w:p w:rsidR="00B22CE4" w:rsidP="00CC26CF" w:rsidRDefault="00B22CE4" w14:paraId="1CCBC57D" w14:textId="1705D05B">
      <w:pPr>
        <w:rPr>
          <w:lang w:val="pt-BR"/>
        </w:rPr>
      </w:pPr>
      <w:r>
        <w:rPr>
          <w:lang w:val="pt-BR"/>
        </w:rPr>
        <w:t>2. Then go to Standard Code</w:t>
      </w:r>
      <w:r w:rsidR="00D0275D">
        <w:rPr>
          <w:lang w:val="pt-BR"/>
        </w:rPr>
        <w:t xml:space="preserve"> in Global Standards</w:t>
      </w:r>
      <w:r>
        <w:rPr>
          <w:lang w:val="pt-BR"/>
        </w:rPr>
        <w:t>.</w:t>
      </w:r>
    </w:p>
    <w:p w:rsidR="00B22CE4" w:rsidP="00CC26CF" w:rsidRDefault="00B22CE4" w14:paraId="7C5468BB" w14:textId="5516E4F6">
      <w:pPr>
        <w:rPr>
          <w:lang w:val="pt-BR"/>
        </w:rPr>
      </w:pPr>
      <w:r>
        <w:rPr>
          <w:noProof/>
        </w:rPr>
        <w:drawing>
          <wp:inline distT="0" distB="0" distL="0" distR="0" wp14:anchorId="75885224" wp14:editId="332D6884">
            <wp:extent cx="5093874" cy="2026822"/>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49077" cy="2048787"/>
                    </a:xfrm>
                    <a:prstGeom prst="rect">
                      <a:avLst/>
                    </a:prstGeom>
                  </pic:spPr>
                </pic:pic>
              </a:graphicData>
            </a:graphic>
          </wp:inline>
        </w:drawing>
      </w:r>
    </w:p>
    <w:p w:rsidR="00D0275D" w:rsidP="00CC26CF" w:rsidRDefault="00D0275D" w14:paraId="6A5A8A28" w14:textId="3DBF2CFA">
      <w:pPr>
        <w:rPr>
          <w:noProof/>
        </w:rPr>
      </w:pPr>
      <w:r>
        <w:rPr>
          <w:lang w:val="pt-BR"/>
        </w:rPr>
        <w:t>3</w:t>
      </w:r>
      <w:r>
        <w:rPr>
          <w:noProof/>
        </w:rPr>
        <w:t>. Then go to cost management and click on Currencies.</w:t>
      </w:r>
    </w:p>
    <w:p w:rsidR="00D0275D" w:rsidP="00CC26CF" w:rsidRDefault="00D0275D" w14:paraId="6A2D569F" w14:textId="2BB74343">
      <w:pPr>
        <w:rPr>
          <w:lang w:val="pt-BR"/>
        </w:rPr>
      </w:pPr>
      <w:r>
        <w:rPr>
          <w:noProof/>
        </w:rPr>
        <w:drawing>
          <wp:inline distT="0" distB="0" distL="0" distR="0" wp14:anchorId="151904FF" wp14:editId="5FFA353D">
            <wp:extent cx="5084445" cy="2352439"/>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25144" cy="2371269"/>
                    </a:xfrm>
                    <a:prstGeom prst="rect">
                      <a:avLst/>
                    </a:prstGeom>
                  </pic:spPr>
                </pic:pic>
              </a:graphicData>
            </a:graphic>
          </wp:inline>
        </w:drawing>
      </w:r>
    </w:p>
    <w:p w:rsidR="00D0275D" w:rsidP="00CC26CF" w:rsidRDefault="00D0275D" w14:paraId="309C3B68" w14:textId="4B9DD268">
      <w:pPr>
        <w:rPr>
          <w:lang w:val="pt-BR"/>
        </w:rPr>
      </w:pPr>
      <w:r>
        <w:rPr>
          <w:lang w:val="pt-BR"/>
        </w:rPr>
        <w:lastRenderedPageBreak/>
        <w:t xml:space="preserve">4. </w:t>
      </w:r>
      <w:r w:rsidR="00FC7F9C">
        <w:rPr>
          <w:lang w:val="pt-BR"/>
        </w:rPr>
        <w:t>Click on that currency which one you have to take in your in current project</w:t>
      </w:r>
      <w:r w:rsidR="00506EE9">
        <w:rPr>
          <w:lang w:val="pt-BR"/>
        </w:rPr>
        <w:t>, So click on budget details</w:t>
      </w:r>
      <w:r w:rsidR="00FC7F9C">
        <w:rPr>
          <w:lang w:val="pt-BR"/>
        </w:rPr>
        <w:t>.</w:t>
      </w:r>
    </w:p>
    <w:p w:rsidR="00FC7F9C" w:rsidP="00CC26CF" w:rsidRDefault="00FC7F9C" w14:paraId="35A72FF1" w14:textId="05A2CC55">
      <w:pPr>
        <w:rPr>
          <w:lang w:val="pt-BR"/>
        </w:rPr>
      </w:pPr>
      <w:r>
        <w:rPr>
          <w:noProof/>
        </w:rPr>
        <w:drawing>
          <wp:inline distT="0" distB="0" distL="0" distR="0" wp14:anchorId="09C58FDA" wp14:editId="34973DC3">
            <wp:extent cx="5125085" cy="1689020"/>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69186" cy="1703554"/>
                    </a:xfrm>
                    <a:prstGeom prst="rect">
                      <a:avLst/>
                    </a:prstGeom>
                  </pic:spPr>
                </pic:pic>
              </a:graphicData>
            </a:graphic>
          </wp:inline>
        </w:drawing>
      </w:r>
    </w:p>
    <w:p w:rsidR="00506EE9" w:rsidP="00CC26CF" w:rsidRDefault="00506EE9" w14:paraId="51857CC5" w14:textId="2F45CB65">
      <w:pPr>
        <w:rPr>
          <w:lang w:val="pt-BR"/>
        </w:rPr>
      </w:pPr>
      <w:r>
        <w:rPr>
          <w:lang w:val="pt-BR"/>
        </w:rPr>
        <w:t>5.Then calculate the currency rate of multiplier</w:t>
      </w:r>
      <w:r w:rsidR="001355AF">
        <w:rPr>
          <w:lang w:val="pt-BR"/>
        </w:rPr>
        <w:t xml:space="preserve"> of current investment year</w:t>
      </w:r>
      <w:r>
        <w:rPr>
          <w:lang w:val="pt-BR"/>
        </w:rPr>
        <w:t>.</w:t>
      </w:r>
    </w:p>
    <w:p w:rsidR="00506EE9" w:rsidP="00CC26CF" w:rsidRDefault="001355AF" w14:paraId="4454E106" w14:textId="7DCBF679">
      <w:pPr>
        <w:rPr>
          <w:lang w:val="pt-BR"/>
        </w:rPr>
      </w:pPr>
      <w:r>
        <w:rPr>
          <w:noProof/>
        </w:rPr>
        <w:drawing>
          <wp:inline distT="0" distB="0" distL="0" distR="0" wp14:anchorId="14BB7F6A" wp14:editId="6E46EC00">
            <wp:extent cx="5125085" cy="181132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8088" cy="1822991"/>
                    </a:xfrm>
                    <a:prstGeom prst="rect">
                      <a:avLst/>
                    </a:prstGeom>
                  </pic:spPr>
                </pic:pic>
              </a:graphicData>
            </a:graphic>
          </wp:inline>
        </w:drawing>
      </w:r>
    </w:p>
    <w:p w:rsidR="00FC7F9C" w:rsidP="00FC7F9C" w:rsidRDefault="00506EE9" w14:paraId="5E2333B6" w14:textId="4081BC6E">
      <w:pPr>
        <w:rPr>
          <w:lang w:val="pt-BR"/>
        </w:rPr>
      </w:pPr>
      <w:r>
        <w:rPr>
          <w:lang w:val="pt-BR"/>
        </w:rPr>
        <w:t>6</w:t>
      </w:r>
      <w:r w:rsidR="00FC7F9C">
        <w:rPr>
          <w:lang w:val="pt-BR"/>
        </w:rPr>
        <w:t>.</w:t>
      </w:r>
      <w:r w:rsidRPr="00FC7F9C" w:rsidR="00FC7F9C">
        <w:rPr>
          <w:lang w:val="pt-BR"/>
        </w:rPr>
        <w:t>Then compare to cost planning</w:t>
      </w:r>
      <w:r w:rsidR="00FC7F9C">
        <w:rPr>
          <w:lang w:val="pt-BR"/>
        </w:rPr>
        <w:t xml:space="preserve"> of current project</w:t>
      </w:r>
      <w:r w:rsidRPr="00FC7F9C" w:rsidR="00FC7F9C">
        <w:rPr>
          <w:lang w:val="pt-BR"/>
        </w:rPr>
        <w:t>.</w:t>
      </w:r>
    </w:p>
    <w:p w:rsidR="00FC7F9C" w:rsidP="00FC7F9C" w:rsidRDefault="00FC7F9C" w14:paraId="115AD46A" w14:textId="3ED89846">
      <w:pPr>
        <w:rPr>
          <w:lang w:val="pt-BR"/>
        </w:rPr>
      </w:pPr>
      <w:r>
        <w:rPr>
          <w:noProof/>
        </w:rPr>
        <w:drawing>
          <wp:inline distT="0" distB="0" distL="0" distR="0" wp14:anchorId="5EEE2521" wp14:editId="25CDB760">
            <wp:extent cx="5113020" cy="1694843"/>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56599" cy="1709288"/>
                    </a:xfrm>
                    <a:prstGeom prst="rect">
                      <a:avLst/>
                    </a:prstGeom>
                  </pic:spPr>
                </pic:pic>
              </a:graphicData>
            </a:graphic>
          </wp:inline>
        </w:drawing>
      </w:r>
    </w:p>
    <w:p w:rsidR="001355AF" w:rsidP="00FC7F9C" w:rsidRDefault="001355AF" w14:paraId="165680E3" w14:textId="27551354">
      <w:pPr>
        <w:rPr>
          <w:lang w:val="pt-BR"/>
        </w:rPr>
      </w:pPr>
      <w:r>
        <w:rPr>
          <w:lang w:val="pt-BR"/>
        </w:rPr>
        <w:t xml:space="preserve">7.Then click on burger menu of cost </w:t>
      </w:r>
      <w:r w:rsidR="00BA7A56">
        <w:rPr>
          <w:lang w:val="pt-BR"/>
        </w:rPr>
        <w:t>element data, in this you can see the original budget and main budget.</w:t>
      </w:r>
    </w:p>
    <w:p w:rsidR="00BA7A56" w:rsidP="00FC7F9C" w:rsidRDefault="00BA7A56" w14:paraId="05D35569" w14:textId="03B60696">
      <w:pPr>
        <w:rPr>
          <w:lang w:val="pt-BR"/>
        </w:rPr>
      </w:pPr>
      <w:r>
        <w:rPr>
          <w:noProof/>
        </w:rPr>
        <w:drawing>
          <wp:inline distT="0" distB="0" distL="0" distR="0" wp14:anchorId="6EB7DC14" wp14:editId="00E59C9E">
            <wp:extent cx="5071569" cy="1805504"/>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39741" cy="1829774"/>
                    </a:xfrm>
                    <a:prstGeom prst="rect">
                      <a:avLst/>
                    </a:prstGeom>
                  </pic:spPr>
                </pic:pic>
              </a:graphicData>
            </a:graphic>
          </wp:inline>
        </w:drawing>
      </w:r>
    </w:p>
    <w:p w:rsidR="00D36591" w:rsidP="00FC7F9C" w:rsidRDefault="00D36591" w14:paraId="792749E9" w14:textId="3F06DA4B">
      <w:pPr>
        <w:rPr>
          <w:lang w:val="pt-BR"/>
        </w:rPr>
      </w:pPr>
      <w:r>
        <w:rPr>
          <w:lang w:val="pt-BR"/>
        </w:rPr>
        <w:lastRenderedPageBreak/>
        <w:t xml:space="preserve">8. </w:t>
      </w:r>
      <w:r w:rsidR="00265DC1">
        <w:rPr>
          <w:lang w:val="pt-BR"/>
        </w:rPr>
        <w:t>Then you should be multiply the original budget with currencies rate conversion of investment year.</w:t>
      </w:r>
    </w:p>
    <w:p w:rsidR="00265DC1" w:rsidP="00FC7F9C" w:rsidRDefault="00265DC1" w14:paraId="04F14C3D" w14:textId="0F5792C5">
      <w:pPr>
        <w:rPr>
          <w:lang w:val="pt-BR"/>
        </w:rPr>
      </w:pPr>
      <w:r>
        <w:rPr>
          <w:noProof/>
        </w:rPr>
        <w:drawing>
          <wp:inline distT="0" distB="0" distL="0" distR="0" wp14:anchorId="26B65F4E" wp14:editId="71938F4F">
            <wp:extent cx="4938395" cy="1654074"/>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994238" cy="1672778"/>
                    </a:xfrm>
                    <a:prstGeom prst="rect">
                      <a:avLst/>
                    </a:prstGeom>
                  </pic:spPr>
                </pic:pic>
              </a:graphicData>
            </a:graphic>
          </wp:inline>
        </w:drawing>
      </w:r>
    </w:p>
    <w:p w:rsidR="00265DC1" w:rsidP="00FC7F9C" w:rsidRDefault="00265DC1" w14:paraId="2DA65AA5" w14:textId="7DC6D126">
      <w:pPr>
        <w:rPr>
          <w:lang w:val="pt-BR"/>
        </w:rPr>
      </w:pPr>
      <w:r>
        <w:rPr>
          <w:lang w:val="pt-BR"/>
        </w:rPr>
        <w:t>9.currencies rate conversion of year 2021 is 0.902</w:t>
      </w:r>
    </w:p>
    <w:p w:rsidR="00265DC1" w:rsidP="00FC7F9C" w:rsidRDefault="00265DC1" w14:paraId="4F5292DE" w14:textId="6FF7D400">
      <w:pPr>
        <w:rPr>
          <w:lang w:val="pt-BR"/>
        </w:rPr>
      </w:pPr>
      <w:r>
        <w:rPr>
          <w:noProof/>
        </w:rPr>
        <w:drawing>
          <wp:inline distT="0" distB="0" distL="0" distR="0" wp14:anchorId="2CBCE1F0" wp14:editId="48DFF0E8">
            <wp:extent cx="4936363" cy="175891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81838" cy="1775113"/>
                    </a:xfrm>
                    <a:prstGeom prst="rect">
                      <a:avLst/>
                    </a:prstGeom>
                  </pic:spPr>
                </pic:pic>
              </a:graphicData>
            </a:graphic>
          </wp:inline>
        </w:drawing>
      </w:r>
    </w:p>
    <w:p w:rsidR="00265DC1" w:rsidP="00FC7F9C" w:rsidRDefault="00265DC1" w14:paraId="118CF897" w14:textId="5E6A2EF0">
      <w:pPr>
        <w:rPr>
          <w:lang w:val="pt-BR"/>
        </w:rPr>
      </w:pPr>
      <w:r>
        <w:rPr>
          <w:lang w:val="pt-BR"/>
        </w:rPr>
        <w:t>10. then multiply the 0.902 * 194192.30 = 175161.45 match with main company currency is proper or not.</w:t>
      </w:r>
    </w:p>
    <w:p w:rsidR="00265DC1" w:rsidP="00FC7F9C" w:rsidRDefault="00463453" w14:paraId="34D56B10" w14:textId="3EEA5AED">
      <w:pPr>
        <w:rPr>
          <w:lang w:val="pt-BR"/>
        </w:rPr>
      </w:pPr>
      <w:r>
        <w:rPr>
          <w:noProof/>
        </w:rPr>
        <w:drawing>
          <wp:inline distT="0" distB="0" distL="0" distR="0" wp14:anchorId="3FAF1D0D" wp14:editId="78F12D32">
            <wp:extent cx="4925870" cy="1811327"/>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92808" cy="1835941"/>
                    </a:xfrm>
                    <a:prstGeom prst="rect">
                      <a:avLst/>
                    </a:prstGeom>
                  </pic:spPr>
                </pic:pic>
              </a:graphicData>
            </a:graphic>
          </wp:inline>
        </w:drawing>
      </w:r>
    </w:p>
    <w:p w:rsidR="00265DC1" w:rsidP="00265DC1" w:rsidRDefault="00265DC1" w14:paraId="0F4DA3DE" w14:textId="170C21D9">
      <w:pPr>
        <w:pStyle w:val="ListParagraph"/>
        <w:numPr>
          <w:ilvl w:val="0"/>
          <w:numId w:val="6"/>
        </w:numPr>
        <w:rPr>
          <w:lang w:val="pt-BR"/>
        </w:rPr>
      </w:pPr>
      <w:r>
        <w:rPr>
          <w:lang w:val="pt-BR"/>
        </w:rPr>
        <w:t xml:space="preserve">As it is you should try to </w:t>
      </w:r>
      <w:r w:rsidR="00BD5EB2">
        <w:rPr>
          <w:lang w:val="pt-BR"/>
        </w:rPr>
        <w:t>multiply the values of cost phasing with currencies rate conversion year and matched value with main company currency.</w:t>
      </w:r>
    </w:p>
    <w:p w:rsidR="00393593" w:rsidP="00BD5EB2" w:rsidRDefault="00BD5EB2" w14:paraId="477B3E86" w14:textId="68A93A32">
      <w:pPr>
        <w:pStyle w:val="ListParagraph"/>
        <w:ind w:left="360"/>
        <w:rPr>
          <w:lang w:val="pt-BR"/>
        </w:rPr>
      </w:pPr>
      <w:r>
        <w:rPr>
          <w:lang w:val="pt-BR"/>
        </w:rPr>
        <w:t xml:space="preserve">So here is all about the rate conversion calculation with original budget and we try to put it every thing in this document. </w:t>
      </w:r>
    </w:p>
    <w:p w:rsidR="00393593" w:rsidRDefault="00393593" w14:paraId="3F2A9131" w14:textId="77777777">
      <w:pPr>
        <w:jc w:val="left"/>
        <w:rPr>
          <w:lang w:val="pt-BR"/>
        </w:rPr>
      </w:pPr>
      <w:r>
        <w:rPr>
          <w:lang w:val="pt-BR"/>
        </w:rPr>
        <w:br w:type="page"/>
      </w:r>
    </w:p>
    <w:p w:rsidR="00393593" w:rsidP="00393593" w:rsidRDefault="00393593" w14:paraId="25D33E80" w14:textId="3A44D8A7">
      <w:pPr>
        <w:pStyle w:val="Heading1"/>
        <w:numPr>
          <w:ilvl w:val="0"/>
          <w:numId w:val="8"/>
        </w:numPr>
      </w:pPr>
      <w:bookmarkStart w:name="_Hlk84949982" w:id="2"/>
      <w:r>
        <w:lastRenderedPageBreak/>
        <w:t>FUNCTIONALITIES OF Asset unit and process unit</w:t>
      </w:r>
      <w:r w:rsidRPr="00D85B92">
        <w:t>.</w:t>
      </w:r>
      <w:bookmarkEnd w:id="2"/>
    </w:p>
    <w:p w:rsidR="00405D18" w:rsidP="00405D18" w:rsidRDefault="00405D18" w14:paraId="7E384ED6" w14:textId="21CB5B74">
      <w:pPr>
        <w:pStyle w:val="ListParagraph"/>
        <w:numPr>
          <w:ilvl w:val="0"/>
          <w:numId w:val="10"/>
        </w:numPr>
        <w:rPr>
          <w:lang w:val="pt-BR"/>
        </w:rPr>
      </w:pPr>
      <w:r>
        <w:rPr>
          <w:lang w:val="pt-BR"/>
        </w:rPr>
        <w:t>Go to settings.</w:t>
      </w:r>
    </w:p>
    <w:p w:rsidR="00405D18" w:rsidP="00405D18" w:rsidRDefault="00405D18" w14:paraId="11803A20" w14:textId="1C4A080D">
      <w:pPr>
        <w:pStyle w:val="ListParagraph"/>
        <w:ind w:left="360"/>
        <w:rPr>
          <w:lang w:val="pt-BR"/>
        </w:rPr>
      </w:pPr>
      <w:r>
        <w:rPr>
          <w:noProof/>
        </w:rPr>
        <w:drawing>
          <wp:inline distT="0" distB="0" distL="0" distR="0" wp14:anchorId="3A224245" wp14:editId="492AAAE9">
            <wp:extent cx="4723130" cy="1654074"/>
            <wp:effectExtent l="0" t="0" r="127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71551" cy="1671031"/>
                    </a:xfrm>
                    <a:prstGeom prst="rect">
                      <a:avLst/>
                    </a:prstGeom>
                  </pic:spPr>
                </pic:pic>
              </a:graphicData>
            </a:graphic>
          </wp:inline>
        </w:drawing>
      </w:r>
    </w:p>
    <w:p w:rsidR="00405D18" w:rsidP="00405D18" w:rsidRDefault="00405D18" w14:paraId="5F23AC78" w14:textId="3848AC48">
      <w:pPr>
        <w:pStyle w:val="ListParagraph"/>
        <w:ind w:left="360"/>
        <w:rPr>
          <w:lang w:val="pt-BR"/>
        </w:rPr>
      </w:pPr>
    </w:p>
    <w:p w:rsidR="00405D18" w:rsidP="00405D18" w:rsidRDefault="00405D18" w14:paraId="57060E50" w14:textId="034D6E56">
      <w:pPr>
        <w:pStyle w:val="ListParagraph"/>
        <w:numPr>
          <w:ilvl w:val="0"/>
          <w:numId w:val="10"/>
        </w:numPr>
        <w:rPr>
          <w:lang w:val="pt-BR"/>
        </w:rPr>
      </w:pPr>
      <w:r>
        <w:rPr>
          <w:lang w:val="pt-BR"/>
        </w:rPr>
        <w:t>Then click on Asset unit.</w:t>
      </w:r>
    </w:p>
    <w:p w:rsidRPr="00405D18" w:rsidR="00405D18" w:rsidP="00405D18" w:rsidRDefault="00405D18" w14:paraId="4C8E799C" w14:textId="16FB51E7">
      <w:pPr>
        <w:pStyle w:val="ListParagraph"/>
        <w:ind w:left="360"/>
        <w:rPr>
          <w:lang w:val="pt-BR"/>
        </w:rPr>
      </w:pPr>
      <w:r>
        <w:rPr>
          <w:noProof/>
        </w:rPr>
        <mc:AlternateContent>
          <mc:Choice Requires="wps">
            <w:drawing>
              <wp:anchor distT="0" distB="0" distL="114300" distR="114300" simplePos="0" relativeHeight="251677696" behindDoc="0" locked="0" layoutInCell="1" allowOverlap="1" wp14:anchorId="4281CECE" wp14:editId="50368BAC">
                <wp:simplePos x="0" y="0"/>
                <wp:positionH relativeFrom="column">
                  <wp:posOffset>4340920</wp:posOffset>
                </wp:positionH>
                <wp:positionV relativeFrom="paragraph">
                  <wp:posOffset>1104047</wp:posOffset>
                </wp:positionV>
                <wp:extent cx="314507" cy="93187"/>
                <wp:effectExtent l="0" t="0" r="28575" b="21590"/>
                <wp:wrapNone/>
                <wp:docPr id="80" name="Arrow: Left 80"/>
                <wp:cNvGraphicFramePr/>
                <a:graphic xmlns:a="http://schemas.openxmlformats.org/drawingml/2006/main">
                  <a:graphicData uri="http://schemas.microsoft.com/office/word/2010/wordprocessingShape">
                    <wps:wsp>
                      <wps:cNvSpPr/>
                      <wps:spPr>
                        <a:xfrm>
                          <a:off x="0" y="0"/>
                          <a:ext cx="314507" cy="9318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6" coordsize="21600,21600" o:spt="66" adj="5400,5400" path="m@0,l@0@1,21600@1,21600@2@0@2@0,21600,,10800xe" w14:anchorId="0DDA8DAE">
                <v:stroke joinstyle="miter"/>
                <v:formulas>
                  <v:f eqn="val #0"/>
                  <v:f eqn="val #1"/>
                  <v:f eqn="sum 21600 0 #1"/>
                  <v:f eqn="prod #0 #1 10800"/>
                  <v:f eqn="sum #0 0 @3"/>
                </v:formulas>
                <v:path textboxrect="@4,@1,21600,@2" o:connecttype="custom" o:connectlocs="@0,0;0,10800;@0,21600;21600,10800" o:connectangles="270,180,90,0"/>
                <v:handles>
                  <v:h position="#0,#1" xrange="0,21600" yrange="0,10800"/>
                </v:handles>
              </v:shapetype>
              <v:shape id="Arrow: Left 80" style="position:absolute;margin-left:341.8pt;margin-top:86.95pt;width:24.75pt;height:7.3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4f81bd [3204]" strokecolor="#243f60 [1604]" strokeweight="2pt" type="#_x0000_t66" adj="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"/>
            </w:pict>
          </mc:Fallback>
        </mc:AlternateContent>
      </w:r>
      <w:r>
        <w:rPr>
          <w:noProof/>
        </w:rPr>
        <w:drawing>
          <wp:inline distT="0" distB="0" distL="0" distR="0" wp14:anchorId="532FA123" wp14:editId="57015292">
            <wp:extent cx="4722114" cy="1677371"/>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67290" cy="1693418"/>
                    </a:xfrm>
                    <a:prstGeom prst="rect">
                      <a:avLst/>
                    </a:prstGeom>
                  </pic:spPr>
                </pic:pic>
              </a:graphicData>
            </a:graphic>
          </wp:inline>
        </w:drawing>
      </w:r>
    </w:p>
    <w:p w:rsidR="00AB241C" w:rsidP="00405D18" w:rsidRDefault="00405D18" w14:paraId="4012DDB3" w14:textId="77777777">
      <w:pPr>
        <w:pStyle w:val="ListParagraph"/>
        <w:numPr>
          <w:ilvl w:val="0"/>
          <w:numId w:val="10"/>
        </w:numPr>
        <w:rPr>
          <w:lang w:val="pt-BR"/>
        </w:rPr>
      </w:pPr>
      <w:r>
        <w:rPr>
          <w:lang w:val="pt-BR"/>
        </w:rPr>
        <w:t xml:space="preserve"> After this enter the </w:t>
      </w:r>
      <w:r w:rsidR="00483046">
        <w:rPr>
          <w:lang w:val="pt-BR"/>
        </w:rPr>
        <w:t xml:space="preserve">which one code where </w:t>
      </w:r>
      <w:r>
        <w:rPr>
          <w:lang w:val="pt-BR"/>
        </w:rPr>
        <w:t>asset code</w:t>
      </w:r>
      <w:r w:rsidR="00483046">
        <w:rPr>
          <w:lang w:val="pt-BR"/>
        </w:rPr>
        <w:t xml:space="preserve"> have multiple types of process code</w:t>
      </w:r>
      <w:r w:rsidR="002E75A1">
        <w:rPr>
          <w:lang w:val="pt-BR"/>
        </w:rPr>
        <w:t xml:space="preserve"> matched with there of description.</w:t>
      </w:r>
    </w:p>
    <w:p w:rsidR="00393593" w:rsidP="00AB241C" w:rsidRDefault="00AB241C" w14:paraId="7F7D72AE" w14:textId="1FB62ECA">
      <w:pPr>
        <w:pStyle w:val="ListParagraph"/>
        <w:ind w:left="360"/>
        <w:rPr>
          <w:lang w:val="pt-BR"/>
        </w:rPr>
      </w:pPr>
      <w:r>
        <w:rPr>
          <w:noProof/>
        </w:rPr>
        <w:drawing>
          <wp:inline distT="0" distB="0" distL="0" distR="0" wp14:anchorId="580C7F68" wp14:editId="3151A683">
            <wp:extent cx="4723130" cy="1624330"/>
            <wp:effectExtent l="0" t="0" r="127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1355" cy="1637476"/>
                    </a:xfrm>
                    <a:prstGeom prst="rect">
                      <a:avLst/>
                    </a:prstGeom>
                  </pic:spPr>
                </pic:pic>
              </a:graphicData>
            </a:graphic>
          </wp:inline>
        </w:drawing>
      </w:r>
      <w:r w:rsidR="00483046">
        <w:rPr>
          <w:lang w:val="pt-BR"/>
        </w:rPr>
        <w:t xml:space="preserve"> </w:t>
      </w:r>
      <w:r w:rsidR="00405D18">
        <w:rPr>
          <w:lang w:val="pt-BR"/>
        </w:rPr>
        <w:t xml:space="preserve"> </w:t>
      </w:r>
    </w:p>
    <w:p w:rsidRPr="0019453C" w:rsidR="00E7118A" w:rsidP="0019453C" w:rsidRDefault="00E7118A" w14:paraId="3997D227" w14:textId="25960342">
      <w:pPr>
        <w:pStyle w:val="ListParagraph"/>
        <w:numPr>
          <w:ilvl w:val="0"/>
          <w:numId w:val="10"/>
        </w:numPr>
        <w:rPr>
          <w:lang w:val="pt-BR"/>
        </w:rPr>
      </w:pPr>
      <w:r w:rsidRPr="0019453C">
        <w:rPr>
          <w:lang w:val="pt-BR"/>
        </w:rPr>
        <w:t>Then after you should be go to Standard codes in configuration.</w:t>
      </w:r>
    </w:p>
    <w:p w:rsidR="004A659E" w:rsidP="00E7118A" w:rsidRDefault="00296E50" w14:paraId="780BF9E0" w14:textId="4395D6EA">
      <w:pPr>
        <w:rPr>
          <w:lang w:val="pt-BR"/>
        </w:rPr>
      </w:pPr>
      <w:r>
        <w:rPr>
          <w:noProof/>
        </w:rPr>
        <mc:AlternateContent>
          <mc:Choice Requires="wps">
            <w:drawing>
              <wp:anchor distT="0" distB="0" distL="114300" distR="114300" simplePos="0" relativeHeight="251678720" behindDoc="0" locked="0" layoutInCell="1" allowOverlap="1" wp14:anchorId="2CEFD40A" wp14:editId="08125D66">
                <wp:simplePos x="0" y="0"/>
                <wp:positionH relativeFrom="column">
                  <wp:posOffset>311004</wp:posOffset>
                </wp:positionH>
                <wp:positionV relativeFrom="paragraph">
                  <wp:posOffset>992380</wp:posOffset>
                </wp:positionV>
                <wp:extent cx="87363" cy="104835"/>
                <wp:effectExtent l="38100" t="38100" r="27305" b="28575"/>
                <wp:wrapNone/>
                <wp:docPr id="83" name="Straight Arrow Connector 83"/>
                <wp:cNvGraphicFramePr/>
                <a:graphic xmlns:a="http://schemas.openxmlformats.org/drawingml/2006/main">
                  <a:graphicData uri="http://schemas.microsoft.com/office/word/2010/wordprocessingShape">
                    <wps:wsp>
                      <wps:cNvCnPr/>
                      <wps:spPr>
                        <a:xfrm flipH="1" flipV="1">
                          <a:off x="0" y="0"/>
                          <a:ext cx="87363" cy="1048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oned="t" filled="f" o:spt="32" path="m,l21600,21600e" w14:anchorId="2300D1DD">
                <v:path fillok="f" arrowok="t" o:connecttype="none"/>
                <o:lock v:ext="edit" shapetype="t"/>
              </v:shapetype>
              <v:shape id="Straight Arrow Connector 83" style="position:absolute;margin-left:24.5pt;margin-top:78.15pt;width:6.9pt;height:8.25pt;flip:x y;z-index:251678720;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">
                <v:stroke endarrow="block"/>
              </v:shape>
            </w:pict>
          </mc:Fallback>
        </mc:AlternateContent>
      </w:r>
      <w:r w:rsidR="004A659E">
        <w:rPr>
          <w:noProof/>
        </w:rPr>
        <w:drawing>
          <wp:inline distT="0" distB="0" distL="0" distR="0" wp14:anchorId="08393D0E" wp14:editId="2D3A2FD3">
            <wp:extent cx="4954598" cy="1764026"/>
            <wp:effectExtent l="0" t="0" r="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11323" cy="1819826"/>
                    </a:xfrm>
                    <a:prstGeom prst="rect">
                      <a:avLst/>
                    </a:prstGeom>
                  </pic:spPr>
                </pic:pic>
              </a:graphicData>
            </a:graphic>
          </wp:inline>
        </w:drawing>
      </w:r>
    </w:p>
    <w:p w:rsidR="00296E50" w:rsidP="0019453C" w:rsidRDefault="0019453C" w14:paraId="6662A613" w14:textId="28125FF8">
      <w:pPr>
        <w:pStyle w:val="ListParagraph"/>
        <w:numPr>
          <w:ilvl w:val="0"/>
          <w:numId w:val="10"/>
        </w:numPr>
        <w:rPr>
          <w:lang w:val="pt-BR"/>
        </w:rPr>
      </w:pPr>
      <w:r>
        <w:rPr>
          <w:lang w:val="pt-BR"/>
        </w:rPr>
        <w:lastRenderedPageBreak/>
        <w:t xml:space="preserve">Then after you </w:t>
      </w:r>
      <w:r w:rsidR="00872A07">
        <w:rPr>
          <w:lang w:val="pt-BR"/>
        </w:rPr>
        <w:t>click on cost management and then click on subdropdown of extended items library then click on add button.</w:t>
      </w:r>
    </w:p>
    <w:p w:rsidR="00872A07" w:rsidP="00872A07" w:rsidRDefault="00872A07" w14:paraId="63F8800A" w14:textId="63834F1C">
      <w:pPr>
        <w:pStyle w:val="ListParagraph"/>
        <w:ind w:left="360"/>
        <w:rPr>
          <w:lang w:val="pt-BR"/>
        </w:rPr>
      </w:pPr>
      <w:r>
        <w:rPr>
          <w:noProof/>
        </w:rPr>
        <w:drawing>
          <wp:inline distT="0" distB="0" distL="0" distR="0" wp14:anchorId="261B834D" wp14:editId="22098D6D">
            <wp:extent cx="4757161" cy="1659898"/>
            <wp:effectExtent l="0" t="0" r="571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98747" cy="1674409"/>
                    </a:xfrm>
                    <a:prstGeom prst="rect">
                      <a:avLst/>
                    </a:prstGeom>
                  </pic:spPr>
                </pic:pic>
              </a:graphicData>
            </a:graphic>
          </wp:inline>
        </w:drawing>
      </w:r>
    </w:p>
    <w:p w:rsidR="00BD5EB2" w:rsidP="00460A81" w:rsidRDefault="00872A07" w14:paraId="465C9411" w14:textId="7CFB57EE">
      <w:pPr>
        <w:pStyle w:val="ListParagraph"/>
        <w:numPr>
          <w:ilvl w:val="0"/>
          <w:numId w:val="10"/>
        </w:numPr>
        <w:rPr>
          <w:lang w:val="pt-BR"/>
        </w:rPr>
      </w:pPr>
      <w:r>
        <w:rPr>
          <w:lang w:val="pt-BR"/>
        </w:rPr>
        <w:t xml:space="preserve">Then goto the search button and </w:t>
      </w:r>
      <w:r w:rsidR="00460A81">
        <w:rPr>
          <w:lang w:val="pt-BR"/>
        </w:rPr>
        <w:t>type, which type of asset code  which is contain multiple types of process unit code.</w:t>
      </w:r>
    </w:p>
    <w:p w:rsidRPr="00460A81" w:rsidR="00460A81" w:rsidP="00460A81" w:rsidRDefault="00460A81" w14:paraId="51694643" w14:textId="0A87F381">
      <w:pPr>
        <w:pStyle w:val="ListParagraph"/>
        <w:ind w:left="360"/>
        <w:rPr>
          <w:lang w:val="pt-BR"/>
        </w:rPr>
      </w:pPr>
      <w:r>
        <w:rPr>
          <w:noProof/>
        </w:rPr>
        <mc:AlternateContent>
          <mc:Choice Requires="wps">
            <w:drawing>
              <wp:anchor distT="0" distB="0" distL="114300" distR="114300" simplePos="0" relativeHeight="251681792" behindDoc="0" locked="0" layoutInCell="1" allowOverlap="1" wp14:anchorId="1C953FC2" wp14:editId="2AE5F002">
                <wp:simplePos x="0" y="0"/>
                <wp:positionH relativeFrom="column">
                  <wp:posOffset>3578383</wp:posOffset>
                </wp:positionH>
                <wp:positionV relativeFrom="paragraph">
                  <wp:posOffset>575003</wp:posOffset>
                </wp:positionV>
                <wp:extent cx="5824" cy="157253"/>
                <wp:effectExtent l="76200" t="38100" r="70485" b="14605"/>
                <wp:wrapNone/>
                <wp:docPr id="89" name="Straight Arrow Connector 89"/>
                <wp:cNvGraphicFramePr/>
                <a:graphic xmlns:a="http://schemas.openxmlformats.org/drawingml/2006/main">
                  <a:graphicData uri="http://schemas.microsoft.com/office/word/2010/wordprocessingShape">
                    <wps:wsp>
                      <wps:cNvCnPr/>
                      <wps:spPr>
                        <a:xfrm flipH="1" flipV="1">
                          <a:off x="0" y="0"/>
                          <a:ext cx="5824" cy="1572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style="position:absolute;margin-left:281.75pt;margin-top:45.3pt;width:.45pt;height:12.4pt;flip:x y;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" w14:anchorId="2F83A475">
                <v:stroke endarrow="block"/>
              </v:shape>
            </w:pict>
          </mc:Fallback>
        </mc:AlternateContent>
      </w:r>
      <w:r>
        <w:rPr>
          <w:noProof/>
        </w:rPr>
        <mc:AlternateContent>
          <mc:Choice Requires="wps">
            <w:drawing>
              <wp:anchor distT="0" distB="0" distL="114300" distR="114300" simplePos="0" relativeHeight="251680768" behindDoc="0" locked="0" layoutInCell="1" allowOverlap="1" wp14:anchorId="59A77A5C" wp14:editId="19C701CB">
                <wp:simplePos x="0" y="0"/>
                <wp:positionH relativeFrom="column">
                  <wp:posOffset>2046617</wp:posOffset>
                </wp:positionH>
                <wp:positionV relativeFrom="paragraph">
                  <wp:posOffset>627420</wp:posOffset>
                </wp:positionV>
                <wp:extent cx="5824" cy="128133"/>
                <wp:effectExtent l="76200" t="38100" r="70485" b="24765"/>
                <wp:wrapNone/>
                <wp:docPr id="88" name="Straight Arrow Connector 88"/>
                <wp:cNvGraphicFramePr/>
                <a:graphic xmlns:a="http://schemas.openxmlformats.org/drawingml/2006/main">
                  <a:graphicData uri="http://schemas.microsoft.com/office/word/2010/wordprocessingShape">
                    <wps:wsp>
                      <wps:cNvCnPr/>
                      <wps:spPr>
                        <a:xfrm flipH="1" flipV="1">
                          <a:off x="0" y="0"/>
                          <a:ext cx="5824" cy="1281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8" style="position:absolute;margin-left:161.15pt;margin-top:49.4pt;width:.45pt;height:10.1pt;flip:x y;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" w14:anchorId="06A8FCE7">
                <v:stroke endarrow="block"/>
              </v:shape>
            </w:pict>
          </mc:Fallback>
        </mc:AlternateContent>
      </w:r>
      <w:r>
        <w:rPr>
          <w:noProof/>
        </w:rPr>
        <mc:AlternateContent>
          <mc:Choice Requires="wps">
            <w:drawing>
              <wp:anchor distT="0" distB="0" distL="114300" distR="114300" simplePos="0" relativeHeight="251679744" behindDoc="0" locked="0" layoutInCell="1" allowOverlap="1" wp14:anchorId="4748D74E" wp14:editId="4E5609ED">
                <wp:simplePos x="0" y="0"/>
                <wp:positionH relativeFrom="column">
                  <wp:posOffset>4172452</wp:posOffset>
                </wp:positionH>
                <wp:positionV relativeFrom="paragraph">
                  <wp:posOffset>359507</wp:posOffset>
                </wp:positionV>
                <wp:extent cx="104835" cy="151429"/>
                <wp:effectExtent l="38100" t="38100" r="28575" b="20320"/>
                <wp:wrapNone/>
                <wp:docPr id="87" name="Straight Arrow Connector 87"/>
                <wp:cNvGraphicFramePr/>
                <a:graphic xmlns:a="http://schemas.openxmlformats.org/drawingml/2006/main">
                  <a:graphicData uri="http://schemas.microsoft.com/office/word/2010/wordprocessingShape">
                    <wps:wsp>
                      <wps:cNvCnPr/>
                      <wps:spPr>
                        <a:xfrm flipH="1" flipV="1">
                          <a:off x="0" y="0"/>
                          <a:ext cx="104835" cy="1514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7" style="position:absolute;margin-left:328.55pt;margin-top:28.3pt;width:8.25pt;height:11.9pt;flip:x y;z-index:251679744;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" w14:anchorId="7C026594">
                <v:stroke endarrow="block"/>
              </v:shape>
            </w:pict>
          </mc:Fallback>
        </mc:AlternateContent>
      </w:r>
      <w:r>
        <w:rPr>
          <w:noProof/>
        </w:rPr>
        <w:drawing>
          <wp:inline distT="0" distB="0" distL="0" distR="0" wp14:anchorId="5C9E39FA" wp14:editId="10C54C12">
            <wp:extent cx="4751886" cy="1729789"/>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11555" cy="1787912"/>
                    </a:xfrm>
                    <a:prstGeom prst="rect">
                      <a:avLst/>
                    </a:prstGeom>
                  </pic:spPr>
                </pic:pic>
              </a:graphicData>
            </a:graphic>
          </wp:inline>
        </w:drawing>
      </w:r>
    </w:p>
    <w:p w:rsidR="00506EE9" w:rsidP="00460A81" w:rsidRDefault="00460A81" w14:paraId="5D9E5DCA" w14:textId="2467237A">
      <w:pPr>
        <w:pStyle w:val="ListParagraph"/>
        <w:numPr>
          <w:ilvl w:val="0"/>
          <w:numId w:val="10"/>
        </w:numPr>
        <w:rPr>
          <w:lang w:val="pt-BR"/>
        </w:rPr>
      </w:pPr>
      <w:r>
        <w:rPr>
          <w:lang w:val="pt-BR"/>
        </w:rPr>
        <w:t>Then click on process unit codes and you see here the description of process unit code and don’t edit anything.</w:t>
      </w:r>
    </w:p>
    <w:p w:rsidR="00460A81" w:rsidP="00460A81" w:rsidRDefault="00460A81" w14:paraId="20AC785E" w14:textId="23C8CCB9">
      <w:pPr>
        <w:pStyle w:val="ListParagraph"/>
        <w:ind w:left="360"/>
        <w:rPr>
          <w:lang w:val="pt-BR"/>
        </w:rPr>
      </w:pPr>
      <w:r>
        <w:rPr>
          <w:noProof/>
        </w:rPr>
        <w:drawing>
          <wp:inline distT="0" distB="0" distL="0" distR="0" wp14:anchorId="6B1C671A" wp14:editId="0270CDBD">
            <wp:extent cx="4755048" cy="1671546"/>
            <wp:effectExtent l="0" t="0" r="762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8954" cy="1690496"/>
                    </a:xfrm>
                    <a:prstGeom prst="rect">
                      <a:avLst/>
                    </a:prstGeom>
                  </pic:spPr>
                </pic:pic>
              </a:graphicData>
            </a:graphic>
          </wp:inline>
        </w:drawing>
      </w:r>
    </w:p>
    <w:p w:rsidR="00460A81" w:rsidP="00460A81" w:rsidRDefault="00460A81" w14:paraId="6962A108" w14:textId="0E55B97F">
      <w:pPr>
        <w:pStyle w:val="ListParagraph"/>
        <w:ind w:left="360"/>
        <w:rPr>
          <w:lang w:val="pt-BR"/>
        </w:rPr>
      </w:pPr>
    </w:p>
    <w:p w:rsidR="00460A81" w:rsidP="00460A81" w:rsidRDefault="00460A81" w14:paraId="09B9F39D" w14:textId="51D8577B">
      <w:pPr>
        <w:pStyle w:val="ListParagraph"/>
        <w:numPr>
          <w:ilvl w:val="0"/>
          <w:numId w:val="10"/>
        </w:numPr>
        <w:rPr>
          <w:lang w:val="pt-BR"/>
        </w:rPr>
      </w:pPr>
      <w:r>
        <w:rPr>
          <w:lang w:val="pt-BR"/>
        </w:rPr>
        <w:t xml:space="preserve">Then asset unit code of </w:t>
      </w:r>
      <w:r w:rsidR="00790586">
        <w:rPr>
          <w:lang w:val="pt-BR"/>
        </w:rPr>
        <w:t>process unit code description matched with process unit page.</w:t>
      </w:r>
    </w:p>
    <w:p w:rsidR="00790586" w:rsidP="00790586" w:rsidRDefault="00790586" w14:paraId="73A0DE46" w14:textId="7C041B3A">
      <w:pPr>
        <w:pStyle w:val="ListParagraph"/>
        <w:ind w:left="360"/>
        <w:rPr>
          <w:lang w:val="pt-BR"/>
        </w:rPr>
      </w:pPr>
      <w:r>
        <w:rPr>
          <w:noProof/>
        </w:rPr>
        <w:drawing>
          <wp:inline distT="0" distB="0" distL="0" distR="0" wp14:anchorId="762E254A" wp14:editId="0EFB4B1E">
            <wp:extent cx="4764198" cy="1904205"/>
            <wp:effectExtent l="0" t="0" r="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99597" cy="1918354"/>
                    </a:xfrm>
                    <a:prstGeom prst="rect">
                      <a:avLst/>
                    </a:prstGeom>
                  </pic:spPr>
                </pic:pic>
              </a:graphicData>
            </a:graphic>
          </wp:inline>
        </w:drawing>
      </w:r>
    </w:p>
    <w:p w:rsidR="00790586" w:rsidP="00790586" w:rsidRDefault="00790586" w14:paraId="4495699B" w14:textId="7EDE91EF">
      <w:pPr>
        <w:pStyle w:val="ListParagraph"/>
        <w:ind w:left="360"/>
        <w:rPr>
          <w:lang w:val="pt-BR"/>
        </w:rPr>
      </w:pPr>
      <w:r>
        <w:rPr>
          <w:lang w:val="pt-BR"/>
        </w:rPr>
        <w:lastRenderedPageBreak/>
        <w:t>Matched with Asset unit searched by process unit code..</w:t>
      </w:r>
    </w:p>
    <w:p w:rsidR="00790586" w:rsidP="00790586" w:rsidRDefault="00790586" w14:paraId="3B917496" w14:textId="4C730FA8">
      <w:pPr>
        <w:pStyle w:val="ListParagraph"/>
        <w:ind w:left="360"/>
        <w:rPr>
          <w:lang w:val="pt-BR"/>
        </w:rPr>
      </w:pPr>
      <w:r>
        <w:rPr>
          <w:noProof/>
        </w:rPr>
        <w:drawing>
          <wp:inline distT="0" distB="0" distL="0" distR="0" wp14:anchorId="1A4F75C8" wp14:editId="48645739">
            <wp:extent cx="4734560" cy="159000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20895" cy="1619002"/>
                    </a:xfrm>
                    <a:prstGeom prst="rect">
                      <a:avLst/>
                    </a:prstGeom>
                  </pic:spPr>
                </pic:pic>
              </a:graphicData>
            </a:graphic>
          </wp:inline>
        </w:drawing>
      </w:r>
    </w:p>
    <w:p w:rsidR="00790586" w:rsidP="00790586" w:rsidRDefault="00790586" w14:paraId="752C73B9" w14:textId="7AD869CE">
      <w:pPr>
        <w:pStyle w:val="ListParagraph"/>
        <w:ind w:left="360"/>
        <w:rPr>
          <w:lang w:val="pt-BR"/>
        </w:rPr>
      </w:pPr>
      <w:r>
        <w:rPr>
          <w:lang w:val="pt-BR"/>
        </w:rPr>
        <w:t>And then verify by process unit page search by process code.</w:t>
      </w:r>
    </w:p>
    <w:p w:rsidR="00790586" w:rsidP="00790586" w:rsidRDefault="00790586" w14:paraId="5B5FFA72" w14:textId="1E2928A8">
      <w:pPr>
        <w:pStyle w:val="ListParagraph"/>
        <w:ind w:left="360"/>
        <w:rPr>
          <w:lang w:val="pt-BR"/>
        </w:rPr>
      </w:pPr>
      <w:r>
        <w:rPr>
          <w:noProof/>
        </w:rPr>
        <w:drawing>
          <wp:inline distT="0" distB="0" distL="0" distR="0" wp14:anchorId="10F9BCA1" wp14:editId="4946499C">
            <wp:extent cx="4740901" cy="1746885"/>
            <wp:effectExtent l="0" t="0" r="3175" b="571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68312" cy="1756985"/>
                    </a:xfrm>
                    <a:prstGeom prst="rect">
                      <a:avLst/>
                    </a:prstGeom>
                  </pic:spPr>
                </pic:pic>
              </a:graphicData>
            </a:graphic>
          </wp:inline>
        </w:drawing>
      </w:r>
    </w:p>
    <w:p w:rsidR="00CE7FD7" w:rsidP="00790586" w:rsidRDefault="00CE7FD7" w14:paraId="2C096BCE" w14:textId="17D1274D">
      <w:pPr>
        <w:pStyle w:val="ListParagraph"/>
        <w:ind w:left="360"/>
        <w:rPr>
          <w:lang w:val="pt-BR"/>
        </w:rPr>
      </w:pPr>
      <w:r>
        <w:rPr>
          <w:lang w:val="pt-BR"/>
        </w:rPr>
        <w:t>In this we verify the process decription of asset unit code.</w:t>
      </w:r>
    </w:p>
    <w:p w:rsidR="00CD4DBF" w:rsidP="00790586" w:rsidRDefault="00CE7FD7" w14:paraId="4DDD6CF2" w14:textId="0AA4B8CD">
      <w:pPr>
        <w:pStyle w:val="ListParagraph"/>
        <w:ind w:left="360"/>
        <w:rPr>
          <w:lang w:val="pt-BR"/>
        </w:rPr>
      </w:pPr>
      <w:r>
        <w:rPr>
          <w:lang w:val="pt-BR"/>
        </w:rPr>
        <w:t>So here all about the asset unit and process unit functionalities.</w:t>
      </w:r>
    </w:p>
    <w:p w:rsidR="00CD4DBF" w:rsidRDefault="00CD4DBF" w14:paraId="6C525135" w14:textId="77777777">
      <w:pPr>
        <w:jc w:val="left"/>
        <w:rPr>
          <w:lang w:val="pt-BR"/>
        </w:rPr>
      </w:pPr>
      <w:r>
        <w:rPr>
          <w:lang w:val="pt-BR"/>
        </w:rPr>
        <w:br w:type="page"/>
      </w:r>
    </w:p>
    <w:p w:rsidR="00CD4DBF" w:rsidP="00CD4DBF" w:rsidRDefault="00CD4DBF" w14:paraId="570BCE7B" w14:textId="633E12F6">
      <w:pPr>
        <w:pStyle w:val="Heading1"/>
        <w:numPr>
          <w:ilvl w:val="0"/>
          <w:numId w:val="8"/>
        </w:numPr>
      </w:pPr>
      <w:r>
        <w:lastRenderedPageBreak/>
        <w:t xml:space="preserve">FUNCTIONALITIES OF user and group management </w:t>
      </w:r>
      <w:r w:rsidRPr="00D85B92">
        <w:t>.</w:t>
      </w:r>
    </w:p>
    <w:p w:rsidR="0050395F" w:rsidP="0050395F" w:rsidRDefault="0050395F" w14:paraId="65D87D81" w14:textId="77777777">
      <w:pPr>
        <w:pStyle w:val="ListParagraph"/>
        <w:numPr>
          <w:ilvl w:val="0"/>
          <w:numId w:val="11"/>
        </w:numPr>
        <w:rPr>
          <w:lang w:val="pt-BR"/>
        </w:rPr>
      </w:pPr>
      <w:r>
        <w:rPr>
          <w:lang w:val="pt-BR"/>
        </w:rPr>
        <w:t>In the user mangement we are create the aunthenticate users for login page.</w:t>
      </w:r>
    </w:p>
    <w:p w:rsidR="00CD4DBF" w:rsidP="0050395F" w:rsidRDefault="0050395F" w14:paraId="5F6A6552" w14:textId="7813E0B3">
      <w:pPr>
        <w:pStyle w:val="ListParagraph"/>
      </w:pPr>
      <w:r>
        <w:rPr>
          <w:noProof/>
        </w:rPr>
        <mc:AlternateContent>
          <mc:Choice Requires="wps">
            <w:drawing>
              <wp:anchor distT="0" distB="0" distL="114300" distR="114300" simplePos="0" relativeHeight="251682816" behindDoc="0" locked="0" layoutInCell="1" allowOverlap="1" wp14:anchorId="5E2C73CF" wp14:editId="23BB89DA">
                <wp:simplePos x="0" y="0"/>
                <wp:positionH relativeFrom="column">
                  <wp:posOffset>1260350</wp:posOffset>
                </wp:positionH>
                <wp:positionV relativeFrom="paragraph">
                  <wp:posOffset>1123659</wp:posOffset>
                </wp:positionV>
                <wp:extent cx="99011" cy="157253"/>
                <wp:effectExtent l="38100" t="38100" r="34925" b="14605"/>
                <wp:wrapNone/>
                <wp:docPr id="95" name="Straight Arrow Connector 95"/>
                <wp:cNvGraphicFramePr/>
                <a:graphic xmlns:a="http://schemas.openxmlformats.org/drawingml/2006/main">
                  <a:graphicData uri="http://schemas.microsoft.com/office/word/2010/wordprocessingShape">
                    <wps:wsp>
                      <wps:cNvCnPr/>
                      <wps:spPr>
                        <a:xfrm flipH="1" flipV="1">
                          <a:off x="0" y="0"/>
                          <a:ext cx="99011" cy="1572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5" style="position:absolute;margin-left:99.25pt;margin-top:88.5pt;width:7.8pt;height:12.4pt;flip:x y;z-index:251682816;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" w14:anchorId="709A46A3">
                <v:stroke endarrow="block"/>
              </v:shape>
            </w:pict>
          </mc:Fallback>
        </mc:AlternateContent>
      </w:r>
      <w:r>
        <w:rPr>
          <w:noProof/>
        </w:rPr>
        <w:drawing>
          <wp:inline distT="0" distB="0" distL="0" distR="0" wp14:anchorId="27CB1219" wp14:editId="0340EC99">
            <wp:extent cx="4879194" cy="1607481"/>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43047" cy="1628518"/>
                    </a:xfrm>
                    <a:prstGeom prst="rect">
                      <a:avLst/>
                    </a:prstGeom>
                  </pic:spPr>
                </pic:pic>
              </a:graphicData>
            </a:graphic>
          </wp:inline>
        </w:drawing>
      </w:r>
      <w:r w:rsidRPr="0050395F">
        <w:t xml:space="preserve"> </w:t>
      </w:r>
    </w:p>
    <w:p w:rsidR="0050395F" w:rsidP="0050395F" w:rsidRDefault="0050395F" w14:paraId="2DA02D76" w14:textId="74FCDA36">
      <w:pPr>
        <w:pStyle w:val="ListParagraph"/>
      </w:pPr>
    </w:p>
    <w:p w:rsidRPr="001A6A44" w:rsidR="001A6A44" w:rsidP="0050395F" w:rsidRDefault="0050395F" w14:paraId="1860F4D2" w14:textId="77777777">
      <w:pPr>
        <w:pStyle w:val="ListParagraph"/>
        <w:numPr>
          <w:ilvl w:val="0"/>
          <w:numId w:val="11"/>
        </w:numPr>
        <w:rPr>
          <w:lang w:val="pt-BR"/>
        </w:rPr>
      </w:pPr>
      <w:r>
        <w:t>Click on Add button.</w:t>
      </w:r>
    </w:p>
    <w:p w:rsidR="0050395F" w:rsidP="001A6A44" w:rsidRDefault="001A6A44" w14:paraId="234C3B5C" w14:textId="2958DF54">
      <w:pPr>
        <w:pStyle w:val="ListParagraph"/>
      </w:pPr>
      <w:r>
        <w:rPr>
          <w:noProof/>
        </w:rPr>
        <w:drawing>
          <wp:inline distT="0" distB="0" distL="0" distR="0" wp14:anchorId="32A96F02" wp14:editId="57FDC702">
            <wp:extent cx="4867195" cy="156671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934804" cy="1588474"/>
                    </a:xfrm>
                    <a:prstGeom prst="rect">
                      <a:avLst/>
                    </a:prstGeom>
                  </pic:spPr>
                </pic:pic>
              </a:graphicData>
            </a:graphic>
          </wp:inline>
        </w:drawing>
      </w:r>
      <w:r w:rsidR="0050395F">
        <w:t xml:space="preserve"> </w:t>
      </w:r>
    </w:p>
    <w:p w:rsidR="00F23BB4" w:rsidP="001A6A44" w:rsidRDefault="00F23BB4" w14:paraId="517C6651" w14:textId="2C6E123C">
      <w:pPr>
        <w:pStyle w:val="ListParagraph"/>
      </w:pPr>
    </w:p>
    <w:p w:rsidRPr="00F23BB4" w:rsidR="00F23BB4" w:rsidP="00F23BB4" w:rsidRDefault="00F23BB4" w14:paraId="15BE555A" w14:textId="54131985">
      <w:pPr>
        <w:pStyle w:val="ListParagraph"/>
        <w:numPr>
          <w:ilvl w:val="0"/>
          <w:numId w:val="11"/>
        </w:numPr>
        <w:rPr>
          <w:lang w:val="pt-BR"/>
        </w:rPr>
      </w:pPr>
      <w:r>
        <w:t>Filled general details.</w:t>
      </w:r>
    </w:p>
    <w:p w:rsidR="00F23BB4" w:rsidP="00F23BB4" w:rsidRDefault="00F23BB4" w14:paraId="7BC6F6C7" w14:textId="6CC15184">
      <w:pPr>
        <w:pStyle w:val="ListParagraph"/>
        <w:rPr>
          <w:lang w:val="pt-BR"/>
        </w:rPr>
      </w:pPr>
      <w:r>
        <w:rPr>
          <w:noProof/>
        </w:rPr>
        <w:drawing>
          <wp:inline distT="0" distB="0" distL="0" distR="0" wp14:anchorId="308FCBB2" wp14:editId="40E3214E">
            <wp:extent cx="4879975" cy="1630777"/>
            <wp:effectExtent l="0" t="0" r="0"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15282" cy="1642576"/>
                    </a:xfrm>
                    <a:prstGeom prst="rect">
                      <a:avLst/>
                    </a:prstGeom>
                  </pic:spPr>
                </pic:pic>
              </a:graphicData>
            </a:graphic>
          </wp:inline>
        </w:drawing>
      </w:r>
    </w:p>
    <w:p w:rsidR="00F23BB4" w:rsidP="00F23BB4" w:rsidRDefault="00F23BB4" w14:paraId="4F612E0A" w14:textId="06345ED5">
      <w:pPr>
        <w:pStyle w:val="ListParagraph"/>
        <w:rPr>
          <w:lang w:val="pt-BR"/>
        </w:rPr>
      </w:pPr>
    </w:p>
    <w:p w:rsidR="00F23BB4" w:rsidP="00F23BB4" w:rsidRDefault="00F23BB4" w14:paraId="2226B486" w14:textId="5BAC8F4F">
      <w:pPr>
        <w:pStyle w:val="ListParagraph"/>
        <w:numPr>
          <w:ilvl w:val="0"/>
          <w:numId w:val="11"/>
        </w:numPr>
        <w:rPr>
          <w:lang w:val="pt-BR"/>
        </w:rPr>
      </w:pPr>
      <w:r>
        <w:rPr>
          <w:lang w:val="pt-BR"/>
        </w:rPr>
        <w:t>Then go to the System role.</w:t>
      </w:r>
    </w:p>
    <w:p w:rsidR="00F23BB4" w:rsidP="00F23BB4" w:rsidRDefault="00F23BB4" w14:paraId="0602B9DF" w14:textId="08F74102">
      <w:pPr>
        <w:pStyle w:val="ListParagraph"/>
        <w:rPr>
          <w:lang w:val="pt-BR"/>
        </w:rPr>
      </w:pPr>
      <w:r>
        <w:rPr>
          <w:noProof/>
        </w:rPr>
        <w:drawing>
          <wp:inline distT="0" distB="0" distL="0" distR="0" wp14:anchorId="36A9F845" wp14:editId="60110B9C">
            <wp:extent cx="4866640" cy="1956435"/>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06923" cy="1972629"/>
                    </a:xfrm>
                    <a:prstGeom prst="rect">
                      <a:avLst/>
                    </a:prstGeom>
                  </pic:spPr>
                </pic:pic>
              </a:graphicData>
            </a:graphic>
          </wp:inline>
        </w:drawing>
      </w:r>
    </w:p>
    <w:p w:rsidR="00F23BB4" w:rsidP="00F23BB4" w:rsidRDefault="00F23BB4" w14:paraId="10859B55" w14:textId="4B56CA59">
      <w:pPr>
        <w:pStyle w:val="ListParagraph"/>
        <w:numPr>
          <w:ilvl w:val="0"/>
          <w:numId w:val="11"/>
        </w:numPr>
        <w:rPr>
          <w:lang w:val="pt-BR"/>
        </w:rPr>
      </w:pPr>
      <w:r>
        <w:rPr>
          <w:lang w:val="pt-BR"/>
        </w:rPr>
        <w:lastRenderedPageBreak/>
        <w:t>And then click on Group Selection</w:t>
      </w:r>
      <w:r w:rsidR="00D06600">
        <w:rPr>
          <w:lang w:val="pt-BR"/>
        </w:rPr>
        <w:t xml:space="preserve"> in associated group</w:t>
      </w:r>
      <w:r>
        <w:rPr>
          <w:lang w:val="pt-BR"/>
        </w:rPr>
        <w:t xml:space="preserve"> and then click on root node </w:t>
      </w:r>
      <w:r w:rsidR="00D06600">
        <w:rPr>
          <w:lang w:val="pt-BR"/>
        </w:rPr>
        <w:t>then click on the checkbox which would you like to select.</w:t>
      </w:r>
    </w:p>
    <w:p w:rsidR="00D06600" w:rsidP="00D06600" w:rsidRDefault="00D06600" w14:paraId="40E1A410" w14:textId="3F2C5735">
      <w:pPr>
        <w:pStyle w:val="ListParagraph"/>
        <w:rPr>
          <w:lang w:val="pt-BR"/>
        </w:rPr>
      </w:pPr>
      <w:r>
        <w:rPr>
          <w:noProof/>
        </w:rPr>
        <w:drawing>
          <wp:inline distT="0" distB="0" distL="0" distR="0" wp14:anchorId="4266F4F6" wp14:editId="346518C1">
            <wp:extent cx="4770751" cy="1706491"/>
            <wp:effectExtent l="0" t="0" r="0" b="825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35972" cy="1729820"/>
                    </a:xfrm>
                    <a:prstGeom prst="rect">
                      <a:avLst/>
                    </a:prstGeom>
                  </pic:spPr>
                </pic:pic>
              </a:graphicData>
            </a:graphic>
          </wp:inline>
        </w:drawing>
      </w:r>
    </w:p>
    <w:p w:rsidR="00D06600" w:rsidP="00D06600" w:rsidRDefault="00D06600" w14:paraId="231A730F" w14:textId="71A6DB20">
      <w:pPr>
        <w:pStyle w:val="ListParagraph"/>
        <w:rPr>
          <w:lang w:val="pt-BR"/>
        </w:rPr>
      </w:pPr>
    </w:p>
    <w:p w:rsidR="00D06600" w:rsidP="00D06600" w:rsidRDefault="00D06600" w14:paraId="2931500A" w14:textId="65CA6B0F">
      <w:pPr>
        <w:pStyle w:val="ListParagraph"/>
        <w:numPr>
          <w:ilvl w:val="0"/>
          <w:numId w:val="11"/>
        </w:numPr>
        <w:rPr>
          <w:lang w:val="pt-BR"/>
        </w:rPr>
      </w:pPr>
      <w:r>
        <w:rPr>
          <w:lang w:val="pt-BR"/>
        </w:rPr>
        <w:t>Click the tab Dashboard selection and you see the data which one you have to selected.</w:t>
      </w:r>
    </w:p>
    <w:p w:rsidR="00D06600" w:rsidP="00D06600" w:rsidRDefault="00D06600" w14:paraId="217A0BFF" w14:textId="74365B13">
      <w:pPr>
        <w:pStyle w:val="ListParagraph"/>
        <w:rPr>
          <w:lang w:val="pt-BR"/>
        </w:rPr>
      </w:pPr>
      <w:r>
        <w:rPr>
          <w:noProof/>
        </w:rPr>
        <w:drawing>
          <wp:inline distT="0" distB="0" distL="0" distR="0" wp14:anchorId="26706217" wp14:editId="2C15DB1C">
            <wp:extent cx="4768851" cy="1741437"/>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35480" cy="1765768"/>
                    </a:xfrm>
                    <a:prstGeom prst="rect">
                      <a:avLst/>
                    </a:prstGeom>
                  </pic:spPr>
                </pic:pic>
              </a:graphicData>
            </a:graphic>
          </wp:inline>
        </w:drawing>
      </w:r>
    </w:p>
    <w:p w:rsidR="00D06600" w:rsidP="00D06600" w:rsidRDefault="00D06600" w14:paraId="6450D30C" w14:textId="6CB0E388">
      <w:pPr>
        <w:pStyle w:val="ListParagraph"/>
        <w:rPr>
          <w:lang w:val="pt-BR"/>
        </w:rPr>
      </w:pPr>
    </w:p>
    <w:p w:rsidR="00D06600" w:rsidP="00D06600" w:rsidRDefault="00D06600" w14:paraId="5915C7E6" w14:textId="4CB98EFD">
      <w:pPr>
        <w:pStyle w:val="ListParagraph"/>
        <w:numPr>
          <w:ilvl w:val="0"/>
          <w:numId w:val="11"/>
        </w:numPr>
        <w:rPr>
          <w:lang w:val="pt-BR"/>
        </w:rPr>
      </w:pPr>
      <w:r>
        <w:rPr>
          <w:lang w:val="pt-BR"/>
        </w:rPr>
        <w:t>Then click on Save button.</w:t>
      </w:r>
    </w:p>
    <w:p w:rsidRPr="0050395F" w:rsidR="00D06600" w:rsidP="00D06600" w:rsidRDefault="00D06600" w14:paraId="3E9DDF0B" w14:textId="310FEE0F">
      <w:pPr>
        <w:pStyle w:val="ListParagraph"/>
        <w:rPr>
          <w:lang w:val="pt-BR"/>
        </w:rPr>
      </w:pPr>
      <w:r>
        <w:rPr>
          <w:noProof/>
        </w:rPr>
        <w:drawing>
          <wp:inline distT="0" distB="0" distL="0" distR="0" wp14:anchorId="4B2C78A9" wp14:editId="3DB5E8DC">
            <wp:extent cx="4754257" cy="1706491"/>
            <wp:effectExtent l="0" t="0" r="8255"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07260" cy="1725516"/>
                    </a:xfrm>
                    <a:prstGeom prst="rect">
                      <a:avLst/>
                    </a:prstGeom>
                  </pic:spPr>
                </pic:pic>
              </a:graphicData>
            </a:graphic>
          </wp:inline>
        </w:drawing>
      </w:r>
    </w:p>
    <w:p w:rsidRPr="00460A81" w:rsidR="00790586" w:rsidP="00790586" w:rsidRDefault="00790586" w14:paraId="4E53632F" w14:textId="77777777">
      <w:pPr>
        <w:pStyle w:val="ListParagraph"/>
        <w:ind w:left="360"/>
        <w:rPr>
          <w:lang w:val="pt-BR"/>
        </w:rPr>
      </w:pPr>
    </w:p>
    <w:p w:rsidR="00BD5628" w:rsidP="00BD5628" w:rsidRDefault="00BD5628" w14:paraId="39C85ABD" w14:textId="13E8A9D5">
      <w:pPr>
        <w:pStyle w:val="ListParagraph"/>
        <w:numPr>
          <w:ilvl w:val="0"/>
          <w:numId w:val="11"/>
        </w:numPr>
        <w:rPr>
          <w:lang w:val="pt-BR"/>
        </w:rPr>
      </w:pPr>
      <w:r>
        <w:rPr>
          <w:lang w:val="pt-BR"/>
        </w:rPr>
        <w:t>Then again go to the User homepage and see your user id which one you have to created.</w:t>
      </w:r>
    </w:p>
    <w:p w:rsidR="00BD5628" w:rsidP="00BD5628" w:rsidRDefault="00BD5628" w14:paraId="5FC815D6" w14:textId="7AF03FA6">
      <w:pPr>
        <w:pStyle w:val="ListParagraph"/>
        <w:rPr>
          <w:lang w:val="pt-BR"/>
        </w:rPr>
      </w:pPr>
      <w:r>
        <w:rPr>
          <w:noProof/>
        </w:rPr>
        <w:drawing>
          <wp:inline distT="0" distB="0" distL="0" distR="0" wp14:anchorId="71CF94E3" wp14:editId="56962316">
            <wp:extent cx="4804410" cy="1729431"/>
            <wp:effectExtent l="0" t="0" r="0" b="444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81959" cy="1757346"/>
                    </a:xfrm>
                    <a:prstGeom prst="rect">
                      <a:avLst/>
                    </a:prstGeom>
                  </pic:spPr>
                </pic:pic>
              </a:graphicData>
            </a:graphic>
          </wp:inline>
        </w:drawing>
      </w:r>
    </w:p>
    <w:p w:rsidR="0072392F" w:rsidP="00BD5628" w:rsidRDefault="0072392F" w14:paraId="6DC6AD8D" w14:textId="79FCE9F0">
      <w:pPr>
        <w:pStyle w:val="ListParagraph"/>
        <w:rPr>
          <w:lang w:val="pt-BR"/>
        </w:rPr>
      </w:pPr>
    </w:p>
    <w:p w:rsidR="0072392F" w:rsidP="0072392F" w:rsidRDefault="0072392F" w14:paraId="76A795CB" w14:textId="5AACD227">
      <w:pPr>
        <w:pStyle w:val="ListParagraph"/>
        <w:numPr>
          <w:ilvl w:val="0"/>
          <w:numId w:val="11"/>
        </w:numPr>
        <w:rPr>
          <w:lang w:val="pt-BR"/>
        </w:rPr>
      </w:pPr>
      <w:r>
        <w:rPr>
          <w:lang w:val="pt-BR"/>
        </w:rPr>
        <w:lastRenderedPageBreak/>
        <w:t>Then log off the current page and try to created user_id into the login page.</w:t>
      </w:r>
    </w:p>
    <w:p w:rsidR="0072392F" w:rsidP="0072392F" w:rsidRDefault="0072392F" w14:paraId="330716C2" w14:textId="784ADEE8">
      <w:pPr>
        <w:pStyle w:val="ListParagraph"/>
        <w:rPr>
          <w:lang w:val="pt-BR"/>
        </w:rPr>
      </w:pPr>
      <w:r>
        <w:rPr>
          <w:noProof/>
        </w:rPr>
        <mc:AlternateContent>
          <mc:Choice Requires="wps">
            <w:drawing>
              <wp:anchor distT="0" distB="0" distL="114300" distR="114300" simplePos="0" relativeHeight="251683840" behindDoc="0" locked="0" layoutInCell="1" allowOverlap="1" wp14:anchorId="66FAD1AD" wp14:editId="6BC4CF20">
                <wp:simplePos x="0" y="0"/>
                <wp:positionH relativeFrom="column">
                  <wp:posOffset>4230694</wp:posOffset>
                </wp:positionH>
                <wp:positionV relativeFrom="paragraph">
                  <wp:posOffset>775521</wp:posOffset>
                </wp:positionV>
                <wp:extent cx="5824" cy="238792"/>
                <wp:effectExtent l="76200" t="38100" r="70485" b="27940"/>
                <wp:wrapNone/>
                <wp:docPr id="106" name="Straight Arrow Connector 106"/>
                <wp:cNvGraphicFramePr/>
                <a:graphic xmlns:a="http://schemas.openxmlformats.org/drawingml/2006/main">
                  <a:graphicData uri="http://schemas.microsoft.com/office/word/2010/wordprocessingShape">
                    <wps:wsp>
                      <wps:cNvCnPr/>
                      <wps:spPr>
                        <a:xfrm flipH="1" flipV="1">
                          <a:off x="0" y="0"/>
                          <a:ext cx="5824" cy="2387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6" style="position:absolute;margin-left:333.15pt;margin-top:61.05pt;width:.45pt;height:18.8pt;flip:x y;z-index:251683840;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" w14:anchorId="4D4EA60B">
                <v:stroke endarrow="block"/>
              </v:shape>
            </w:pict>
          </mc:Fallback>
        </mc:AlternateContent>
      </w:r>
      <w:r>
        <w:rPr>
          <w:noProof/>
        </w:rPr>
        <w:drawing>
          <wp:inline distT="0" distB="0" distL="0" distR="0" wp14:anchorId="1A60B726" wp14:editId="71449CF7">
            <wp:extent cx="4693920" cy="162495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33423" cy="1638628"/>
                    </a:xfrm>
                    <a:prstGeom prst="rect">
                      <a:avLst/>
                    </a:prstGeom>
                  </pic:spPr>
                </pic:pic>
              </a:graphicData>
            </a:graphic>
          </wp:inline>
        </w:drawing>
      </w:r>
    </w:p>
    <w:p w:rsidR="0072392F" w:rsidP="0072392F" w:rsidRDefault="0072392F" w14:paraId="6B5653DA" w14:textId="043DA204">
      <w:pPr>
        <w:pStyle w:val="ListParagraph"/>
        <w:rPr>
          <w:lang w:val="pt-BR"/>
        </w:rPr>
      </w:pPr>
      <w:r>
        <w:rPr>
          <w:noProof/>
        </w:rPr>
        <w:drawing>
          <wp:inline distT="0" distB="0" distL="0" distR="0" wp14:anchorId="101EC33E" wp14:editId="665FCCB8">
            <wp:extent cx="4693920" cy="168319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21418" cy="1693056"/>
                    </a:xfrm>
                    <a:prstGeom prst="rect">
                      <a:avLst/>
                    </a:prstGeom>
                  </pic:spPr>
                </pic:pic>
              </a:graphicData>
            </a:graphic>
          </wp:inline>
        </w:drawing>
      </w:r>
    </w:p>
    <w:p w:rsidR="0072392F" w:rsidP="0072392F" w:rsidRDefault="0072392F" w14:paraId="4B7D1E89" w14:textId="0C0291AC">
      <w:pPr>
        <w:pStyle w:val="ListParagraph"/>
        <w:rPr>
          <w:lang w:val="pt-BR"/>
        </w:rPr>
      </w:pPr>
      <w:r>
        <w:rPr>
          <w:lang w:val="pt-BR"/>
        </w:rPr>
        <w:t>Now you can see the home page after using your user_id.</w:t>
      </w:r>
    </w:p>
    <w:p w:rsidR="0072392F" w:rsidP="0072392F" w:rsidRDefault="0072392F" w14:paraId="599B368B" w14:textId="7C48CD9F">
      <w:pPr>
        <w:pStyle w:val="ListParagraph"/>
        <w:rPr>
          <w:lang w:val="pt-BR"/>
        </w:rPr>
      </w:pPr>
      <w:r>
        <w:rPr>
          <w:noProof/>
        </w:rPr>
        <w:drawing>
          <wp:inline distT="0" distB="0" distL="0" distR="0" wp14:anchorId="3C2EBAEF" wp14:editId="78414D8B">
            <wp:extent cx="4693920" cy="159000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28458" cy="1601707"/>
                    </a:xfrm>
                    <a:prstGeom prst="rect">
                      <a:avLst/>
                    </a:prstGeom>
                  </pic:spPr>
                </pic:pic>
              </a:graphicData>
            </a:graphic>
          </wp:inline>
        </w:drawing>
      </w:r>
    </w:p>
    <w:p w:rsidR="0072392F" w:rsidP="0072392F" w:rsidRDefault="00E933A8" w14:paraId="72A0A048" w14:textId="3D783288">
      <w:pPr>
        <w:rPr>
          <w:b/>
          <w:bCs/>
          <w:sz w:val="28"/>
          <w:szCs w:val="28"/>
          <w:u w:val="single"/>
          <w:lang w:val="pt-BR"/>
        </w:rPr>
      </w:pPr>
      <w:r>
        <w:rPr>
          <w:b/>
          <w:bCs/>
          <w:sz w:val="28"/>
          <w:szCs w:val="28"/>
          <w:u w:val="single"/>
          <w:lang w:val="pt-BR"/>
        </w:rPr>
        <w:t>Workflow</w:t>
      </w:r>
      <w:r w:rsidRPr="0072392F" w:rsidR="0072392F">
        <w:rPr>
          <w:b/>
          <w:bCs/>
          <w:sz w:val="28"/>
          <w:szCs w:val="28"/>
          <w:u w:val="single"/>
          <w:lang w:val="pt-BR"/>
        </w:rPr>
        <w:t xml:space="preserve"> of Group Management </w:t>
      </w:r>
      <w:r w:rsidR="0072392F">
        <w:rPr>
          <w:b/>
          <w:bCs/>
          <w:sz w:val="28"/>
          <w:szCs w:val="28"/>
          <w:u w:val="single"/>
          <w:lang w:val="pt-BR"/>
        </w:rPr>
        <w:t>:</w:t>
      </w:r>
      <w:r w:rsidRPr="0072392F" w:rsidR="0072392F">
        <w:rPr>
          <w:b/>
          <w:bCs/>
          <w:sz w:val="28"/>
          <w:szCs w:val="28"/>
          <w:u w:val="single"/>
          <w:lang w:val="pt-BR"/>
        </w:rPr>
        <w:t xml:space="preserve"> </w:t>
      </w:r>
    </w:p>
    <w:p w:rsidR="0072392F" w:rsidP="00E933A8" w:rsidRDefault="00E933A8" w14:paraId="6E08B7C3" w14:textId="4865D076">
      <w:pPr>
        <w:pStyle w:val="ListParagraph"/>
        <w:numPr>
          <w:ilvl w:val="0"/>
          <w:numId w:val="12"/>
        </w:numPr>
        <w:rPr>
          <w:sz w:val="20"/>
          <w:szCs w:val="20"/>
          <w:lang w:val="pt-BR"/>
        </w:rPr>
      </w:pPr>
      <w:r>
        <w:rPr>
          <w:sz w:val="20"/>
          <w:szCs w:val="20"/>
          <w:lang w:val="pt-BR"/>
        </w:rPr>
        <w:t>Click on the Group icon in configuration.</w:t>
      </w:r>
    </w:p>
    <w:p w:rsidR="0072392F" w:rsidP="00686114" w:rsidRDefault="00E933A8" w14:paraId="6B0A3A05" w14:textId="61EFF7FA">
      <w:pPr>
        <w:pStyle w:val="ListParagraph"/>
        <w:rPr>
          <w:sz w:val="20"/>
          <w:szCs w:val="20"/>
          <w:lang w:val="pt-BR"/>
        </w:rPr>
      </w:pPr>
      <w:r>
        <w:rPr>
          <w:noProof/>
        </w:rPr>
        <mc:AlternateContent>
          <mc:Choice Requires="wps">
            <w:drawing>
              <wp:anchor distT="0" distB="0" distL="114300" distR="114300" simplePos="0" relativeHeight="251684864" behindDoc="0" locked="0" layoutInCell="1" allowOverlap="1" wp14:anchorId="7182E92B" wp14:editId="37EB43C6">
                <wp:simplePos x="0" y="0"/>
                <wp:positionH relativeFrom="column">
                  <wp:posOffset>806062</wp:posOffset>
                </wp:positionH>
                <wp:positionV relativeFrom="paragraph">
                  <wp:posOffset>1494333</wp:posOffset>
                </wp:positionV>
                <wp:extent cx="215495" cy="110660"/>
                <wp:effectExtent l="38100" t="38100" r="32385" b="22860"/>
                <wp:wrapNone/>
                <wp:docPr id="110" name="Straight Arrow Connector 110"/>
                <wp:cNvGraphicFramePr/>
                <a:graphic xmlns:a="http://schemas.openxmlformats.org/drawingml/2006/main">
                  <a:graphicData uri="http://schemas.microsoft.com/office/word/2010/wordprocessingShape">
                    <wps:wsp>
                      <wps:cNvCnPr/>
                      <wps:spPr>
                        <a:xfrm flipH="1" flipV="1">
                          <a:off x="0" y="0"/>
                          <a:ext cx="215495" cy="1106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10" style="position:absolute;margin-left:63.45pt;margin-top:117.65pt;width:16.95pt;height:8.7pt;flip:x y;z-index:251684864;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" w14:anchorId="647386F6">
                <v:stroke endarrow="block"/>
              </v:shape>
            </w:pict>
          </mc:Fallback>
        </mc:AlternateContent>
      </w:r>
      <w:r>
        <w:rPr>
          <w:noProof/>
        </w:rPr>
        <w:drawing>
          <wp:inline distT="0" distB="0" distL="0" distR="0" wp14:anchorId="2208463F" wp14:editId="4A34D9BB">
            <wp:extent cx="4636067" cy="2667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48410" cy="2674100"/>
                    </a:xfrm>
                    <a:prstGeom prst="rect">
                      <a:avLst/>
                    </a:prstGeom>
                  </pic:spPr>
                </pic:pic>
              </a:graphicData>
            </a:graphic>
          </wp:inline>
        </w:drawing>
      </w:r>
    </w:p>
    <w:p w:rsidR="00686114" w:rsidP="00686114" w:rsidRDefault="00686114" w14:paraId="4E0909DC" w14:textId="13126E8D">
      <w:pPr>
        <w:pStyle w:val="ListParagraph"/>
        <w:numPr>
          <w:ilvl w:val="0"/>
          <w:numId w:val="12"/>
        </w:numPr>
        <w:rPr>
          <w:sz w:val="20"/>
          <w:szCs w:val="20"/>
          <w:lang w:val="pt-BR"/>
        </w:rPr>
      </w:pPr>
      <w:r>
        <w:rPr>
          <w:sz w:val="20"/>
          <w:szCs w:val="20"/>
          <w:lang w:val="pt-BR"/>
        </w:rPr>
        <w:lastRenderedPageBreak/>
        <w:t>Click on create new.</w:t>
      </w:r>
    </w:p>
    <w:p w:rsidR="00686114" w:rsidP="00686114" w:rsidRDefault="00686114" w14:paraId="4527E573" w14:textId="742CBD27">
      <w:pPr>
        <w:pStyle w:val="ListParagraph"/>
        <w:rPr>
          <w:sz w:val="20"/>
          <w:szCs w:val="20"/>
          <w:lang w:val="pt-BR"/>
        </w:rPr>
      </w:pPr>
      <w:r>
        <w:rPr>
          <w:noProof/>
        </w:rPr>
        <w:drawing>
          <wp:inline distT="0" distB="0" distL="0" distR="0" wp14:anchorId="79407672" wp14:editId="4ED616F3">
            <wp:extent cx="4616957" cy="153176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671492" cy="1549859"/>
                    </a:xfrm>
                    <a:prstGeom prst="rect">
                      <a:avLst/>
                    </a:prstGeom>
                  </pic:spPr>
                </pic:pic>
              </a:graphicData>
            </a:graphic>
          </wp:inline>
        </w:drawing>
      </w:r>
    </w:p>
    <w:p w:rsidR="00686114" w:rsidP="00686114" w:rsidRDefault="00686114" w14:paraId="73616678" w14:textId="74176A8C">
      <w:pPr>
        <w:pStyle w:val="ListParagraph"/>
        <w:rPr>
          <w:sz w:val="20"/>
          <w:szCs w:val="20"/>
          <w:lang w:val="pt-BR"/>
        </w:rPr>
      </w:pPr>
    </w:p>
    <w:p w:rsidR="00686114" w:rsidP="00686114" w:rsidRDefault="00686114" w14:paraId="415F64A3" w14:textId="58E133EE">
      <w:pPr>
        <w:pStyle w:val="ListParagraph"/>
        <w:numPr>
          <w:ilvl w:val="0"/>
          <w:numId w:val="12"/>
        </w:numPr>
        <w:rPr>
          <w:sz w:val="20"/>
          <w:szCs w:val="20"/>
          <w:lang w:val="pt-BR"/>
        </w:rPr>
      </w:pPr>
      <w:r>
        <w:rPr>
          <w:sz w:val="20"/>
          <w:szCs w:val="20"/>
          <w:lang w:val="pt-BR"/>
        </w:rPr>
        <w:t>Then filled the general details.</w:t>
      </w:r>
    </w:p>
    <w:p w:rsidR="00686114" w:rsidP="00686114" w:rsidRDefault="00686114" w14:paraId="52920F32" w14:textId="18EFCEE7">
      <w:pPr>
        <w:pStyle w:val="ListParagraph"/>
        <w:rPr>
          <w:sz w:val="20"/>
          <w:szCs w:val="20"/>
          <w:lang w:val="pt-BR"/>
        </w:rPr>
      </w:pPr>
      <w:r>
        <w:rPr>
          <w:noProof/>
        </w:rPr>
        <w:drawing>
          <wp:inline distT="0" distB="0" distL="0" distR="0" wp14:anchorId="22FDD76C" wp14:editId="6F33D694">
            <wp:extent cx="4616892" cy="1409458"/>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72479" cy="1426428"/>
                    </a:xfrm>
                    <a:prstGeom prst="rect">
                      <a:avLst/>
                    </a:prstGeom>
                  </pic:spPr>
                </pic:pic>
              </a:graphicData>
            </a:graphic>
          </wp:inline>
        </w:drawing>
      </w:r>
    </w:p>
    <w:p w:rsidR="00686114" w:rsidP="00686114" w:rsidRDefault="00686114" w14:paraId="42E1260C" w14:textId="70CFF683">
      <w:pPr>
        <w:pStyle w:val="ListParagraph"/>
        <w:rPr>
          <w:sz w:val="20"/>
          <w:szCs w:val="20"/>
          <w:lang w:val="pt-BR"/>
        </w:rPr>
      </w:pPr>
    </w:p>
    <w:p w:rsidR="00686114" w:rsidP="00686114" w:rsidRDefault="00A029BB" w14:paraId="7530E531" w14:textId="27857FBC">
      <w:pPr>
        <w:pStyle w:val="ListParagraph"/>
        <w:numPr>
          <w:ilvl w:val="0"/>
          <w:numId w:val="12"/>
        </w:numPr>
        <w:rPr>
          <w:sz w:val="20"/>
          <w:szCs w:val="20"/>
          <w:lang w:val="pt-BR"/>
        </w:rPr>
      </w:pPr>
      <w:r>
        <w:rPr>
          <w:sz w:val="20"/>
          <w:szCs w:val="20"/>
          <w:lang w:val="pt-BR"/>
        </w:rPr>
        <w:t>Then go to the user and search your user name which one you have to created in user management.</w:t>
      </w:r>
    </w:p>
    <w:p w:rsidR="00A029BB" w:rsidP="00A029BB" w:rsidRDefault="00A029BB" w14:paraId="478220BE" w14:textId="24E74CA8">
      <w:pPr>
        <w:pStyle w:val="ListParagraph"/>
        <w:rPr>
          <w:sz w:val="20"/>
          <w:szCs w:val="20"/>
          <w:lang w:val="pt-BR"/>
        </w:rPr>
      </w:pPr>
      <w:r>
        <w:rPr>
          <w:noProof/>
        </w:rPr>
        <w:drawing>
          <wp:inline distT="0" distB="0" distL="0" distR="0" wp14:anchorId="065049F2" wp14:editId="78F92B1C">
            <wp:extent cx="4615429" cy="1368688"/>
            <wp:effectExtent l="0" t="0" r="0" b="31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83637" cy="1388915"/>
                    </a:xfrm>
                    <a:prstGeom prst="rect">
                      <a:avLst/>
                    </a:prstGeom>
                  </pic:spPr>
                </pic:pic>
              </a:graphicData>
            </a:graphic>
          </wp:inline>
        </w:drawing>
      </w:r>
    </w:p>
    <w:p w:rsidR="00A029BB" w:rsidP="00A029BB" w:rsidRDefault="00A029BB" w14:paraId="58749FF2" w14:textId="75F43070">
      <w:pPr>
        <w:pStyle w:val="ListParagraph"/>
        <w:rPr>
          <w:sz w:val="20"/>
          <w:szCs w:val="20"/>
          <w:lang w:val="pt-BR"/>
        </w:rPr>
      </w:pPr>
    </w:p>
    <w:p w:rsidR="00A029BB" w:rsidP="00A029BB" w:rsidRDefault="00A029BB" w14:paraId="33F32FF9" w14:textId="35CD34DC">
      <w:pPr>
        <w:pStyle w:val="ListParagraph"/>
        <w:numPr>
          <w:ilvl w:val="0"/>
          <w:numId w:val="12"/>
        </w:numPr>
        <w:rPr>
          <w:sz w:val="20"/>
          <w:szCs w:val="20"/>
          <w:lang w:val="pt-BR"/>
        </w:rPr>
      </w:pPr>
      <w:r>
        <w:rPr>
          <w:sz w:val="20"/>
          <w:szCs w:val="20"/>
          <w:lang w:val="pt-BR"/>
        </w:rPr>
        <w:t>Then go to the system role and here we are select the role.</w:t>
      </w:r>
    </w:p>
    <w:p w:rsidR="00A029BB" w:rsidP="00A029BB" w:rsidRDefault="00A029BB" w14:paraId="1C71AB59" w14:textId="71448420">
      <w:pPr>
        <w:pStyle w:val="ListParagraph"/>
        <w:rPr>
          <w:sz w:val="20"/>
          <w:szCs w:val="20"/>
          <w:lang w:val="pt-BR"/>
        </w:rPr>
      </w:pPr>
      <w:r>
        <w:rPr>
          <w:noProof/>
        </w:rPr>
        <w:drawing>
          <wp:inline distT="0" distB="0" distL="0" distR="0" wp14:anchorId="054E3D5F" wp14:editId="18E79DCC">
            <wp:extent cx="4639295" cy="1327918"/>
            <wp:effectExtent l="0" t="0" r="9525"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38257" cy="1356244"/>
                    </a:xfrm>
                    <a:prstGeom prst="rect">
                      <a:avLst/>
                    </a:prstGeom>
                  </pic:spPr>
                </pic:pic>
              </a:graphicData>
            </a:graphic>
          </wp:inline>
        </w:drawing>
      </w:r>
    </w:p>
    <w:p w:rsidR="00A029BB" w:rsidP="00A029BB" w:rsidRDefault="00A029BB" w14:paraId="6C8DAA8C" w14:textId="23E00414">
      <w:pPr>
        <w:pStyle w:val="ListParagraph"/>
        <w:rPr>
          <w:sz w:val="20"/>
          <w:szCs w:val="20"/>
          <w:lang w:val="pt-BR"/>
        </w:rPr>
      </w:pPr>
    </w:p>
    <w:p w:rsidR="00A029BB" w:rsidP="00A029BB" w:rsidRDefault="00A029BB" w14:paraId="64092A69" w14:textId="5FA08F3B">
      <w:pPr>
        <w:pStyle w:val="ListParagraph"/>
        <w:numPr>
          <w:ilvl w:val="0"/>
          <w:numId w:val="12"/>
        </w:numPr>
        <w:rPr>
          <w:sz w:val="20"/>
          <w:szCs w:val="20"/>
          <w:lang w:val="pt-BR"/>
        </w:rPr>
      </w:pPr>
      <w:r>
        <w:rPr>
          <w:sz w:val="20"/>
          <w:szCs w:val="20"/>
          <w:lang w:val="pt-BR"/>
        </w:rPr>
        <w:t>Then you click on permission, in this we set the multiple types of permissions, which is use in User management.</w:t>
      </w:r>
    </w:p>
    <w:p w:rsidR="00A029BB" w:rsidP="00A029BB" w:rsidRDefault="00A029BB" w14:paraId="2DA3A1BA" w14:textId="3D6E058B">
      <w:pPr>
        <w:pStyle w:val="ListParagraph"/>
        <w:rPr>
          <w:sz w:val="20"/>
          <w:szCs w:val="20"/>
          <w:lang w:val="pt-BR"/>
        </w:rPr>
      </w:pPr>
      <w:r>
        <w:rPr>
          <w:noProof/>
        </w:rPr>
        <w:drawing>
          <wp:inline distT="0" distB="0" distL="0" distR="0" wp14:anchorId="1383B802" wp14:editId="7A77D2ED">
            <wp:extent cx="4692613" cy="1368688"/>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16064" cy="1404695"/>
                    </a:xfrm>
                    <a:prstGeom prst="rect">
                      <a:avLst/>
                    </a:prstGeom>
                  </pic:spPr>
                </pic:pic>
              </a:graphicData>
            </a:graphic>
          </wp:inline>
        </w:drawing>
      </w:r>
    </w:p>
    <w:p w:rsidR="008826CA" w:rsidP="008826CA" w:rsidRDefault="008826CA" w14:paraId="40D77AC4" w14:textId="27FD28E4">
      <w:pPr>
        <w:pStyle w:val="ListParagraph"/>
        <w:numPr>
          <w:ilvl w:val="0"/>
          <w:numId w:val="12"/>
        </w:numPr>
        <w:rPr>
          <w:sz w:val="20"/>
          <w:szCs w:val="20"/>
          <w:lang w:val="pt-BR"/>
        </w:rPr>
      </w:pPr>
      <w:r>
        <w:rPr>
          <w:sz w:val="20"/>
          <w:szCs w:val="20"/>
          <w:lang w:val="pt-BR"/>
        </w:rPr>
        <w:lastRenderedPageBreak/>
        <w:t>Then save it.</w:t>
      </w:r>
    </w:p>
    <w:p w:rsidR="008826CA" w:rsidP="008826CA" w:rsidRDefault="008826CA" w14:paraId="3616682E" w14:textId="5EE19F9C">
      <w:pPr>
        <w:pStyle w:val="ListParagraph"/>
        <w:rPr>
          <w:sz w:val="20"/>
          <w:szCs w:val="20"/>
          <w:lang w:val="pt-BR"/>
        </w:rPr>
      </w:pPr>
      <w:r>
        <w:rPr>
          <w:noProof/>
        </w:rPr>
        <w:drawing>
          <wp:inline distT="0" distB="0" distL="0" distR="0" wp14:anchorId="1E57BC24" wp14:editId="11039EE7">
            <wp:extent cx="5090355" cy="22593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83546" cy="2300692"/>
                    </a:xfrm>
                    <a:prstGeom prst="rect">
                      <a:avLst/>
                    </a:prstGeom>
                  </pic:spPr>
                </pic:pic>
              </a:graphicData>
            </a:graphic>
          </wp:inline>
        </w:drawing>
      </w:r>
    </w:p>
    <w:p w:rsidR="008826CA" w:rsidP="008826CA" w:rsidRDefault="008826CA" w14:paraId="10B5127E" w14:textId="0FE28AF8">
      <w:pPr>
        <w:pStyle w:val="ListParagraph"/>
        <w:rPr>
          <w:sz w:val="20"/>
          <w:szCs w:val="20"/>
          <w:lang w:val="pt-BR"/>
        </w:rPr>
      </w:pPr>
    </w:p>
    <w:p w:rsidR="008826CA" w:rsidP="008826CA" w:rsidRDefault="008826CA" w14:paraId="00FA0917" w14:textId="53BDE664">
      <w:pPr>
        <w:pStyle w:val="ListParagraph"/>
        <w:numPr>
          <w:ilvl w:val="0"/>
          <w:numId w:val="12"/>
        </w:numPr>
        <w:rPr>
          <w:sz w:val="20"/>
          <w:szCs w:val="20"/>
          <w:lang w:val="pt-BR"/>
        </w:rPr>
      </w:pPr>
      <w:r>
        <w:rPr>
          <w:sz w:val="20"/>
          <w:szCs w:val="20"/>
          <w:lang w:val="pt-BR"/>
        </w:rPr>
        <w:t xml:space="preserve">Now </w:t>
      </w:r>
      <w:r w:rsidR="003164F8">
        <w:rPr>
          <w:sz w:val="20"/>
          <w:szCs w:val="20"/>
          <w:lang w:val="pt-BR"/>
        </w:rPr>
        <w:t>after creation of group it will be see in the User management at group selection.</w:t>
      </w:r>
    </w:p>
    <w:p w:rsidR="001E13FC" w:rsidP="003164F8" w:rsidRDefault="003164F8" w14:paraId="373C59FA" w14:textId="34993500">
      <w:pPr>
        <w:pStyle w:val="ListParagraph"/>
        <w:rPr>
          <w:sz w:val="20"/>
          <w:szCs w:val="20"/>
          <w:lang w:val="pt-BR"/>
        </w:rPr>
      </w:pPr>
      <w:r>
        <w:rPr>
          <w:noProof/>
        </w:rPr>
        <w:drawing>
          <wp:inline distT="0" distB="0" distL="0" distR="0" wp14:anchorId="03242B8C" wp14:editId="45B265D2">
            <wp:extent cx="5090160" cy="2165985"/>
            <wp:effectExtent l="0" t="0" r="0"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198100" cy="2211916"/>
                    </a:xfrm>
                    <a:prstGeom prst="rect">
                      <a:avLst/>
                    </a:prstGeom>
                  </pic:spPr>
                </pic:pic>
              </a:graphicData>
            </a:graphic>
          </wp:inline>
        </w:drawing>
      </w:r>
    </w:p>
    <w:p w:rsidR="001E13FC" w:rsidP="003164F8" w:rsidRDefault="001E13FC" w14:paraId="74931AB0" w14:textId="5D580A7C">
      <w:pPr>
        <w:pStyle w:val="ListParagraph"/>
        <w:rPr>
          <w:sz w:val="20"/>
          <w:szCs w:val="20"/>
          <w:lang w:val="pt-BR"/>
        </w:rPr>
      </w:pPr>
    </w:p>
    <w:p w:rsidRPr="00686114" w:rsidR="001E13FC" w:rsidP="001E13FC" w:rsidRDefault="001E13FC" w14:paraId="6388D6EE" w14:textId="77777777">
      <w:pPr>
        <w:pStyle w:val="ListParagraph"/>
        <w:rPr>
          <w:sz w:val="20"/>
          <w:szCs w:val="20"/>
          <w:lang w:val="pt-BR"/>
        </w:rPr>
      </w:pPr>
      <w:r>
        <w:rPr>
          <w:sz w:val="20"/>
          <w:szCs w:val="20"/>
          <w:lang w:val="pt-BR"/>
        </w:rPr>
        <w:t>This is all about the User &amp; Group Management.</w:t>
      </w:r>
    </w:p>
    <w:p w:rsidR="001E13FC" w:rsidP="003164F8" w:rsidRDefault="001E13FC" w14:paraId="15972C3D" w14:textId="77777777">
      <w:pPr>
        <w:pStyle w:val="ListParagraph"/>
        <w:rPr>
          <w:sz w:val="20"/>
          <w:szCs w:val="20"/>
          <w:lang w:val="pt-BR"/>
        </w:rPr>
      </w:pPr>
    </w:p>
    <w:p w:rsidR="001E13FC" w:rsidRDefault="001E13FC" w14:paraId="27FA8DBB" w14:textId="77777777">
      <w:pPr>
        <w:jc w:val="left"/>
        <w:rPr>
          <w:sz w:val="20"/>
          <w:szCs w:val="20"/>
          <w:lang w:val="pt-BR"/>
        </w:rPr>
      </w:pPr>
      <w:r>
        <w:rPr>
          <w:sz w:val="20"/>
          <w:szCs w:val="20"/>
          <w:lang w:val="pt-BR"/>
        </w:rPr>
        <w:br w:type="page"/>
      </w:r>
    </w:p>
    <w:p w:rsidR="001E13FC" w:rsidP="001E13FC" w:rsidRDefault="001E13FC" w14:paraId="76D3FE28" w14:textId="3E18A2D0">
      <w:pPr>
        <w:pStyle w:val="Heading1"/>
        <w:numPr>
          <w:ilvl w:val="0"/>
          <w:numId w:val="8"/>
        </w:numPr>
      </w:pPr>
      <w:r>
        <w:lastRenderedPageBreak/>
        <w:t>FUNCTIONALITIES OF Tab creation</w:t>
      </w:r>
      <w:r w:rsidR="000A4305">
        <w:t xml:space="preserve"> in credit summary</w:t>
      </w:r>
      <w:r w:rsidRPr="00D85B92">
        <w:t>.</w:t>
      </w:r>
    </w:p>
    <w:p w:rsidR="00E758CB" w:rsidP="00E758CB" w:rsidRDefault="00E758CB" w14:paraId="41B540AA" w14:textId="3AC25245">
      <w:pPr>
        <w:pStyle w:val="ListParagraph"/>
        <w:numPr>
          <w:ilvl w:val="0"/>
          <w:numId w:val="13"/>
        </w:numPr>
        <w:rPr>
          <w:lang w:val="pt-BR"/>
        </w:rPr>
      </w:pPr>
      <w:r>
        <w:rPr>
          <w:lang w:val="pt-BR"/>
        </w:rPr>
        <w:t>Go to the menu and click on the credit submisson</w:t>
      </w:r>
      <w:r w:rsidR="00ED2BC7">
        <w:rPr>
          <w:lang w:val="pt-BR"/>
        </w:rPr>
        <w:t>.</w:t>
      </w:r>
    </w:p>
    <w:p w:rsidR="00ED2BC7" w:rsidP="00ED2BC7" w:rsidRDefault="00ED2BC7" w14:paraId="4BDAE8C6" w14:textId="6CAAF8D5">
      <w:pPr>
        <w:pStyle w:val="ListParagraph"/>
        <w:rPr>
          <w:lang w:val="pt-BR"/>
        </w:rPr>
      </w:pPr>
      <w:r>
        <w:rPr>
          <w:noProof/>
        </w:rPr>
        <w:drawing>
          <wp:inline distT="0" distB="0" distL="0" distR="0" wp14:anchorId="7F22747A" wp14:editId="367CCC00">
            <wp:extent cx="4344670" cy="1595832"/>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66909" cy="1604000"/>
                    </a:xfrm>
                    <a:prstGeom prst="rect">
                      <a:avLst/>
                    </a:prstGeom>
                  </pic:spPr>
                </pic:pic>
              </a:graphicData>
            </a:graphic>
          </wp:inline>
        </w:drawing>
      </w:r>
    </w:p>
    <w:p w:rsidR="00ED2BC7" w:rsidP="00ED2BC7" w:rsidRDefault="00ED2BC7" w14:paraId="7619059A" w14:textId="7826EF99">
      <w:pPr>
        <w:pStyle w:val="ListParagraph"/>
        <w:rPr>
          <w:lang w:val="pt-BR"/>
        </w:rPr>
      </w:pPr>
    </w:p>
    <w:p w:rsidR="00ED2BC7" w:rsidP="00ED2BC7" w:rsidRDefault="00ED2BC7" w14:paraId="08C2BF5D" w14:textId="10A6821C">
      <w:pPr>
        <w:pStyle w:val="ListParagraph"/>
        <w:numPr>
          <w:ilvl w:val="0"/>
          <w:numId w:val="13"/>
        </w:numPr>
        <w:rPr>
          <w:lang w:val="pt-BR"/>
        </w:rPr>
      </w:pPr>
      <w:r>
        <w:rPr>
          <w:lang w:val="pt-BR"/>
        </w:rPr>
        <w:t>After open the credit register , click on more view then click on create search.</w:t>
      </w:r>
    </w:p>
    <w:p w:rsidR="00ED2BC7" w:rsidP="00ED2BC7" w:rsidRDefault="00ED2BC7" w14:paraId="5EDA1801" w14:textId="48553EC3">
      <w:pPr>
        <w:pStyle w:val="ListParagraph"/>
        <w:rPr>
          <w:lang w:val="pt-BR"/>
        </w:rPr>
      </w:pPr>
      <w:r>
        <w:rPr>
          <w:noProof/>
        </w:rPr>
        <w:drawing>
          <wp:inline distT="0" distB="0" distL="0" distR="0" wp14:anchorId="3AB4E027" wp14:editId="505AD975">
            <wp:extent cx="4344547" cy="1555063"/>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94508" cy="1572946"/>
                    </a:xfrm>
                    <a:prstGeom prst="rect">
                      <a:avLst/>
                    </a:prstGeom>
                  </pic:spPr>
                </pic:pic>
              </a:graphicData>
            </a:graphic>
          </wp:inline>
        </w:drawing>
      </w:r>
    </w:p>
    <w:p w:rsidR="00ED2BC7" w:rsidP="00ED2BC7" w:rsidRDefault="00ED2BC7" w14:paraId="09558FD7" w14:textId="5E40B136">
      <w:pPr>
        <w:pStyle w:val="ListParagraph"/>
        <w:rPr>
          <w:lang w:val="pt-BR"/>
        </w:rPr>
      </w:pPr>
    </w:p>
    <w:p w:rsidR="00ED2BC7" w:rsidP="00ED2BC7" w:rsidRDefault="00ED2BC7" w14:paraId="72DB3F21" w14:textId="45202296">
      <w:pPr>
        <w:pStyle w:val="ListParagraph"/>
        <w:numPr>
          <w:ilvl w:val="0"/>
          <w:numId w:val="13"/>
        </w:numPr>
        <w:rPr>
          <w:lang w:val="pt-BR"/>
        </w:rPr>
      </w:pPr>
      <w:r>
        <w:rPr>
          <w:lang w:val="pt-BR"/>
        </w:rPr>
        <w:t>Filled the necessary fields.</w:t>
      </w:r>
    </w:p>
    <w:p w:rsidR="00ED2BC7" w:rsidP="00ED2BC7" w:rsidRDefault="00ED2BC7" w14:paraId="7CDBB06D" w14:textId="45A05275">
      <w:pPr>
        <w:pStyle w:val="ListParagraph"/>
        <w:rPr>
          <w:lang w:val="pt-BR"/>
        </w:rPr>
      </w:pPr>
      <w:r>
        <w:rPr>
          <w:noProof/>
        </w:rPr>
        <w:drawing>
          <wp:inline distT="0" distB="0" distL="0" distR="0" wp14:anchorId="280F1CBF" wp14:editId="2D7A3DC4">
            <wp:extent cx="4368153" cy="193357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89582" cy="1943061"/>
                    </a:xfrm>
                    <a:prstGeom prst="rect">
                      <a:avLst/>
                    </a:prstGeom>
                  </pic:spPr>
                </pic:pic>
              </a:graphicData>
            </a:graphic>
          </wp:inline>
        </w:drawing>
      </w:r>
    </w:p>
    <w:p w:rsidR="00ED2BC7" w:rsidP="00ED2BC7" w:rsidRDefault="00ED2BC7" w14:paraId="32882C92" w14:textId="363A70A6">
      <w:pPr>
        <w:pStyle w:val="ListParagraph"/>
        <w:rPr>
          <w:lang w:val="pt-BR"/>
        </w:rPr>
      </w:pPr>
    </w:p>
    <w:p w:rsidR="00ED2BC7" w:rsidP="00ED2BC7" w:rsidRDefault="00ED2BC7" w14:paraId="7B006B57" w14:textId="62238FD6">
      <w:pPr>
        <w:pStyle w:val="ListParagraph"/>
        <w:numPr>
          <w:ilvl w:val="0"/>
          <w:numId w:val="13"/>
        </w:numPr>
        <w:rPr>
          <w:lang w:val="pt-BR"/>
        </w:rPr>
      </w:pPr>
      <w:r>
        <w:rPr>
          <w:lang w:val="pt-BR"/>
        </w:rPr>
        <w:t>Select the multiple coloumns which one you want to show in the tab then save it.</w:t>
      </w:r>
    </w:p>
    <w:p w:rsidR="00ED2BC7" w:rsidP="00ED2BC7" w:rsidRDefault="00ED2BC7" w14:paraId="40FDD571" w14:textId="06143C73">
      <w:pPr>
        <w:pStyle w:val="ListParagraph"/>
        <w:rPr>
          <w:lang w:val="pt-BR"/>
        </w:rPr>
      </w:pPr>
      <w:r>
        <w:rPr>
          <w:noProof/>
        </w:rPr>
        <w:drawing>
          <wp:inline distT="0" distB="0" distL="0" distR="0" wp14:anchorId="7C8751D3" wp14:editId="679CD13F">
            <wp:extent cx="4344035" cy="1729594"/>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00180" cy="1751948"/>
                    </a:xfrm>
                    <a:prstGeom prst="rect">
                      <a:avLst/>
                    </a:prstGeom>
                  </pic:spPr>
                </pic:pic>
              </a:graphicData>
            </a:graphic>
          </wp:inline>
        </w:drawing>
      </w:r>
    </w:p>
    <w:p w:rsidR="00ED2BC7" w:rsidP="00ED2BC7" w:rsidRDefault="00F72A38" w14:paraId="515FC418" w14:textId="1062CC4D">
      <w:pPr>
        <w:pStyle w:val="ListParagraph"/>
        <w:numPr>
          <w:ilvl w:val="0"/>
          <w:numId w:val="13"/>
        </w:numPr>
        <w:rPr>
          <w:lang w:val="pt-BR"/>
        </w:rPr>
      </w:pPr>
      <w:r>
        <w:rPr>
          <w:lang w:val="pt-BR"/>
        </w:rPr>
        <w:lastRenderedPageBreak/>
        <w:t>Now your tab is created after your given conditions in the filled and then  data comes filtered into the tab in selected columns.</w:t>
      </w:r>
    </w:p>
    <w:p w:rsidRPr="00E758CB" w:rsidR="00F72A38" w:rsidP="00F72A38" w:rsidRDefault="00F72A38" w14:paraId="39446882" w14:textId="46EBA92B">
      <w:pPr>
        <w:pStyle w:val="ListParagraph"/>
        <w:rPr>
          <w:lang w:val="pt-BR"/>
        </w:rPr>
      </w:pPr>
      <w:r>
        <w:rPr>
          <w:noProof/>
        </w:rPr>
        <w:drawing>
          <wp:inline distT="0" distB="0" distL="0" distR="0" wp14:anchorId="59C5A6A5" wp14:editId="34DFD22F">
            <wp:extent cx="4909804" cy="2003425"/>
            <wp:effectExtent l="0" t="0" r="571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28074" cy="2010880"/>
                    </a:xfrm>
                    <a:prstGeom prst="rect">
                      <a:avLst/>
                    </a:prstGeom>
                  </pic:spPr>
                </pic:pic>
              </a:graphicData>
            </a:graphic>
          </wp:inline>
        </w:drawing>
      </w:r>
    </w:p>
    <w:p w:rsidR="001E13FC" w:rsidP="003164F8" w:rsidRDefault="001E13FC" w14:paraId="039B624B" w14:textId="6B8B131C">
      <w:pPr>
        <w:pStyle w:val="ListParagraph"/>
        <w:rPr>
          <w:sz w:val="20"/>
          <w:szCs w:val="20"/>
          <w:lang w:val="pt-BR"/>
        </w:rPr>
      </w:pPr>
    </w:p>
    <w:p w:rsidR="001E13FC" w:rsidRDefault="001E13FC" w14:paraId="51691A1F" w14:textId="77777777">
      <w:pPr>
        <w:jc w:val="left"/>
        <w:rPr>
          <w:sz w:val="20"/>
          <w:szCs w:val="20"/>
          <w:lang w:val="pt-BR"/>
        </w:rPr>
      </w:pPr>
      <w:r>
        <w:rPr>
          <w:sz w:val="20"/>
          <w:szCs w:val="20"/>
          <w:lang w:val="pt-BR"/>
        </w:rPr>
        <w:br w:type="page"/>
      </w:r>
    </w:p>
    <w:p w:rsidR="003164F8" w:rsidP="003164F8" w:rsidRDefault="003164F8" w14:paraId="61433D14" w14:textId="77777777">
      <w:pPr>
        <w:pStyle w:val="ListParagraph"/>
        <w:rPr>
          <w:sz w:val="20"/>
          <w:szCs w:val="20"/>
          <w:lang w:val="pt-BR"/>
        </w:rPr>
      </w:pPr>
    </w:p>
    <w:sectPr w:rsidR="003164F8" w:rsidSect="00C55F9E">
      <w:footerReference w:type="default" r:id="rId104"/>
      <w:pgSz w:w="11906" w:h="16838" w:orient="portrait"/>
      <w:pgMar w:top="992" w:right="851" w:bottom="992"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F5C4C" w:rsidP="004E3A74" w:rsidRDefault="000F5C4C" w14:paraId="4834A23B" w14:textId="77777777">
      <w:pPr>
        <w:spacing w:after="0" w:line="240" w:lineRule="auto"/>
      </w:pPr>
      <w:r>
        <w:separator/>
      </w:r>
    </w:p>
  </w:endnote>
  <w:endnote w:type="continuationSeparator" w:id="0">
    <w:p w:rsidR="000F5C4C" w:rsidP="004E3A74" w:rsidRDefault="000F5C4C" w14:paraId="1376E1C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Style w:val="TableGrid"/>
      <w:tblW w:w="10490" w:type="dxa"/>
      <w:tblInd w:w="-459" w:type="dxa"/>
      <w:tblBorders>
        <w:top w:val="single" w:color="A6A6A6" w:themeColor="background1" w:themeShade="A6" w:sz="2"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61"/>
      <w:gridCol w:w="1833"/>
      <w:gridCol w:w="2409"/>
      <w:gridCol w:w="2268"/>
      <w:gridCol w:w="1843"/>
      <w:gridCol w:w="1074"/>
      <w:gridCol w:w="202"/>
    </w:tblGrid>
    <w:tr w:rsidRPr="00A93C20" w:rsidR="00F72A38" w:rsidTr="00975FDC" w14:paraId="6796313B" w14:textId="77777777">
      <w:tc>
        <w:tcPr>
          <w:tcW w:w="2694" w:type="dxa"/>
          <w:gridSpan w:val="2"/>
          <w:tcBorders>
            <w:top w:val="nil"/>
            <w:left w:val="nil"/>
            <w:bottom w:val="nil"/>
            <w:right w:val="nil"/>
          </w:tcBorders>
          <w:vAlign w:val="center"/>
        </w:tcPr>
        <w:p w:rsidRPr="00D5245E" w:rsidR="00F72A38" w:rsidP="001A23DA" w:rsidRDefault="00F72A38" w14:paraId="5DB55C56" w14:textId="77777777">
          <w:pPr>
            <w:tabs>
              <w:tab w:val="left" w:pos="1552"/>
            </w:tabs>
            <w:jc w:val="center"/>
            <w:rPr>
              <w:lang w:val="pt-BR" w:eastAsia="en-GB"/>
            </w:rPr>
          </w:pPr>
          <w:r>
            <w:rPr>
              <w:noProof/>
              <w:lang w:val="en-US"/>
            </w:rPr>
            <w:drawing>
              <wp:inline distT="0" distB="0" distL="0" distR="0" wp14:anchorId="19DCC66C" wp14:editId="45B4D282">
                <wp:extent cx="1552575" cy="279934"/>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_fondo_trasp.png"/>
                        <pic:cNvPicPr/>
                      </pic:nvPicPr>
                      <pic:blipFill>
                        <a:blip r:embed="rId1">
                          <a:extLst>
                            <a:ext uri="{28A0092B-C50C-407E-A947-70E740481C1C}">
                              <a14:useLocalDpi xmlns:a14="http://schemas.microsoft.com/office/drawing/2010/main" val="0"/>
                            </a:ext>
                          </a:extLst>
                        </a:blip>
                        <a:stretch>
                          <a:fillRect/>
                        </a:stretch>
                      </pic:blipFill>
                      <pic:spPr>
                        <a:xfrm>
                          <a:off x="0" y="0"/>
                          <a:ext cx="1575405" cy="284050"/>
                        </a:xfrm>
                        <a:prstGeom prst="rect">
                          <a:avLst/>
                        </a:prstGeom>
                      </pic:spPr>
                    </pic:pic>
                  </a:graphicData>
                </a:graphic>
              </wp:inline>
            </w:drawing>
          </w:r>
        </w:p>
      </w:tc>
      <w:tc>
        <w:tcPr>
          <w:tcW w:w="2409" w:type="dxa"/>
          <w:tcBorders>
            <w:top w:val="nil"/>
            <w:left w:val="nil"/>
            <w:bottom w:val="nil"/>
            <w:right w:val="nil"/>
          </w:tcBorders>
          <w:vAlign w:val="center"/>
        </w:tcPr>
        <w:p w:rsidR="00F72A38" w:rsidP="00F0571E" w:rsidRDefault="00F72A38" w14:paraId="75142B34" w14:textId="4FF00DCA">
          <w:pPr>
            <w:pStyle w:val="Footer"/>
            <w:spacing w:after="0"/>
            <w:ind w:left="0"/>
            <w:jc w:val="left"/>
            <w:rPr>
              <w:color w:val="595959" w:themeColor="text1" w:themeTint="A6"/>
            </w:rPr>
          </w:pPr>
          <w:r w:rsidRPr="00A93C20">
            <w:rPr>
              <w:color w:val="595959" w:themeColor="text1" w:themeTint="A6"/>
            </w:rPr>
            <w:t xml:space="preserve">Document: </w:t>
          </w:r>
          <w:r w:rsidRPr="00A93C20">
            <w:rPr>
              <w:color w:val="595959" w:themeColor="text1" w:themeTint="A6"/>
            </w:rPr>
            <w:br/>
          </w:r>
          <w:r>
            <w:rPr>
              <w:color w:val="595959" w:themeColor="text1" w:themeTint="A6"/>
            </w:rPr>
            <w:t>Functionalities of PO web application.</w:t>
          </w:r>
        </w:p>
        <w:p w:rsidRPr="00A93C20" w:rsidR="00F72A38" w:rsidP="00F0571E" w:rsidRDefault="00F72A38" w14:paraId="11A443AF" w14:textId="602E8E41">
          <w:pPr>
            <w:pStyle w:val="Footer"/>
            <w:spacing w:after="0"/>
            <w:ind w:left="0"/>
            <w:jc w:val="left"/>
            <w:rPr>
              <w:color w:val="595959" w:themeColor="text1" w:themeTint="A6"/>
            </w:rPr>
          </w:pPr>
        </w:p>
      </w:tc>
      <w:tc>
        <w:tcPr>
          <w:tcW w:w="2268" w:type="dxa"/>
          <w:tcBorders>
            <w:top w:val="nil"/>
            <w:left w:val="nil"/>
            <w:bottom w:val="nil"/>
            <w:right w:val="nil"/>
          </w:tcBorders>
          <w:vAlign w:val="center"/>
        </w:tcPr>
        <w:p w:rsidRPr="00A93C20" w:rsidR="00F72A38" w:rsidP="00001492" w:rsidRDefault="00F72A38" w14:paraId="65C54E63" w14:textId="77777777">
          <w:pPr>
            <w:pStyle w:val="Footer"/>
            <w:spacing w:after="0"/>
            <w:ind w:left="284"/>
            <w:jc w:val="left"/>
            <w:rPr>
              <w:color w:val="595959" w:themeColor="text1" w:themeTint="A6"/>
            </w:rPr>
          </w:pPr>
          <w:r w:rsidRPr="00A93C20">
            <w:rPr>
              <w:color w:val="595959" w:themeColor="text1" w:themeTint="A6"/>
            </w:rPr>
            <w:t xml:space="preserve">Revision: </w:t>
          </w:r>
          <w:r>
            <w:rPr>
              <w:color w:val="595959" w:themeColor="text1" w:themeTint="A6"/>
            </w:rPr>
            <w:t>1.0</w:t>
          </w:r>
        </w:p>
        <w:p w:rsidRPr="00A93C20" w:rsidR="00F72A38" w:rsidP="0080321B" w:rsidRDefault="00F72A38" w14:paraId="5D5D268C" w14:textId="61D87B07">
          <w:pPr>
            <w:pStyle w:val="Footer"/>
            <w:spacing w:after="0"/>
            <w:ind w:left="284"/>
            <w:jc w:val="left"/>
            <w:rPr>
              <w:color w:val="595959" w:themeColor="text1" w:themeTint="A6"/>
            </w:rPr>
          </w:pPr>
          <w:r w:rsidRPr="00A93C20">
            <w:rPr>
              <w:color w:val="595959" w:themeColor="text1" w:themeTint="A6"/>
            </w:rPr>
            <w:t>Date:</w:t>
          </w:r>
          <w:r>
            <w:rPr>
              <w:color w:val="595959" w:themeColor="text1" w:themeTint="A6"/>
            </w:rPr>
            <w:t xml:space="preserve"> 30/09/2021</w:t>
          </w:r>
        </w:p>
      </w:tc>
      <w:tc>
        <w:tcPr>
          <w:tcW w:w="1843" w:type="dxa"/>
          <w:tcBorders>
            <w:top w:val="nil"/>
            <w:left w:val="nil"/>
            <w:bottom w:val="nil"/>
            <w:right w:val="nil"/>
          </w:tcBorders>
          <w:vAlign w:val="center"/>
        </w:tcPr>
        <w:p w:rsidRPr="00A93C20" w:rsidR="00F72A38" w:rsidP="00535348" w:rsidRDefault="00F72A38" w14:paraId="599CA8FE" w14:textId="77777777">
          <w:pPr>
            <w:pStyle w:val="Footer"/>
            <w:spacing w:after="0"/>
            <w:ind w:left="0"/>
            <w:jc w:val="left"/>
            <w:rPr>
              <w:color w:val="595959" w:themeColor="text1" w:themeTint="A6"/>
            </w:rPr>
          </w:pPr>
        </w:p>
      </w:tc>
      <w:tc>
        <w:tcPr>
          <w:tcW w:w="1276" w:type="dxa"/>
          <w:gridSpan w:val="2"/>
          <w:tcBorders>
            <w:top w:val="nil"/>
            <w:left w:val="nil"/>
            <w:bottom w:val="nil"/>
            <w:right w:val="nil"/>
          </w:tcBorders>
          <w:vAlign w:val="center"/>
        </w:tcPr>
        <w:p w:rsidR="00F72A38" w:rsidP="00962A62" w:rsidRDefault="00F72A38" w14:paraId="366F19E1" w14:textId="77777777">
          <w:pPr>
            <w:pStyle w:val="Footer"/>
            <w:spacing w:after="0"/>
            <w:ind w:left="0"/>
            <w:jc w:val="left"/>
            <w:rPr>
              <w:color w:val="595959" w:themeColor="text1" w:themeTint="A6"/>
            </w:rPr>
          </w:pPr>
          <w:r>
            <w:rPr>
              <w:color w:val="595959" w:themeColor="text1" w:themeTint="A6"/>
            </w:rPr>
            <w:t xml:space="preserve"> </w:t>
          </w:r>
        </w:p>
        <w:p w:rsidR="00F72A38" w:rsidP="00962A62" w:rsidRDefault="00F72A38" w14:paraId="734A2704" w14:textId="3043DC81">
          <w:pPr>
            <w:pStyle w:val="Footer"/>
            <w:spacing w:after="0"/>
            <w:ind w:left="0"/>
            <w:jc w:val="left"/>
            <w:rPr>
              <w:color w:val="595959" w:themeColor="text1" w:themeTint="A6"/>
            </w:rPr>
          </w:pPr>
          <w:r w:rsidRPr="00A93C20">
            <w:rPr>
              <w:color w:val="595959" w:themeColor="text1" w:themeTint="A6"/>
            </w:rPr>
            <w:t xml:space="preserve">Page </w:t>
          </w:r>
          <w:r w:rsidRPr="00A93C20">
            <w:rPr>
              <w:color w:val="595959" w:themeColor="text1" w:themeTint="A6"/>
            </w:rPr>
            <w:fldChar w:fldCharType="begin"/>
          </w:r>
          <w:r w:rsidRPr="00A93C20">
            <w:rPr>
              <w:color w:val="595959" w:themeColor="text1" w:themeTint="A6"/>
            </w:rPr>
            <w:instrText xml:space="preserve"> PAGE  \* Arabic  \* MERGEFORMAT </w:instrText>
          </w:r>
          <w:r w:rsidRPr="00A93C20">
            <w:rPr>
              <w:color w:val="595959" w:themeColor="text1" w:themeTint="A6"/>
            </w:rPr>
            <w:fldChar w:fldCharType="separate"/>
          </w:r>
          <w:r>
            <w:rPr>
              <w:color w:val="595959" w:themeColor="text1" w:themeTint="A6"/>
            </w:rPr>
            <w:t>3</w:t>
          </w:r>
          <w:r w:rsidRPr="00A93C20">
            <w:rPr>
              <w:color w:val="595959" w:themeColor="text1" w:themeTint="A6"/>
            </w:rPr>
            <w:fldChar w:fldCharType="end"/>
          </w:r>
          <w:r w:rsidRPr="00A93C20">
            <w:rPr>
              <w:color w:val="595959" w:themeColor="text1" w:themeTint="A6"/>
            </w:rPr>
            <w:t xml:space="preserve"> of </w:t>
          </w:r>
          <w:r>
            <w:rPr>
              <w:color w:val="595959" w:themeColor="text1" w:themeTint="A6"/>
            </w:rPr>
            <w:t>3</w:t>
          </w:r>
        </w:p>
        <w:p w:rsidRPr="00A93C20" w:rsidR="00F72A38" w:rsidP="00962A62" w:rsidRDefault="00F72A38" w14:paraId="6A0BF3D5" w14:textId="640D74E3">
          <w:pPr>
            <w:pStyle w:val="Footer"/>
            <w:spacing w:after="0"/>
            <w:ind w:left="0"/>
            <w:jc w:val="left"/>
            <w:rPr>
              <w:color w:val="595959" w:themeColor="text1" w:themeTint="A6"/>
            </w:rPr>
          </w:pPr>
        </w:p>
      </w:tc>
    </w:tr>
    <w:tr w:rsidRPr="00B71A5C" w:rsidR="00F72A38" w:rsidTr="00975FDC" w14:paraId="2511FCDD" w14:textId="77777777">
      <w:tblPrEx>
        <w:tblBorders>
          <w:top w:val="single" w:color="4F81BD" w:themeColor="accent1" w:sz="4" w:space="0"/>
        </w:tblBorders>
      </w:tblPrEx>
      <w:trPr>
        <w:gridBefore w:val="1"/>
        <w:gridAfter w:val="1"/>
        <w:wBefore w:w="861" w:type="dxa"/>
        <w:wAfter w:w="202" w:type="dxa"/>
        <w:trHeight w:val="561"/>
      </w:trPr>
      <w:tc>
        <w:tcPr>
          <w:tcW w:w="8353" w:type="dxa"/>
          <w:gridSpan w:val="4"/>
        </w:tcPr>
        <w:p w:rsidRPr="008577E4" w:rsidR="00F72A38" w:rsidP="00D83432" w:rsidRDefault="00F72A38" w14:paraId="07EB9222" w14:textId="77777777">
          <w:pPr>
            <w:rPr>
              <w:noProof/>
              <w:color w:val="595959" w:themeColor="text1" w:themeTint="A6"/>
              <w:lang w:eastAsia="en-GB"/>
            </w:rPr>
          </w:pPr>
        </w:p>
      </w:tc>
      <w:tc>
        <w:tcPr>
          <w:tcW w:w="1074" w:type="dxa"/>
          <w:vAlign w:val="center"/>
        </w:tcPr>
        <w:p w:rsidRPr="00B71A5C" w:rsidR="00F72A38" w:rsidP="00A16AF0" w:rsidRDefault="00F72A38" w14:paraId="7351D2D4" w14:textId="77777777">
          <w:pPr>
            <w:pStyle w:val="Footer"/>
            <w:ind w:left="0"/>
            <w:jc w:val="right"/>
            <w:rPr>
              <w:color w:val="808080" w:themeColor="background1" w:themeShade="80"/>
            </w:rPr>
          </w:pPr>
          <w:r w:rsidRPr="00B71A5C">
            <w:rPr>
              <w:color w:val="808080" w:themeColor="background1" w:themeShade="80"/>
              <w:sz w:val="14"/>
            </w:rPr>
            <w:t xml:space="preserve">     </w:t>
          </w:r>
        </w:p>
      </w:tc>
    </w:tr>
  </w:tbl>
  <w:p w:rsidRPr="00B71A5C" w:rsidR="00F72A38" w:rsidP="00B71A5C" w:rsidRDefault="00F72A38" w14:paraId="3E1E68DA" w14:textId="77777777">
    <w:pPr>
      <w:pStyle w:val="Footer"/>
      <w:rPr>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F5C4C" w:rsidP="004E3A74" w:rsidRDefault="000F5C4C" w14:paraId="2A222AFC" w14:textId="77777777">
      <w:pPr>
        <w:spacing w:after="0" w:line="240" w:lineRule="auto"/>
      </w:pPr>
      <w:r>
        <w:separator/>
      </w:r>
    </w:p>
  </w:footnote>
  <w:footnote w:type="continuationSeparator" w:id="0">
    <w:p w:rsidR="000F5C4C" w:rsidP="004E3A74" w:rsidRDefault="000F5C4C" w14:paraId="23BB897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1197D"/>
    <w:multiLevelType w:val="hybridMultilevel"/>
    <w:tmpl w:val="B26A03FA"/>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71111B"/>
    <w:multiLevelType w:val="hybridMultilevel"/>
    <w:tmpl w:val="4C828BC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58373BE"/>
    <w:multiLevelType w:val="hybridMultilevel"/>
    <w:tmpl w:val="72629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2775A9"/>
    <w:multiLevelType w:val="hybridMultilevel"/>
    <w:tmpl w:val="97844FA6"/>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221" w:hanging="360"/>
      </w:pPr>
    </w:lvl>
    <w:lvl w:ilvl="2" w:tplc="0410001B" w:tentative="1">
      <w:start w:val="1"/>
      <w:numFmt w:val="lowerRoman"/>
      <w:lvlText w:val="%3."/>
      <w:lvlJc w:val="right"/>
      <w:pPr>
        <w:ind w:left="1941" w:hanging="180"/>
      </w:pPr>
    </w:lvl>
    <w:lvl w:ilvl="3" w:tplc="0410000F" w:tentative="1">
      <w:start w:val="1"/>
      <w:numFmt w:val="decimal"/>
      <w:lvlText w:val="%4."/>
      <w:lvlJc w:val="left"/>
      <w:pPr>
        <w:ind w:left="2661" w:hanging="360"/>
      </w:pPr>
    </w:lvl>
    <w:lvl w:ilvl="4" w:tplc="04100019" w:tentative="1">
      <w:start w:val="1"/>
      <w:numFmt w:val="lowerLetter"/>
      <w:lvlText w:val="%5."/>
      <w:lvlJc w:val="left"/>
      <w:pPr>
        <w:ind w:left="3381" w:hanging="360"/>
      </w:pPr>
    </w:lvl>
    <w:lvl w:ilvl="5" w:tplc="0410001B" w:tentative="1">
      <w:start w:val="1"/>
      <w:numFmt w:val="lowerRoman"/>
      <w:lvlText w:val="%6."/>
      <w:lvlJc w:val="right"/>
      <w:pPr>
        <w:ind w:left="4101" w:hanging="180"/>
      </w:pPr>
    </w:lvl>
    <w:lvl w:ilvl="6" w:tplc="0410000F" w:tentative="1">
      <w:start w:val="1"/>
      <w:numFmt w:val="decimal"/>
      <w:lvlText w:val="%7."/>
      <w:lvlJc w:val="left"/>
      <w:pPr>
        <w:ind w:left="4821" w:hanging="360"/>
      </w:pPr>
    </w:lvl>
    <w:lvl w:ilvl="7" w:tplc="04100019" w:tentative="1">
      <w:start w:val="1"/>
      <w:numFmt w:val="lowerLetter"/>
      <w:lvlText w:val="%8."/>
      <w:lvlJc w:val="left"/>
      <w:pPr>
        <w:ind w:left="5541" w:hanging="360"/>
      </w:pPr>
    </w:lvl>
    <w:lvl w:ilvl="8" w:tplc="0410001B" w:tentative="1">
      <w:start w:val="1"/>
      <w:numFmt w:val="lowerRoman"/>
      <w:lvlText w:val="%9."/>
      <w:lvlJc w:val="right"/>
      <w:pPr>
        <w:ind w:left="6261" w:hanging="180"/>
      </w:pPr>
    </w:lvl>
  </w:abstractNum>
  <w:abstractNum w:abstractNumId="4" w15:restartNumberingAfterBreak="0">
    <w:nsid w:val="39DC781D"/>
    <w:multiLevelType w:val="multilevel"/>
    <w:tmpl w:val="63B69216"/>
    <w:lvl w:ilvl="0">
      <w:start w:val="1"/>
      <w:numFmt w:val="decimal"/>
      <w:pStyle w:val="Heading1"/>
      <w:lvlText w:val="%1."/>
      <w:lvlJc w:val="left"/>
      <w:pPr>
        <w:ind w:left="360" w:hanging="360"/>
      </w:pPr>
      <w:rPr>
        <w:rFonts w:hint="default"/>
        <w:b w:val="0"/>
      </w:rPr>
    </w:lvl>
    <w:lvl w:ilvl="1">
      <w:start w:val="1"/>
      <w:numFmt w:val="decimal"/>
      <w:pStyle w:val="Heading2"/>
      <w:isLgl/>
      <w:lvlText w:val="%1.%2."/>
      <w:lvlJc w:val="left"/>
      <w:pPr>
        <w:ind w:left="720" w:hanging="720"/>
      </w:pPr>
      <w:rPr>
        <w:rFonts w:hint="default"/>
        <w:b w:val="0"/>
        <w:sz w:val="36"/>
        <w:lang w:val="pt-BR"/>
      </w:rPr>
    </w:lvl>
    <w:lvl w:ilvl="2">
      <w:start w:val="1"/>
      <w:numFmt w:val="decimal"/>
      <w:pStyle w:val="Heading3"/>
      <w:isLgl/>
      <w:lvlText w:val="%1.%2.%3."/>
      <w:lvlJc w:val="left"/>
      <w:pPr>
        <w:ind w:left="720" w:hanging="720"/>
      </w:pPr>
      <w:rPr>
        <w:rFonts w:hint="default"/>
        <w:b w:val="0"/>
      </w:rPr>
    </w:lvl>
    <w:lvl w:ilvl="3">
      <w:start w:val="1"/>
      <w:numFmt w:val="decimal"/>
      <w:isLgl/>
      <w:lvlText w:val="%1.%2.%3.%4."/>
      <w:lvlJc w:val="left"/>
      <w:pPr>
        <w:ind w:left="1080" w:hanging="108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800" w:hanging="180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520" w:hanging="2520"/>
      </w:pPr>
      <w:rPr>
        <w:rFonts w:hint="default"/>
        <w:b/>
      </w:rPr>
    </w:lvl>
  </w:abstractNum>
  <w:abstractNum w:abstractNumId="5" w15:restartNumberingAfterBreak="0">
    <w:nsid w:val="3E3409C8"/>
    <w:multiLevelType w:val="hybridMultilevel"/>
    <w:tmpl w:val="158AC57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400D631A"/>
    <w:multiLevelType w:val="hybridMultilevel"/>
    <w:tmpl w:val="7206D51A"/>
    <w:lvl w:ilvl="0" w:tplc="0410000F">
      <w:start w:val="1"/>
      <w:numFmt w:val="decimal"/>
      <w:lvlText w:val="%1."/>
      <w:lvlJc w:val="left"/>
      <w:pPr>
        <w:ind w:left="502" w:hanging="360"/>
      </w:pPr>
      <w:rPr>
        <w:rFonts w:hint="default"/>
      </w:rPr>
    </w:lvl>
    <w:lvl w:ilvl="1" w:tplc="04100019" w:tentative="1">
      <w:start w:val="1"/>
      <w:numFmt w:val="lowerLetter"/>
      <w:lvlText w:val="%2."/>
      <w:lvlJc w:val="left"/>
      <w:pPr>
        <w:ind w:left="1221" w:hanging="360"/>
      </w:pPr>
    </w:lvl>
    <w:lvl w:ilvl="2" w:tplc="0410001B" w:tentative="1">
      <w:start w:val="1"/>
      <w:numFmt w:val="lowerRoman"/>
      <w:lvlText w:val="%3."/>
      <w:lvlJc w:val="right"/>
      <w:pPr>
        <w:ind w:left="1941" w:hanging="180"/>
      </w:pPr>
    </w:lvl>
    <w:lvl w:ilvl="3" w:tplc="0410000F" w:tentative="1">
      <w:start w:val="1"/>
      <w:numFmt w:val="decimal"/>
      <w:lvlText w:val="%4."/>
      <w:lvlJc w:val="left"/>
      <w:pPr>
        <w:ind w:left="2661" w:hanging="360"/>
      </w:pPr>
    </w:lvl>
    <w:lvl w:ilvl="4" w:tplc="04100019" w:tentative="1">
      <w:start w:val="1"/>
      <w:numFmt w:val="lowerLetter"/>
      <w:lvlText w:val="%5."/>
      <w:lvlJc w:val="left"/>
      <w:pPr>
        <w:ind w:left="3381" w:hanging="360"/>
      </w:pPr>
    </w:lvl>
    <w:lvl w:ilvl="5" w:tplc="0410001B" w:tentative="1">
      <w:start w:val="1"/>
      <w:numFmt w:val="lowerRoman"/>
      <w:lvlText w:val="%6."/>
      <w:lvlJc w:val="right"/>
      <w:pPr>
        <w:ind w:left="4101" w:hanging="180"/>
      </w:pPr>
    </w:lvl>
    <w:lvl w:ilvl="6" w:tplc="0410000F" w:tentative="1">
      <w:start w:val="1"/>
      <w:numFmt w:val="decimal"/>
      <w:lvlText w:val="%7."/>
      <w:lvlJc w:val="left"/>
      <w:pPr>
        <w:ind w:left="4821" w:hanging="360"/>
      </w:pPr>
    </w:lvl>
    <w:lvl w:ilvl="7" w:tplc="04100019" w:tentative="1">
      <w:start w:val="1"/>
      <w:numFmt w:val="lowerLetter"/>
      <w:lvlText w:val="%8."/>
      <w:lvlJc w:val="left"/>
      <w:pPr>
        <w:ind w:left="5541" w:hanging="360"/>
      </w:pPr>
    </w:lvl>
    <w:lvl w:ilvl="8" w:tplc="0410001B" w:tentative="1">
      <w:start w:val="1"/>
      <w:numFmt w:val="lowerRoman"/>
      <w:lvlText w:val="%9."/>
      <w:lvlJc w:val="right"/>
      <w:pPr>
        <w:ind w:left="6261" w:hanging="180"/>
      </w:pPr>
    </w:lvl>
  </w:abstractNum>
  <w:abstractNum w:abstractNumId="7" w15:restartNumberingAfterBreak="0">
    <w:nsid w:val="448305A4"/>
    <w:multiLevelType w:val="hybridMultilevel"/>
    <w:tmpl w:val="B7969B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AA55BF2"/>
    <w:multiLevelType w:val="hybridMultilevel"/>
    <w:tmpl w:val="4A54FB6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59A37CBE"/>
    <w:multiLevelType w:val="hybridMultilevel"/>
    <w:tmpl w:val="ACFCB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E30E65"/>
    <w:multiLevelType w:val="hybridMultilevel"/>
    <w:tmpl w:val="19B802B6"/>
    <w:lvl w:ilvl="0" w:tplc="4009000F">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7C2155D8"/>
    <w:multiLevelType w:val="hybridMultilevel"/>
    <w:tmpl w:val="2EACCA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F6109F3"/>
    <w:multiLevelType w:val="hybridMultilevel"/>
    <w:tmpl w:val="A84AB4A6"/>
    <w:lvl w:ilvl="0" w:tplc="51F0C10E">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abstractNumId w:val="4"/>
  </w:num>
  <w:num w:numId="2">
    <w:abstractNumId w:val="3"/>
  </w:num>
  <w:num w:numId="3">
    <w:abstractNumId w:val="0"/>
  </w:num>
  <w:num w:numId="4">
    <w:abstractNumId w:val="1"/>
  </w:num>
  <w:num w:numId="5">
    <w:abstractNumId w:val="9"/>
  </w:num>
  <w:num w:numId="6">
    <w:abstractNumId w:val="5"/>
  </w:num>
  <w:num w:numId="7">
    <w:abstractNumId w:val="6"/>
  </w:num>
  <w:num w:numId="8">
    <w:abstractNumId w:val="10"/>
  </w:num>
  <w:num w:numId="9">
    <w:abstractNumId w:val="12"/>
  </w:num>
  <w:num w:numId="10">
    <w:abstractNumId w:val="8"/>
  </w:num>
  <w:num w:numId="11">
    <w:abstractNumId w:val="7"/>
  </w:num>
  <w:num w:numId="12">
    <w:abstractNumId w:val="2"/>
  </w:num>
  <w:num w:numId="13">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trackRevisions w:val="false"/>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CxMLQ0MjQytjBT0lEKTi0uzszPAykwqwUASvNKPSwAAAA="/>
  </w:docVars>
  <w:rsids>
    <w:rsidRoot w:val="00413D83"/>
    <w:rsid w:val="00001492"/>
    <w:rsid w:val="000031F7"/>
    <w:rsid w:val="000033C8"/>
    <w:rsid w:val="00003442"/>
    <w:rsid w:val="00003705"/>
    <w:rsid w:val="000050B4"/>
    <w:rsid w:val="000051C3"/>
    <w:rsid w:val="00007A41"/>
    <w:rsid w:val="00007E67"/>
    <w:rsid w:val="00014BB5"/>
    <w:rsid w:val="000159E8"/>
    <w:rsid w:val="00016A3A"/>
    <w:rsid w:val="000205CC"/>
    <w:rsid w:val="000227D7"/>
    <w:rsid w:val="00022C00"/>
    <w:rsid w:val="000234DF"/>
    <w:rsid w:val="00025825"/>
    <w:rsid w:val="00026796"/>
    <w:rsid w:val="00030002"/>
    <w:rsid w:val="00030115"/>
    <w:rsid w:val="00032796"/>
    <w:rsid w:val="00032BCE"/>
    <w:rsid w:val="000338A4"/>
    <w:rsid w:val="00040B71"/>
    <w:rsid w:val="00043C82"/>
    <w:rsid w:val="00043CB8"/>
    <w:rsid w:val="0004493C"/>
    <w:rsid w:val="00044DAC"/>
    <w:rsid w:val="00044F07"/>
    <w:rsid w:val="00045612"/>
    <w:rsid w:val="000456D5"/>
    <w:rsid w:val="00045F47"/>
    <w:rsid w:val="00046104"/>
    <w:rsid w:val="00047042"/>
    <w:rsid w:val="00050044"/>
    <w:rsid w:val="000511E2"/>
    <w:rsid w:val="0005132F"/>
    <w:rsid w:val="0005145A"/>
    <w:rsid w:val="00051C56"/>
    <w:rsid w:val="00052537"/>
    <w:rsid w:val="0005594D"/>
    <w:rsid w:val="00056032"/>
    <w:rsid w:val="00056DA7"/>
    <w:rsid w:val="000608DE"/>
    <w:rsid w:val="00060BE7"/>
    <w:rsid w:val="00060F07"/>
    <w:rsid w:val="00064C44"/>
    <w:rsid w:val="0006519D"/>
    <w:rsid w:val="000653E3"/>
    <w:rsid w:val="000669B4"/>
    <w:rsid w:val="00071237"/>
    <w:rsid w:val="000720AE"/>
    <w:rsid w:val="00073FD5"/>
    <w:rsid w:val="0008028A"/>
    <w:rsid w:val="00081B8C"/>
    <w:rsid w:val="00082A2A"/>
    <w:rsid w:val="0008345C"/>
    <w:rsid w:val="00084312"/>
    <w:rsid w:val="00084BF2"/>
    <w:rsid w:val="00084E32"/>
    <w:rsid w:val="0008575E"/>
    <w:rsid w:val="00085FDC"/>
    <w:rsid w:val="00086010"/>
    <w:rsid w:val="00087762"/>
    <w:rsid w:val="00087F5F"/>
    <w:rsid w:val="0009021D"/>
    <w:rsid w:val="00090D8B"/>
    <w:rsid w:val="0009209E"/>
    <w:rsid w:val="00093038"/>
    <w:rsid w:val="0009419D"/>
    <w:rsid w:val="0009492C"/>
    <w:rsid w:val="0009707E"/>
    <w:rsid w:val="0009714A"/>
    <w:rsid w:val="000A05E2"/>
    <w:rsid w:val="000A1368"/>
    <w:rsid w:val="000A1C40"/>
    <w:rsid w:val="000A1DBD"/>
    <w:rsid w:val="000A4305"/>
    <w:rsid w:val="000A4F53"/>
    <w:rsid w:val="000A545F"/>
    <w:rsid w:val="000A5F8C"/>
    <w:rsid w:val="000A7CB0"/>
    <w:rsid w:val="000B1046"/>
    <w:rsid w:val="000B1F14"/>
    <w:rsid w:val="000B2592"/>
    <w:rsid w:val="000B2710"/>
    <w:rsid w:val="000B2C71"/>
    <w:rsid w:val="000B37B7"/>
    <w:rsid w:val="000B433D"/>
    <w:rsid w:val="000B58C9"/>
    <w:rsid w:val="000B5DCB"/>
    <w:rsid w:val="000B5F64"/>
    <w:rsid w:val="000B628A"/>
    <w:rsid w:val="000C26D4"/>
    <w:rsid w:val="000C2ECA"/>
    <w:rsid w:val="000C4E81"/>
    <w:rsid w:val="000C5A2C"/>
    <w:rsid w:val="000C6C80"/>
    <w:rsid w:val="000D16BE"/>
    <w:rsid w:val="000D1F1D"/>
    <w:rsid w:val="000D26B3"/>
    <w:rsid w:val="000D534E"/>
    <w:rsid w:val="000D5B3C"/>
    <w:rsid w:val="000D6020"/>
    <w:rsid w:val="000D726F"/>
    <w:rsid w:val="000E1738"/>
    <w:rsid w:val="000E19A1"/>
    <w:rsid w:val="000E2E4E"/>
    <w:rsid w:val="000E383D"/>
    <w:rsid w:val="000E55E6"/>
    <w:rsid w:val="000F1228"/>
    <w:rsid w:val="000F1EE0"/>
    <w:rsid w:val="000F2A8A"/>
    <w:rsid w:val="000F3BB3"/>
    <w:rsid w:val="000F4910"/>
    <w:rsid w:val="000F52FE"/>
    <w:rsid w:val="000F5675"/>
    <w:rsid w:val="000F57AB"/>
    <w:rsid w:val="000F5C4C"/>
    <w:rsid w:val="000F5D26"/>
    <w:rsid w:val="000F6387"/>
    <w:rsid w:val="000F6CF9"/>
    <w:rsid w:val="001002DF"/>
    <w:rsid w:val="001016A9"/>
    <w:rsid w:val="00104703"/>
    <w:rsid w:val="0010563E"/>
    <w:rsid w:val="001104A6"/>
    <w:rsid w:val="001108C1"/>
    <w:rsid w:val="00111FCE"/>
    <w:rsid w:val="00112455"/>
    <w:rsid w:val="00112CCF"/>
    <w:rsid w:val="00116B6F"/>
    <w:rsid w:val="00117ADD"/>
    <w:rsid w:val="00121274"/>
    <w:rsid w:val="00123C8B"/>
    <w:rsid w:val="001241FE"/>
    <w:rsid w:val="00124A1A"/>
    <w:rsid w:val="0012527B"/>
    <w:rsid w:val="001253C5"/>
    <w:rsid w:val="001262DF"/>
    <w:rsid w:val="00126772"/>
    <w:rsid w:val="00126BB3"/>
    <w:rsid w:val="00127C60"/>
    <w:rsid w:val="001304E4"/>
    <w:rsid w:val="0013069D"/>
    <w:rsid w:val="001313DD"/>
    <w:rsid w:val="0013330A"/>
    <w:rsid w:val="00133E0D"/>
    <w:rsid w:val="001346C6"/>
    <w:rsid w:val="001355AF"/>
    <w:rsid w:val="00135E40"/>
    <w:rsid w:val="001370BC"/>
    <w:rsid w:val="001374D3"/>
    <w:rsid w:val="0013774C"/>
    <w:rsid w:val="001378FA"/>
    <w:rsid w:val="001407B6"/>
    <w:rsid w:val="0014281F"/>
    <w:rsid w:val="001430AD"/>
    <w:rsid w:val="00144898"/>
    <w:rsid w:val="001460E6"/>
    <w:rsid w:val="00150A97"/>
    <w:rsid w:val="00151AA5"/>
    <w:rsid w:val="001531B4"/>
    <w:rsid w:val="001544CF"/>
    <w:rsid w:val="001547D7"/>
    <w:rsid w:val="001571B0"/>
    <w:rsid w:val="001573F8"/>
    <w:rsid w:val="001607E2"/>
    <w:rsid w:val="00161468"/>
    <w:rsid w:val="00161F00"/>
    <w:rsid w:val="0016341B"/>
    <w:rsid w:val="00163F9A"/>
    <w:rsid w:val="0016400C"/>
    <w:rsid w:val="001646A9"/>
    <w:rsid w:val="00164A3C"/>
    <w:rsid w:val="00165B42"/>
    <w:rsid w:val="00166DA2"/>
    <w:rsid w:val="0016709B"/>
    <w:rsid w:val="001677FB"/>
    <w:rsid w:val="001706D5"/>
    <w:rsid w:val="00170F88"/>
    <w:rsid w:val="0017183D"/>
    <w:rsid w:val="0017285A"/>
    <w:rsid w:val="0017567F"/>
    <w:rsid w:val="00175FC3"/>
    <w:rsid w:val="00177B5B"/>
    <w:rsid w:val="00181A68"/>
    <w:rsid w:val="00182A7D"/>
    <w:rsid w:val="00182BF3"/>
    <w:rsid w:val="00185A32"/>
    <w:rsid w:val="00186A4A"/>
    <w:rsid w:val="001871BD"/>
    <w:rsid w:val="00191956"/>
    <w:rsid w:val="00192691"/>
    <w:rsid w:val="00193883"/>
    <w:rsid w:val="00194410"/>
    <w:rsid w:val="0019453C"/>
    <w:rsid w:val="0019787B"/>
    <w:rsid w:val="001A13D1"/>
    <w:rsid w:val="001A1750"/>
    <w:rsid w:val="001A1DFD"/>
    <w:rsid w:val="001A23DA"/>
    <w:rsid w:val="001A49AC"/>
    <w:rsid w:val="001A5927"/>
    <w:rsid w:val="001A5DC5"/>
    <w:rsid w:val="001A6A44"/>
    <w:rsid w:val="001A7742"/>
    <w:rsid w:val="001B1DBC"/>
    <w:rsid w:val="001B45AB"/>
    <w:rsid w:val="001B4DDE"/>
    <w:rsid w:val="001C0F0B"/>
    <w:rsid w:val="001C2C94"/>
    <w:rsid w:val="001C48E4"/>
    <w:rsid w:val="001C6B80"/>
    <w:rsid w:val="001D48D5"/>
    <w:rsid w:val="001D4C6B"/>
    <w:rsid w:val="001D585B"/>
    <w:rsid w:val="001D7768"/>
    <w:rsid w:val="001E13FC"/>
    <w:rsid w:val="001E25B6"/>
    <w:rsid w:val="001E289B"/>
    <w:rsid w:val="001F0EEB"/>
    <w:rsid w:val="001F1EFE"/>
    <w:rsid w:val="001F2217"/>
    <w:rsid w:val="001F2DD2"/>
    <w:rsid w:val="001F61A4"/>
    <w:rsid w:val="0020007B"/>
    <w:rsid w:val="00202D2C"/>
    <w:rsid w:val="00204106"/>
    <w:rsid w:val="00204E3C"/>
    <w:rsid w:val="00205B45"/>
    <w:rsid w:val="002073FC"/>
    <w:rsid w:val="00207B28"/>
    <w:rsid w:val="002102F1"/>
    <w:rsid w:val="002118B1"/>
    <w:rsid w:val="002119FC"/>
    <w:rsid w:val="00212643"/>
    <w:rsid w:val="002134CB"/>
    <w:rsid w:val="00213C46"/>
    <w:rsid w:val="00214754"/>
    <w:rsid w:val="00214AAB"/>
    <w:rsid w:val="00214D4C"/>
    <w:rsid w:val="002152F0"/>
    <w:rsid w:val="00215745"/>
    <w:rsid w:val="00215FBA"/>
    <w:rsid w:val="002160D0"/>
    <w:rsid w:val="0021695F"/>
    <w:rsid w:val="0021778E"/>
    <w:rsid w:val="00217E86"/>
    <w:rsid w:val="00221C7D"/>
    <w:rsid w:val="0022250D"/>
    <w:rsid w:val="00224E95"/>
    <w:rsid w:val="002307E6"/>
    <w:rsid w:val="0023096D"/>
    <w:rsid w:val="00230AB7"/>
    <w:rsid w:val="00230E47"/>
    <w:rsid w:val="00231863"/>
    <w:rsid w:val="002348D3"/>
    <w:rsid w:val="00235D29"/>
    <w:rsid w:val="00235EAB"/>
    <w:rsid w:val="00236F6D"/>
    <w:rsid w:val="0023779B"/>
    <w:rsid w:val="0023799E"/>
    <w:rsid w:val="0024000F"/>
    <w:rsid w:val="002426C1"/>
    <w:rsid w:val="002442DB"/>
    <w:rsid w:val="00245879"/>
    <w:rsid w:val="0024668F"/>
    <w:rsid w:val="00246D6B"/>
    <w:rsid w:val="002502D4"/>
    <w:rsid w:val="00252826"/>
    <w:rsid w:val="002536EA"/>
    <w:rsid w:val="00253E3A"/>
    <w:rsid w:val="00255F78"/>
    <w:rsid w:val="002578CF"/>
    <w:rsid w:val="002600D7"/>
    <w:rsid w:val="00261BAD"/>
    <w:rsid w:val="0026359A"/>
    <w:rsid w:val="00265B30"/>
    <w:rsid w:val="00265DC1"/>
    <w:rsid w:val="00270BE7"/>
    <w:rsid w:val="00270E1E"/>
    <w:rsid w:val="002713A3"/>
    <w:rsid w:val="00272133"/>
    <w:rsid w:val="0027446D"/>
    <w:rsid w:val="00274827"/>
    <w:rsid w:val="0027669C"/>
    <w:rsid w:val="0027697B"/>
    <w:rsid w:val="00280805"/>
    <w:rsid w:val="0028463B"/>
    <w:rsid w:val="00286BC8"/>
    <w:rsid w:val="00286DEC"/>
    <w:rsid w:val="00286F50"/>
    <w:rsid w:val="0029082B"/>
    <w:rsid w:val="00291843"/>
    <w:rsid w:val="00291A68"/>
    <w:rsid w:val="00292279"/>
    <w:rsid w:val="002923BF"/>
    <w:rsid w:val="00294523"/>
    <w:rsid w:val="0029468C"/>
    <w:rsid w:val="00295743"/>
    <w:rsid w:val="002965D9"/>
    <w:rsid w:val="00296E50"/>
    <w:rsid w:val="00297A4C"/>
    <w:rsid w:val="002A2E30"/>
    <w:rsid w:val="002A3032"/>
    <w:rsid w:val="002A310E"/>
    <w:rsid w:val="002A5BE8"/>
    <w:rsid w:val="002A639A"/>
    <w:rsid w:val="002A704C"/>
    <w:rsid w:val="002A7B18"/>
    <w:rsid w:val="002B007C"/>
    <w:rsid w:val="002B0A6B"/>
    <w:rsid w:val="002B14ED"/>
    <w:rsid w:val="002B6314"/>
    <w:rsid w:val="002B65E2"/>
    <w:rsid w:val="002B783C"/>
    <w:rsid w:val="002C10C6"/>
    <w:rsid w:val="002C1F8D"/>
    <w:rsid w:val="002C7D79"/>
    <w:rsid w:val="002C7D9B"/>
    <w:rsid w:val="002D0D52"/>
    <w:rsid w:val="002D1099"/>
    <w:rsid w:val="002D162A"/>
    <w:rsid w:val="002D45C0"/>
    <w:rsid w:val="002D4E4B"/>
    <w:rsid w:val="002D5B65"/>
    <w:rsid w:val="002D616E"/>
    <w:rsid w:val="002D67BC"/>
    <w:rsid w:val="002D751D"/>
    <w:rsid w:val="002E09A6"/>
    <w:rsid w:val="002E1A3C"/>
    <w:rsid w:val="002E1E02"/>
    <w:rsid w:val="002E2307"/>
    <w:rsid w:val="002E24AD"/>
    <w:rsid w:val="002E3501"/>
    <w:rsid w:val="002E41FE"/>
    <w:rsid w:val="002E64ED"/>
    <w:rsid w:val="002E75A1"/>
    <w:rsid w:val="002F0AC7"/>
    <w:rsid w:val="002F1736"/>
    <w:rsid w:val="002F2FD4"/>
    <w:rsid w:val="002F2FDF"/>
    <w:rsid w:val="002F4789"/>
    <w:rsid w:val="002F76B9"/>
    <w:rsid w:val="00300539"/>
    <w:rsid w:val="00300A79"/>
    <w:rsid w:val="00301DD2"/>
    <w:rsid w:val="0030405F"/>
    <w:rsid w:val="0030498A"/>
    <w:rsid w:val="00305EFC"/>
    <w:rsid w:val="00305FB7"/>
    <w:rsid w:val="00310495"/>
    <w:rsid w:val="00311E3A"/>
    <w:rsid w:val="003137B9"/>
    <w:rsid w:val="003158FE"/>
    <w:rsid w:val="00315F17"/>
    <w:rsid w:val="003164F8"/>
    <w:rsid w:val="00316613"/>
    <w:rsid w:val="0031783E"/>
    <w:rsid w:val="0032204F"/>
    <w:rsid w:val="003220F1"/>
    <w:rsid w:val="00322946"/>
    <w:rsid w:val="00323090"/>
    <w:rsid w:val="00324AAA"/>
    <w:rsid w:val="0032516D"/>
    <w:rsid w:val="00326089"/>
    <w:rsid w:val="003260A6"/>
    <w:rsid w:val="00326996"/>
    <w:rsid w:val="00330C71"/>
    <w:rsid w:val="0033426D"/>
    <w:rsid w:val="0033502D"/>
    <w:rsid w:val="0033584C"/>
    <w:rsid w:val="00337062"/>
    <w:rsid w:val="0033711C"/>
    <w:rsid w:val="003374EC"/>
    <w:rsid w:val="003414D0"/>
    <w:rsid w:val="00343F7C"/>
    <w:rsid w:val="00343FCE"/>
    <w:rsid w:val="003471B6"/>
    <w:rsid w:val="00350554"/>
    <w:rsid w:val="003516CB"/>
    <w:rsid w:val="0035195D"/>
    <w:rsid w:val="00352032"/>
    <w:rsid w:val="00352756"/>
    <w:rsid w:val="00353564"/>
    <w:rsid w:val="003536F7"/>
    <w:rsid w:val="0035596D"/>
    <w:rsid w:val="00355E1C"/>
    <w:rsid w:val="0036235E"/>
    <w:rsid w:val="0036295F"/>
    <w:rsid w:val="003637C4"/>
    <w:rsid w:val="003659E4"/>
    <w:rsid w:val="003666D9"/>
    <w:rsid w:val="00367E55"/>
    <w:rsid w:val="00372EB3"/>
    <w:rsid w:val="00373CD7"/>
    <w:rsid w:val="003746B8"/>
    <w:rsid w:val="0037472F"/>
    <w:rsid w:val="0037617D"/>
    <w:rsid w:val="00376A8D"/>
    <w:rsid w:val="0038106D"/>
    <w:rsid w:val="00383583"/>
    <w:rsid w:val="0038396B"/>
    <w:rsid w:val="00383DE6"/>
    <w:rsid w:val="00390FD7"/>
    <w:rsid w:val="00391B02"/>
    <w:rsid w:val="00391B4B"/>
    <w:rsid w:val="003932C6"/>
    <w:rsid w:val="00393593"/>
    <w:rsid w:val="00394494"/>
    <w:rsid w:val="00394E6F"/>
    <w:rsid w:val="0039589B"/>
    <w:rsid w:val="003A1CC3"/>
    <w:rsid w:val="003A41DE"/>
    <w:rsid w:val="003A432F"/>
    <w:rsid w:val="003B012C"/>
    <w:rsid w:val="003B0F27"/>
    <w:rsid w:val="003B1944"/>
    <w:rsid w:val="003B1EE7"/>
    <w:rsid w:val="003B3BEA"/>
    <w:rsid w:val="003B660A"/>
    <w:rsid w:val="003C0C55"/>
    <w:rsid w:val="003C5C1F"/>
    <w:rsid w:val="003D1B7D"/>
    <w:rsid w:val="003D3176"/>
    <w:rsid w:val="003D3D0B"/>
    <w:rsid w:val="003D4D2B"/>
    <w:rsid w:val="003D4EFA"/>
    <w:rsid w:val="003D5ADC"/>
    <w:rsid w:val="003D7374"/>
    <w:rsid w:val="003D76EB"/>
    <w:rsid w:val="003D76EC"/>
    <w:rsid w:val="003E0838"/>
    <w:rsid w:val="003E17DB"/>
    <w:rsid w:val="003E26A9"/>
    <w:rsid w:val="003E3868"/>
    <w:rsid w:val="003E4607"/>
    <w:rsid w:val="003E4647"/>
    <w:rsid w:val="003E4C5A"/>
    <w:rsid w:val="003E5132"/>
    <w:rsid w:val="003E6212"/>
    <w:rsid w:val="003E625F"/>
    <w:rsid w:val="003F0974"/>
    <w:rsid w:val="003F0B75"/>
    <w:rsid w:val="003F21D6"/>
    <w:rsid w:val="003F7987"/>
    <w:rsid w:val="00401086"/>
    <w:rsid w:val="00401294"/>
    <w:rsid w:val="00402B39"/>
    <w:rsid w:val="00405D18"/>
    <w:rsid w:val="00405EB3"/>
    <w:rsid w:val="00410308"/>
    <w:rsid w:val="004109AF"/>
    <w:rsid w:val="00412036"/>
    <w:rsid w:val="004120FA"/>
    <w:rsid w:val="00412638"/>
    <w:rsid w:val="00413245"/>
    <w:rsid w:val="00413D83"/>
    <w:rsid w:val="00414820"/>
    <w:rsid w:val="00415741"/>
    <w:rsid w:val="0041742A"/>
    <w:rsid w:val="00417C99"/>
    <w:rsid w:val="004203EB"/>
    <w:rsid w:val="00420F17"/>
    <w:rsid w:val="00421F16"/>
    <w:rsid w:val="00421F76"/>
    <w:rsid w:val="0042437C"/>
    <w:rsid w:val="00424D14"/>
    <w:rsid w:val="00424F61"/>
    <w:rsid w:val="00427AC9"/>
    <w:rsid w:val="00427D55"/>
    <w:rsid w:val="00431098"/>
    <w:rsid w:val="004311BC"/>
    <w:rsid w:val="00432262"/>
    <w:rsid w:val="00434F52"/>
    <w:rsid w:val="004356CF"/>
    <w:rsid w:val="004371FE"/>
    <w:rsid w:val="004378F0"/>
    <w:rsid w:val="00437E47"/>
    <w:rsid w:val="00440F80"/>
    <w:rsid w:val="00441005"/>
    <w:rsid w:val="00443286"/>
    <w:rsid w:val="00443A50"/>
    <w:rsid w:val="00443DC3"/>
    <w:rsid w:val="00444A17"/>
    <w:rsid w:val="00452E2D"/>
    <w:rsid w:val="00453227"/>
    <w:rsid w:val="00454028"/>
    <w:rsid w:val="004541CE"/>
    <w:rsid w:val="00455186"/>
    <w:rsid w:val="00460A81"/>
    <w:rsid w:val="00461A38"/>
    <w:rsid w:val="00463453"/>
    <w:rsid w:val="00463CDA"/>
    <w:rsid w:val="00464771"/>
    <w:rsid w:val="00464BDF"/>
    <w:rsid w:val="004655A8"/>
    <w:rsid w:val="00467EA5"/>
    <w:rsid w:val="004716EF"/>
    <w:rsid w:val="00472753"/>
    <w:rsid w:val="004730F7"/>
    <w:rsid w:val="00473CCC"/>
    <w:rsid w:val="00476F7D"/>
    <w:rsid w:val="00481861"/>
    <w:rsid w:val="00482767"/>
    <w:rsid w:val="00483046"/>
    <w:rsid w:val="004848B0"/>
    <w:rsid w:val="00486463"/>
    <w:rsid w:val="0049066A"/>
    <w:rsid w:val="00490B18"/>
    <w:rsid w:val="00491A3B"/>
    <w:rsid w:val="00491F86"/>
    <w:rsid w:val="004932E9"/>
    <w:rsid w:val="00493486"/>
    <w:rsid w:val="00494CFF"/>
    <w:rsid w:val="004962C2"/>
    <w:rsid w:val="00496420"/>
    <w:rsid w:val="004A2598"/>
    <w:rsid w:val="004A38BD"/>
    <w:rsid w:val="004A6584"/>
    <w:rsid w:val="004A659E"/>
    <w:rsid w:val="004A746B"/>
    <w:rsid w:val="004A75A9"/>
    <w:rsid w:val="004A7639"/>
    <w:rsid w:val="004B0EBB"/>
    <w:rsid w:val="004B258C"/>
    <w:rsid w:val="004B2FCD"/>
    <w:rsid w:val="004B3687"/>
    <w:rsid w:val="004B4352"/>
    <w:rsid w:val="004B6A2D"/>
    <w:rsid w:val="004B6BBB"/>
    <w:rsid w:val="004C10E6"/>
    <w:rsid w:val="004C4058"/>
    <w:rsid w:val="004C4E02"/>
    <w:rsid w:val="004C51CB"/>
    <w:rsid w:val="004C7C88"/>
    <w:rsid w:val="004D003F"/>
    <w:rsid w:val="004D0087"/>
    <w:rsid w:val="004D0D35"/>
    <w:rsid w:val="004D1175"/>
    <w:rsid w:val="004D19A8"/>
    <w:rsid w:val="004D2F26"/>
    <w:rsid w:val="004D3BBA"/>
    <w:rsid w:val="004E03E2"/>
    <w:rsid w:val="004E3333"/>
    <w:rsid w:val="004E344C"/>
    <w:rsid w:val="004E3A74"/>
    <w:rsid w:val="004E3EF6"/>
    <w:rsid w:val="004E4FBE"/>
    <w:rsid w:val="004E6652"/>
    <w:rsid w:val="004E7442"/>
    <w:rsid w:val="004E7B55"/>
    <w:rsid w:val="004F218D"/>
    <w:rsid w:val="004F2A1E"/>
    <w:rsid w:val="004F30BF"/>
    <w:rsid w:val="004F6A99"/>
    <w:rsid w:val="00501BB6"/>
    <w:rsid w:val="0050375E"/>
    <w:rsid w:val="0050395F"/>
    <w:rsid w:val="005044E7"/>
    <w:rsid w:val="00504ADE"/>
    <w:rsid w:val="00504AF5"/>
    <w:rsid w:val="00505100"/>
    <w:rsid w:val="00506A04"/>
    <w:rsid w:val="00506C8B"/>
    <w:rsid w:val="00506EE9"/>
    <w:rsid w:val="0050733C"/>
    <w:rsid w:val="00507943"/>
    <w:rsid w:val="005110BE"/>
    <w:rsid w:val="00511F43"/>
    <w:rsid w:val="00513542"/>
    <w:rsid w:val="0051426A"/>
    <w:rsid w:val="005143B5"/>
    <w:rsid w:val="005144F9"/>
    <w:rsid w:val="00514C29"/>
    <w:rsid w:val="00517263"/>
    <w:rsid w:val="005206A9"/>
    <w:rsid w:val="00520886"/>
    <w:rsid w:val="005209F3"/>
    <w:rsid w:val="0052145C"/>
    <w:rsid w:val="005226E7"/>
    <w:rsid w:val="00522BD5"/>
    <w:rsid w:val="005242B6"/>
    <w:rsid w:val="00524A65"/>
    <w:rsid w:val="0053235D"/>
    <w:rsid w:val="00532FD0"/>
    <w:rsid w:val="00533FFE"/>
    <w:rsid w:val="00534859"/>
    <w:rsid w:val="00535348"/>
    <w:rsid w:val="00535D1A"/>
    <w:rsid w:val="00540A95"/>
    <w:rsid w:val="00541994"/>
    <w:rsid w:val="00541CEA"/>
    <w:rsid w:val="00543F98"/>
    <w:rsid w:val="00544180"/>
    <w:rsid w:val="00544F96"/>
    <w:rsid w:val="00546FBA"/>
    <w:rsid w:val="005507DC"/>
    <w:rsid w:val="00551816"/>
    <w:rsid w:val="00552F4C"/>
    <w:rsid w:val="005541F2"/>
    <w:rsid w:val="00560A63"/>
    <w:rsid w:val="00561D36"/>
    <w:rsid w:val="0056212B"/>
    <w:rsid w:val="005621C9"/>
    <w:rsid w:val="005628DC"/>
    <w:rsid w:val="00562A27"/>
    <w:rsid w:val="00562CF9"/>
    <w:rsid w:val="005637AE"/>
    <w:rsid w:val="00563F0F"/>
    <w:rsid w:val="0056404C"/>
    <w:rsid w:val="005646EF"/>
    <w:rsid w:val="00565258"/>
    <w:rsid w:val="00565E78"/>
    <w:rsid w:val="005665B0"/>
    <w:rsid w:val="00566731"/>
    <w:rsid w:val="00567003"/>
    <w:rsid w:val="00570A0A"/>
    <w:rsid w:val="00571543"/>
    <w:rsid w:val="005748F3"/>
    <w:rsid w:val="005763F9"/>
    <w:rsid w:val="00580D85"/>
    <w:rsid w:val="005829C9"/>
    <w:rsid w:val="005844C9"/>
    <w:rsid w:val="005847AB"/>
    <w:rsid w:val="00585662"/>
    <w:rsid w:val="0058638B"/>
    <w:rsid w:val="0058671E"/>
    <w:rsid w:val="00586CCD"/>
    <w:rsid w:val="005870BA"/>
    <w:rsid w:val="00587C88"/>
    <w:rsid w:val="00590BFE"/>
    <w:rsid w:val="0059229B"/>
    <w:rsid w:val="00592930"/>
    <w:rsid w:val="0059323A"/>
    <w:rsid w:val="0059344D"/>
    <w:rsid w:val="005938CA"/>
    <w:rsid w:val="00595566"/>
    <w:rsid w:val="00596E17"/>
    <w:rsid w:val="005974E9"/>
    <w:rsid w:val="00597972"/>
    <w:rsid w:val="005A06D4"/>
    <w:rsid w:val="005A1FD7"/>
    <w:rsid w:val="005A4D4A"/>
    <w:rsid w:val="005A6B55"/>
    <w:rsid w:val="005B2140"/>
    <w:rsid w:val="005B3664"/>
    <w:rsid w:val="005B45E7"/>
    <w:rsid w:val="005B4C87"/>
    <w:rsid w:val="005B519B"/>
    <w:rsid w:val="005B53A4"/>
    <w:rsid w:val="005B6B2B"/>
    <w:rsid w:val="005C061E"/>
    <w:rsid w:val="005C252F"/>
    <w:rsid w:val="005C2F7C"/>
    <w:rsid w:val="005C2FD5"/>
    <w:rsid w:val="005C43AF"/>
    <w:rsid w:val="005C549B"/>
    <w:rsid w:val="005C7310"/>
    <w:rsid w:val="005D002E"/>
    <w:rsid w:val="005D1D6C"/>
    <w:rsid w:val="005D1FF4"/>
    <w:rsid w:val="005D351D"/>
    <w:rsid w:val="005D48E0"/>
    <w:rsid w:val="005D5B67"/>
    <w:rsid w:val="005E0694"/>
    <w:rsid w:val="005E0CA3"/>
    <w:rsid w:val="005E1915"/>
    <w:rsid w:val="005E2B80"/>
    <w:rsid w:val="005E32B2"/>
    <w:rsid w:val="005E513E"/>
    <w:rsid w:val="005E5A37"/>
    <w:rsid w:val="005E66D3"/>
    <w:rsid w:val="005E69E5"/>
    <w:rsid w:val="005F1596"/>
    <w:rsid w:val="005F2EC7"/>
    <w:rsid w:val="005F31EC"/>
    <w:rsid w:val="005F3538"/>
    <w:rsid w:val="005F3FF3"/>
    <w:rsid w:val="005F6EDE"/>
    <w:rsid w:val="005F78C1"/>
    <w:rsid w:val="00600F5E"/>
    <w:rsid w:val="00600FD7"/>
    <w:rsid w:val="0060297C"/>
    <w:rsid w:val="00603D3F"/>
    <w:rsid w:val="00605061"/>
    <w:rsid w:val="006057BF"/>
    <w:rsid w:val="00610F4C"/>
    <w:rsid w:val="00611D36"/>
    <w:rsid w:val="006136EE"/>
    <w:rsid w:val="00614FD7"/>
    <w:rsid w:val="006155E3"/>
    <w:rsid w:val="006178FC"/>
    <w:rsid w:val="00617EE5"/>
    <w:rsid w:val="00620805"/>
    <w:rsid w:val="00621519"/>
    <w:rsid w:val="00621CE8"/>
    <w:rsid w:val="00623877"/>
    <w:rsid w:val="00623CB8"/>
    <w:rsid w:val="006240C9"/>
    <w:rsid w:val="00624CF3"/>
    <w:rsid w:val="00624F04"/>
    <w:rsid w:val="00625321"/>
    <w:rsid w:val="00626914"/>
    <w:rsid w:val="0062731A"/>
    <w:rsid w:val="00631F2A"/>
    <w:rsid w:val="00632830"/>
    <w:rsid w:val="00632CCD"/>
    <w:rsid w:val="0063312D"/>
    <w:rsid w:val="00633E9A"/>
    <w:rsid w:val="0063401A"/>
    <w:rsid w:val="00634B27"/>
    <w:rsid w:val="00637288"/>
    <w:rsid w:val="00640470"/>
    <w:rsid w:val="00643F01"/>
    <w:rsid w:val="006463E2"/>
    <w:rsid w:val="00646D8F"/>
    <w:rsid w:val="00650E3C"/>
    <w:rsid w:val="00651A4F"/>
    <w:rsid w:val="0065362F"/>
    <w:rsid w:val="00653B83"/>
    <w:rsid w:val="00654926"/>
    <w:rsid w:val="0065544F"/>
    <w:rsid w:val="00660AEE"/>
    <w:rsid w:val="00660CB6"/>
    <w:rsid w:val="006610BC"/>
    <w:rsid w:val="00661D57"/>
    <w:rsid w:val="00661EC0"/>
    <w:rsid w:val="006621B6"/>
    <w:rsid w:val="006629AA"/>
    <w:rsid w:val="00664038"/>
    <w:rsid w:val="006643DB"/>
    <w:rsid w:val="006660C2"/>
    <w:rsid w:val="00667E0E"/>
    <w:rsid w:val="006708FA"/>
    <w:rsid w:val="00670A09"/>
    <w:rsid w:val="00670E88"/>
    <w:rsid w:val="00671088"/>
    <w:rsid w:val="00671BE1"/>
    <w:rsid w:val="006731D8"/>
    <w:rsid w:val="006740A9"/>
    <w:rsid w:val="006756A1"/>
    <w:rsid w:val="006756C4"/>
    <w:rsid w:val="0067787D"/>
    <w:rsid w:val="00680A01"/>
    <w:rsid w:val="0068248F"/>
    <w:rsid w:val="00682ED6"/>
    <w:rsid w:val="00683378"/>
    <w:rsid w:val="00684AE6"/>
    <w:rsid w:val="00686114"/>
    <w:rsid w:val="00686F87"/>
    <w:rsid w:val="00690A47"/>
    <w:rsid w:val="00690AF6"/>
    <w:rsid w:val="006926C8"/>
    <w:rsid w:val="0069522E"/>
    <w:rsid w:val="0069725C"/>
    <w:rsid w:val="00697902"/>
    <w:rsid w:val="006A1755"/>
    <w:rsid w:val="006A1F7E"/>
    <w:rsid w:val="006A1FF7"/>
    <w:rsid w:val="006A3337"/>
    <w:rsid w:val="006A3474"/>
    <w:rsid w:val="006A3890"/>
    <w:rsid w:val="006A3894"/>
    <w:rsid w:val="006A635D"/>
    <w:rsid w:val="006B03A5"/>
    <w:rsid w:val="006B0A60"/>
    <w:rsid w:val="006B14F4"/>
    <w:rsid w:val="006B21AE"/>
    <w:rsid w:val="006B2993"/>
    <w:rsid w:val="006B2F85"/>
    <w:rsid w:val="006B4381"/>
    <w:rsid w:val="006B5854"/>
    <w:rsid w:val="006B5DFB"/>
    <w:rsid w:val="006B78DD"/>
    <w:rsid w:val="006C0461"/>
    <w:rsid w:val="006C1311"/>
    <w:rsid w:val="006C1C78"/>
    <w:rsid w:val="006C1C83"/>
    <w:rsid w:val="006C2054"/>
    <w:rsid w:val="006C2946"/>
    <w:rsid w:val="006C2EA8"/>
    <w:rsid w:val="006C6A88"/>
    <w:rsid w:val="006C7164"/>
    <w:rsid w:val="006D30BD"/>
    <w:rsid w:val="006D4ADA"/>
    <w:rsid w:val="006D5C3E"/>
    <w:rsid w:val="006D69CD"/>
    <w:rsid w:val="006D6C59"/>
    <w:rsid w:val="006D70C1"/>
    <w:rsid w:val="006E4545"/>
    <w:rsid w:val="006E4795"/>
    <w:rsid w:val="006E4D3C"/>
    <w:rsid w:val="006E6645"/>
    <w:rsid w:val="006E7832"/>
    <w:rsid w:val="006E7EC7"/>
    <w:rsid w:val="006F227D"/>
    <w:rsid w:val="006F26C7"/>
    <w:rsid w:val="006F5268"/>
    <w:rsid w:val="006F5B10"/>
    <w:rsid w:val="006F68D4"/>
    <w:rsid w:val="006F7B3B"/>
    <w:rsid w:val="006F7E1A"/>
    <w:rsid w:val="007004A4"/>
    <w:rsid w:val="0070253C"/>
    <w:rsid w:val="00703CF7"/>
    <w:rsid w:val="00705174"/>
    <w:rsid w:val="00705838"/>
    <w:rsid w:val="00705D01"/>
    <w:rsid w:val="0070686C"/>
    <w:rsid w:val="00706A26"/>
    <w:rsid w:val="0070714E"/>
    <w:rsid w:val="00707F6B"/>
    <w:rsid w:val="00710C03"/>
    <w:rsid w:val="00713814"/>
    <w:rsid w:val="0071391F"/>
    <w:rsid w:val="00716541"/>
    <w:rsid w:val="00722D27"/>
    <w:rsid w:val="0072392F"/>
    <w:rsid w:val="00725657"/>
    <w:rsid w:val="00726566"/>
    <w:rsid w:val="00726E46"/>
    <w:rsid w:val="00726FCE"/>
    <w:rsid w:val="00733B69"/>
    <w:rsid w:val="007341F4"/>
    <w:rsid w:val="00734598"/>
    <w:rsid w:val="00740CA4"/>
    <w:rsid w:val="00743CE2"/>
    <w:rsid w:val="00743D86"/>
    <w:rsid w:val="00743DFD"/>
    <w:rsid w:val="00744668"/>
    <w:rsid w:val="007455D9"/>
    <w:rsid w:val="00745A16"/>
    <w:rsid w:val="00745EF3"/>
    <w:rsid w:val="0075068B"/>
    <w:rsid w:val="00750B11"/>
    <w:rsid w:val="00750C36"/>
    <w:rsid w:val="007512B9"/>
    <w:rsid w:val="00752F3F"/>
    <w:rsid w:val="00754899"/>
    <w:rsid w:val="007552FB"/>
    <w:rsid w:val="00757422"/>
    <w:rsid w:val="00760177"/>
    <w:rsid w:val="00760DE3"/>
    <w:rsid w:val="00761141"/>
    <w:rsid w:val="007617DF"/>
    <w:rsid w:val="007623F5"/>
    <w:rsid w:val="007631F6"/>
    <w:rsid w:val="00763E32"/>
    <w:rsid w:val="00764389"/>
    <w:rsid w:val="00764C39"/>
    <w:rsid w:val="00764F83"/>
    <w:rsid w:val="007657A3"/>
    <w:rsid w:val="00771337"/>
    <w:rsid w:val="0077561F"/>
    <w:rsid w:val="007801A6"/>
    <w:rsid w:val="0078182C"/>
    <w:rsid w:val="00781C5A"/>
    <w:rsid w:val="00782814"/>
    <w:rsid w:val="00783335"/>
    <w:rsid w:val="00783708"/>
    <w:rsid w:val="007844CC"/>
    <w:rsid w:val="00785D7F"/>
    <w:rsid w:val="007872EF"/>
    <w:rsid w:val="00787A83"/>
    <w:rsid w:val="00787C43"/>
    <w:rsid w:val="00787C5C"/>
    <w:rsid w:val="00790586"/>
    <w:rsid w:val="0079097C"/>
    <w:rsid w:val="007A0D34"/>
    <w:rsid w:val="007A2A57"/>
    <w:rsid w:val="007A39A5"/>
    <w:rsid w:val="007A4A36"/>
    <w:rsid w:val="007A53C2"/>
    <w:rsid w:val="007A57A2"/>
    <w:rsid w:val="007A6363"/>
    <w:rsid w:val="007A78C1"/>
    <w:rsid w:val="007B010E"/>
    <w:rsid w:val="007B1365"/>
    <w:rsid w:val="007B2855"/>
    <w:rsid w:val="007B3A44"/>
    <w:rsid w:val="007B477C"/>
    <w:rsid w:val="007B5321"/>
    <w:rsid w:val="007C037B"/>
    <w:rsid w:val="007C0E12"/>
    <w:rsid w:val="007C2025"/>
    <w:rsid w:val="007C36B5"/>
    <w:rsid w:val="007C3D9C"/>
    <w:rsid w:val="007C529D"/>
    <w:rsid w:val="007C6796"/>
    <w:rsid w:val="007C7811"/>
    <w:rsid w:val="007D2CAD"/>
    <w:rsid w:val="007D2D23"/>
    <w:rsid w:val="007D3A6B"/>
    <w:rsid w:val="007D460D"/>
    <w:rsid w:val="007D4EE5"/>
    <w:rsid w:val="007D5A10"/>
    <w:rsid w:val="007D644C"/>
    <w:rsid w:val="007E1FDB"/>
    <w:rsid w:val="007E2366"/>
    <w:rsid w:val="007E37DF"/>
    <w:rsid w:val="007E48B4"/>
    <w:rsid w:val="007E6789"/>
    <w:rsid w:val="007E77D8"/>
    <w:rsid w:val="007F12AF"/>
    <w:rsid w:val="007F1732"/>
    <w:rsid w:val="007F3A9C"/>
    <w:rsid w:val="007F4999"/>
    <w:rsid w:val="007F73EA"/>
    <w:rsid w:val="00801F16"/>
    <w:rsid w:val="008022BA"/>
    <w:rsid w:val="0080321B"/>
    <w:rsid w:val="00803E9A"/>
    <w:rsid w:val="00805899"/>
    <w:rsid w:val="00806684"/>
    <w:rsid w:val="00810777"/>
    <w:rsid w:val="0081252E"/>
    <w:rsid w:val="0081284B"/>
    <w:rsid w:val="0081334A"/>
    <w:rsid w:val="008144AB"/>
    <w:rsid w:val="00814C9B"/>
    <w:rsid w:val="00816634"/>
    <w:rsid w:val="00816F5E"/>
    <w:rsid w:val="008178AD"/>
    <w:rsid w:val="00820ADF"/>
    <w:rsid w:val="008212BC"/>
    <w:rsid w:val="008218EA"/>
    <w:rsid w:val="00821D60"/>
    <w:rsid w:val="0082221E"/>
    <w:rsid w:val="008222EE"/>
    <w:rsid w:val="008311DD"/>
    <w:rsid w:val="00832A8A"/>
    <w:rsid w:val="00832E7A"/>
    <w:rsid w:val="0083349B"/>
    <w:rsid w:val="008367A6"/>
    <w:rsid w:val="00836F7E"/>
    <w:rsid w:val="00837558"/>
    <w:rsid w:val="0084039A"/>
    <w:rsid w:val="0084064F"/>
    <w:rsid w:val="00847650"/>
    <w:rsid w:val="00847F13"/>
    <w:rsid w:val="00850731"/>
    <w:rsid w:val="00851914"/>
    <w:rsid w:val="00851A83"/>
    <w:rsid w:val="00851FBC"/>
    <w:rsid w:val="00853E54"/>
    <w:rsid w:val="00854C1F"/>
    <w:rsid w:val="0085654F"/>
    <w:rsid w:val="008577E4"/>
    <w:rsid w:val="00857D73"/>
    <w:rsid w:val="00860E25"/>
    <w:rsid w:val="00862592"/>
    <w:rsid w:val="00862A88"/>
    <w:rsid w:val="008636CC"/>
    <w:rsid w:val="00867D51"/>
    <w:rsid w:val="00872A07"/>
    <w:rsid w:val="00875BBC"/>
    <w:rsid w:val="00882436"/>
    <w:rsid w:val="008826CA"/>
    <w:rsid w:val="00884FAD"/>
    <w:rsid w:val="00885477"/>
    <w:rsid w:val="00886E4F"/>
    <w:rsid w:val="00887CAE"/>
    <w:rsid w:val="0089286C"/>
    <w:rsid w:val="00893C05"/>
    <w:rsid w:val="00894262"/>
    <w:rsid w:val="00895180"/>
    <w:rsid w:val="008960FE"/>
    <w:rsid w:val="0089611C"/>
    <w:rsid w:val="00896CB5"/>
    <w:rsid w:val="00897198"/>
    <w:rsid w:val="008972C8"/>
    <w:rsid w:val="008A02B8"/>
    <w:rsid w:val="008A0689"/>
    <w:rsid w:val="008A09E9"/>
    <w:rsid w:val="008A22E5"/>
    <w:rsid w:val="008A236B"/>
    <w:rsid w:val="008A30FD"/>
    <w:rsid w:val="008A3250"/>
    <w:rsid w:val="008A55A8"/>
    <w:rsid w:val="008A721C"/>
    <w:rsid w:val="008A7551"/>
    <w:rsid w:val="008A7BE5"/>
    <w:rsid w:val="008A7F8C"/>
    <w:rsid w:val="008B0784"/>
    <w:rsid w:val="008B2AB6"/>
    <w:rsid w:val="008B310A"/>
    <w:rsid w:val="008B33C7"/>
    <w:rsid w:val="008C1C17"/>
    <w:rsid w:val="008C3ED2"/>
    <w:rsid w:val="008C4287"/>
    <w:rsid w:val="008C54E0"/>
    <w:rsid w:val="008C5699"/>
    <w:rsid w:val="008D0F85"/>
    <w:rsid w:val="008D2693"/>
    <w:rsid w:val="008D321F"/>
    <w:rsid w:val="008D3DA3"/>
    <w:rsid w:val="008D6D76"/>
    <w:rsid w:val="008E139F"/>
    <w:rsid w:val="008E14F1"/>
    <w:rsid w:val="008E1B3B"/>
    <w:rsid w:val="008E4133"/>
    <w:rsid w:val="008E442B"/>
    <w:rsid w:val="008E44BE"/>
    <w:rsid w:val="008E47BA"/>
    <w:rsid w:val="008E4B25"/>
    <w:rsid w:val="008E52AB"/>
    <w:rsid w:val="008E52D4"/>
    <w:rsid w:val="008E59FF"/>
    <w:rsid w:val="008E5A5B"/>
    <w:rsid w:val="008E6E89"/>
    <w:rsid w:val="008F16F4"/>
    <w:rsid w:val="008F1CA8"/>
    <w:rsid w:val="008F21F3"/>
    <w:rsid w:val="008F27DA"/>
    <w:rsid w:val="008F4C47"/>
    <w:rsid w:val="008F5AB6"/>
    <w:rsid w:val="008F710B"/>
    <w:rsid w:val="008F726B"/>
    <w:rsid w:val="008F79D5"/>
    <w:rsid w:val="008F7FBB"/>
    <w:rsid w:val="0090142F"/>
    <w:rsid w:val="0090180E"/>
    <w:rsid w:val="00901C44"/>
    <w:rsid w:val="009077E0"/>
    <w:rsid w:val="00910E2E"/>
    <w:rsid w:val="0091124F"/>
    <w:rsid w:val="0091158E"/>
    <w:rsid w:val="00913C81"/>
    <w:rsid w:val="00915063"/>
    <w:rsid w:val="00917BB0"/>
    <w:rsid w:val="00920863"/>
    <w:rsid w:val="0092142D"/>
    <w:rsid w:val="009239D0"/>
    <w:rsid w:val="009241FA"/>
    <w:rsid w:val="00925E45"/>
    <w:rsid w:val="009261B1"/>
    <w:rsid w:val="00926B8E"/>
    <w:rsid w:val="00927BEC"/>
    <w:rsid w:val="00931B28"/>
    <w:rsid w:val="00931C49"/>
    <w:rsid w:val="00932918"/>
    <w:rsid w:val="00933079"/>
    <w:rsid w:val="00933E7B"/>
    <w:rsid w:val="009341EA"/>
    <w:rsid w:val="00935528"/>
    <w:rsid w:val="009369A9"/>
    <w:rsid w:val="00940195"/>
    <w:rsid w:val="00940C2D"/>
    <w:rsid w:val="00941BAC"/>
    <w:rsid w:val="00943BCD"/>
    <w:rsid w:val="00945FEB"/>
    <w:rsid w:val="009462D9"/>
    <w:rsid w:val="0094722D"/>
    <w:rsid w:val="009478BF"/>
    <w:rsid w:val="00950EF1"/>
    <w:rsid w:val="00951135"/>
    <w:rsid w:val="0095219A"/>
    <w:rsid w:val="00953E60"/>
    <w:rsid w:val="00956637"/>
    <w:rsid w:val="009603FD"/>
    <w:rsid w:val="0096087F"/>
    <w:rsid w:val="00962A62"/>
    <w:rsid w:val="009644A3"/>
    <w:rsid w:val="00965F5B"/>
    <w:rsid w:val="009712D3"/>
    <w:rsid w:val="00971C2D"/>
    <w:rsid w:val="00971D51"/>
    <w:rsid w:val="00971DCA"/>
    <w:rsid w:val="00971F47"/>
    <w:rsid w:val="00972B77"/>
    <w:rsid w:val="00973498"/>
    <w:rsid w:val="00973547"/>
    <w:rsid w:val="00975712"/>
    <w:rsid w:val="00975C19"/>
    <w:rsid w:val="00975FDC"/>
    <w:rsid w:val="009764DC"/>
    <w:rsid w:val="00980666"/>
    <w:rsid w:val="00980D27"/>
    <w:rsid w:val="00981E6A"/>
    <w:rsid w:val="009823D4"/>
    <w:rsid w:val="009824C9"/>
    <w:rsid w:val="0098330C"/>
    <w:rsid w:val="00985EA7"/>
    <w:rsid w:val="009905DA"/>
    <w:rsid w:val="0099194B"/>
    <w:rsid w:val="00991D34"/>
    <w:rsid w:val="00994FFE"/>
    <w:rsid w:val="009975AB"/>
    <w:rsid w:val="009A062D"/>
    <w:rsid w:val="009A138B"/>
    <w:rsid w:val="009A1D0F"/>
    <w:rsid w:val="009A2259"/>
    <w:rsid w:val="009A503A"/>
    <w:rsid w:val="009A5DB4"/>
    <w:rsid w:val="009A69A8"/>
    <w:rsid w:val="009A6BB8"/>
    <w:rsid w:val="009A7702"/>
    <w:rsid w:val="009A7EC7"/>
    <w:rsid w:val="009B0B83"/>
    <w:rsid w:val="009B0F51"/>
    <w:rsid w:val="009B1178"/>
    <w:rsid w:val="009B17BB"/>
    <w:rsid w:val="009B2009"/>
    <w:rsid w:val="009B278B"/>
    <w:rsid w:val="009B2EBC"/>
    <w:rsid w:val="009B4F44"/>
    <w:rsid w:val="009B660D"/>
    <w:rsid w:val="009B706B"/>
    <w:rsid w:val="009B7A2A"/>
    <w:rsid w:val="009C1443"/>
    <w:rsid w:val="009C22BC"/>
    <w:rsid w:val="009C2E50"/>
    <w:rsid w:val="009C55EC"/>
    <w:rsid w:val="009C565E"/>
    <w:rsid w:val="009C7F81"/>
    <w:rsid w:val="009D15E9"/>
    <w:rsid w:val="009D1F35"/>
    <w:rsid w:val="009D2C03"/>
    <w:rsid w:val="009D2DCA"/>
    <w:rsid w:val="009D3955"/>
    <w:rsid w:val="009D402F"/>
    <w:rsid w:val="009D426B"/>
    <w:rsid w:val="009D4B41"/>
    <w:rsid w:val="009D5842"/>
    <w:rsid w:val="009D5963"/>
    <w:rsid w:val="009D60B9"/>
    <w:rsid w:val="009D755E"/>
    <w:rsid w:val="009D7901"/>
    <w:rsid w:val="009D7B3C"/>
    <w:rsid w:val="009E1B67"/>
    <w:rsid w:val="009E2C69"/>
    <w:rsid w:val="009F1342"/>
    <w:rsid w:val="009F472F"/>
    <w:rsid w:val="009F592B"/>
    <w:rsid w:val="009F710A"/>
    <w:rsid w:val="00A01931"/>
    <w:rsid w:val="00A029BB"/>
    <w:rsid w:val="00A032C6"/>
    <w:rsid w:val="00A032E9"/>
    <w:rsid w:val="00A038AB"/>
    <w:rsid w:val="00A0402C"/>
    <w:rsid w:val="00A05226"/>
    <w:rsid w:val="00A058AE"/>
    <w:rsid w:val="00A05E5C"/>
    <w:rsid w:val="00A07CBF"/>
    <w:rsid w:val="00A07E93"/>
    <w:rsid w:val="00A1136E"/>
    <w:rsid w:val="00A121E8"/>
    <w:rsid w:val="00A12952"/>
    <w:rsid w:val="00A130C9"/>
    <w:rsid w:val="00A15DC7"/>
    <w:rsid w:val="00A1602B"/>
    <w:rsid w:val="00A16AF0"/>
    <w:rsid w:val="00A202BC"/>
    <w:rsid w:val="00A2443A"/>
    <w:rsid w:val="00A25510"/>
    <w:rsid w:val="00A27AFC"/>
    <w:rsid w:val="00A32D8F"/>
    <w:rsid w:val="00A32EFB"/>
    <w:rsid w:val="00A3343F"/>
    <w:rsid w:val="00A36342"/>
    <w:rsid w:val="00A41505"/>
    <w:rsid w:val="00A41D21"/>
    <w:rsid w:val="00A42EF0"/>
    <w:rsid w:val="00A46327"/>
    <w:rsid w:val="00A47292"/>
    <w:rsid w:val="00A518AA"/>
    <w:rsid w:val="00A53377"/>
    <w:rsid w:val="00A54E55"/>
    <w:rsid w:val="00A60044"/>
    <w:rsid w:val="00A602C7"/>
    <w:rsid w:val="00A6242D"/>
    <w:rsid w:val="00A66A52"/>
    <w:rsid w:val="00A66C71"/>
    <w:rsid w:val="00A70468"/>
    <w:rsid w:val="00A70973"/>
    <w:rsid w:val="00A70B59"/>
    <w:rsid w:val="00A716FE"/>
    <w:rsid w:val="00A718C2"/>
    <w:rsid w:val="00A746CD"/>
    <w:rsid w:val="00A74AE7"/>
    <w:rsid w:val="00A74EFE"/>
    <w:rsid w:val="00A751BD"/>
    <w:rsid w:val="00A75A22"/>
    <w:rsid w:val="00A77E1F"/>
    <w:rsid w:val="00A80765"/>
    <w:rsid w:val="00A82F0C"/>
    <w:rsid w:val="00A86C80"/>
    <w:rsid w:val="00A91526"/>
    <w:rsid w:val="00A921D4"/>
    <w:rsid w:val="00A93C20"/>
    <w:rsid w:val="00A93FA4"/>
    <w:rsid w:val="00AA00F7"/>
    <w:rsid w:val="00AA0505"/>
    <w:rsid w:val="00AA0560"/>
    <w:rsid w:val="00AA366A"/>
    <w:rsid w:val="00AA3F93"/>
    <w:rsid w:val="00AA535F"/>
    <w:rsid w:val="00AA7215"/>
    <w:rsid w:val="00AB0107"/>
    <w:rsid w:val="00AB0F7D"/>
    <w:rsid w:val="00AB22EF"/>
    <w:rsid w:val="00AB23C0"/>
    <w:rsid w:val="00AB241C"/>
    <w:rsid w:val="00AB3E67"/>
    <w:rsid w:val="00AB6ED5"/>
    <w:rsid w:val="00AC0277"/>
    <w:rsid w:val="00AC1A37"/>
    <w:rsid w:val="00AC1FC7"/>
    <w:rsid w:val="00AC7A7A"/>
    <w:rsid w:val="00AD39CD"/>
    <w:rsid w:val="00AD3F99"/>
    <w:rsid w:val="00AD609D"/>
    <w:rsid w:val="00AD6397"/>
    <w:rsid w:val="00AD799B"/>
    <w:rsid w:val="00AE2634"/>
    <w:rsid w:val="00AE2844"/>
    <w:rsid w:val="00AE3BF3"/>
    <w:rsid w:val="00AE40E8"/>
    <w:rsid w:val="00AE4232"/>
    <w:rsid w:val="00AE4A5C"/>
    <w:rsid w:val="00AF7EFD"/>
    <w:rsid w:val="00B023D2"/>
    <w:rsid w:val="00B02D95"/>
    <w:rsid w:val="00B0395A"/>
    <w:rsid w:val="00B05047"/>
    <w:rsid w:val="00B07AA2"/>
    <w:rsid w:val="00B10264"/>
    <w:rsid w:val="00B12A53"/>
    <w:rsid w:val="00B135D6"/>
    <w:rsid w:val="00B13956"/>
    <w:rsid w:val="00B13C00"/>
    <w:rsid w:val="00B147D0"/>
    <w:rsid w:val="00B16907"/>
    <w:rsid w:val="00B16AD4"/>
    <w:rsid w:val="00B16CFC"/>
    <w:rsid w:val="00B177D2"/>
    <w:rsid w:val="00B209BA"/>
    <w:rsid w:val="00B209C2"/>
    <w:rsid w:val="00B22CE4"/>
    <w:rsid w:val="00B259C5"/>
    <w:rsid w:val="00B267A3"/>
    <w:rsid w:val="00B30923"/>
    <w:rsid w:val="00B30E6B"/>
    <w:rsid w:val="00B3178A"/>
    <w:rsid w:val="00B32ECF"/>
    <w:rsid w:val="00B32F96"/>
    <w:rsid w:val="00B33533"/>
    <w:rsid w:val="00B34D39"/>
    <w:rsid w:val="00B355AF"/>
    <w:rsid w:val="00B370E6"/>
    <w:rsid w:val="00B37266"/>
    <w:rsid w:val="00B40B9F"/>
    <w:rsid w:val="00B40E41"/>
    <w:rsid w:val="00B40F53"/>
    <w:rsid w:val="00B425E4"/>
    <w:rsid w:val="00B42993"/>
    <w:rsid w:val="00B46543"/>
    <w:rsid w:val="00B5023E"/>
    <w:rsid w:val="00B512CB"/>
    <w:rsid w:val="00B51D5C"/>
    <w:rsid w:val="00B53778"/>
    <w:rsid w:val="00B541D9"/>
    <w:rsid w:val="00B55531"/>
    <w:rsid w:val="00B55CE8"/>
    <w:rsid w:val="00B56F36"/>
    <w:rsid w:val="00B62F6C"/>
    <w:rsid w:val="00B6332B"/>
    <w:rsid w:val="00B63B86"/>
    <w:rsid w:val="00B709A3"/>
    <w:rsid w:val="00B7182C"/>
    <w:rsid w:val="00B71A5C"/>
    <w:rsid w:val="00B71C4C"/>
    <w:rsid w:val="00B724F7"/>
    <w:rsid w:val="00B725EE"/>
    <w:rsid w:val="00B744D6"/>
    <w:rsid w:val="00B74A0B"/>
    <w:rsid w:val="00B751E5"/>
    <w:rsid w:val="00B75640"/>
    <w:rsid w:val="00B7680B"/>
    <w:rsid w:val="00B817A7"/>
    <w:rsid w:val="00B83456"/>
    <w:rsid w:val="00B83E54"/>
    <w:rsid w:val="00B83EE1"/>
    <w:rsid w:val="00B85712"/>
    <w:rsid w:val="00B85B91"/>
    <w:rsid w:val="00B8637A"/>
    <w:rsid w:val="00B91B48"/>
    <w:rsid w:val="00B928D6"/>
    <w:rsid w:val="00B93E7B"/>
    <w:rsid w:val="00B9544A"/>
    <w:rsid w:val="00B956BE"/>
    <w:rsid w:val="00B958AE"/>
    <w:rsid w:val="00B96A91"/>
    <w:rsid w:val="00B96F48"/>
    <w:rsid w:val="00BA1C81"/>
    <w:rsid w:val="00BA1D9D"/>
    <w:rsid w:val="00BA2095"/>
    <w:rsid w:val="00BA2E66"/>
    <w:rsid w:val="00BA4F56"/>
    <w:rsid w:val="00BA5822"/>
    <w:rsid w:val="00BA7A56"/>
    <w:rsid w:val="00BA7E00"/>
    <w:rsid w:val="00BB11A3"/>
    <w:rsid w:val="00BB1B7E"/>
    <w:rsid w:val="00BB24DE"/>
    <w:rsid w:val="00BB5070"/>
    <w:rsid w:val="00BB63E5"/>
    <w:rsid w:val="00BB7BC3"/>
    <w:rsid w:val="00BC0547"/>
    <w:rsid w:val="00BC28A8"/>
    <w:rsid w:val="00BC37AD"/>
    <w:rsid w:val="00BC6FCE"/>
    <w:rsid w:val="00BC7038"/>
    <w:rsid w:val="00BD19C3"/>
    <w:rsid w:val="00BD3128"/>
    <w:rsid w:val="00BD350C"/>
    <w:rsid w:val="00BD43E1"/>
    <w:rsid w:val="00BD44C6"/>
    <w:rsid w:val="00BD5628"/>
    <w:rsid w:val="00BD5EB2"/>
    <w:rsid w:val="00BD6830"/>
    <w:rsid w:val="00BD6AAD"/>
    <w:rsid w:val="00BE072F"/>
    <w:rsid w:val="00BE214B"/>
    <w:rsid w:val="00BE50F1"/>
    <w:rsid w:val="00BE57B1"/>
    <w:rsid w:val="00BE6943"/>
    <w:rsid w:val="00BE6971"/>
    <w:rsid w:val="00BE7C7C"/>
    <w:rsid w:val="00BF17E1"/>
    <w:rsid w:val="00BF1F6D"/>
    <w:rsid w:val="00BF3F2A"/>
    <w:rsid w:val="00BF6512"/>
    <w:rsid w:val="00C0108A"/>
    <w:rsid w:val="00C0282D"/>
    <w:rsid w:val="00C03944"/>
    <w:rsid w:val="00C03B1D"/>
    <w:rsid w:val="00C04CFC"/>
    <w:rsid w:val="00C12D57"/>
    <w:rsid w:val="00C1428C"/>
    <w:rsid w:val="00C16002"/>
    <w:rsid w:val="00C161FF"/>
    <w:rsid w:val="00C16522"/>
    <w:rsid w:val="00C20ACB"/>
    <w:rsid w:val="00C222C5"/>
    <w:rsid w:val="00C223E6"/>
    <w:rsid w:val="00C232AB"/>
    <w:rsid w:val="00C23411"/>
    <w:rsid w:val="00C235F1"/>
    <w:rsid w:val="00C24D3B"/>
    <w:rsid w:val="00C25589"/>
    <w:rsid w:val="00C25E7A"/>
    <w:rsid w:val="00C2648C"/>
    <w:rsid w:val="00C3032A"/>
    <w:rsid w:val="00C32F7D"/>
    <w:rsid w:val="00C37046"/>
    <w:rsid w:val="00C40676"/>
    <w:rsid w:val="00C42526"/>
    <w:rsid w:val="00C4338B"/>
    <w:rsid w:val="00C43416"/>
    <w:rsid w:val="00C44748"/>
    <w:rsid w:val="00C44A2E"/>
    <w:rsid w:val="00C44C3B"/>
    <w:rsid w:val="00C452C0"/>
    <w:rsid w:val="00C465D8"/>
    <w:rsid w:val="00C47026"/>
    <w:rsid w:val="00C51AD4"/>
    <w:rsid w:val="00C54739"/>
    <w:rsid w:val="00C5491D"/>
    <w:rsid w:val="00C55F9E"/>
    <w:rsid w:val="00C57434"/>
    <w:rsid w:val="00C577E8"/>
    <w:rsid w:val="00C57926"/>
    <w:rsid w:val="00C60443"/>
    <w:rsid w:val="00C61EAB"/>
    <w:rsid w:val="00C64324"/>
    <w:rsid w:val="00C662F3"/>
    <w:rsid w:val="00C6632D"/>
    <w:rsid w:val="00C66920"/>
    <w:rsid w:val="00C73916"/>
    <w:rsid w:val="00C74466"/>
    <w:rsid w:val="00C74E31"/>
    <w:rsid w:val="00C7524C"/>
    <w:rsid w:val="00C76694"/>
    <w:rsid w:val="00C7718C"/>
    <w:rsid w:val="00C776CF"/>
    <w:rsid w:val="00C81BE5"/>
    <w:rsid w:val="00C83E4F"/>
    <w:rsid w:val="00C85923"/>
    <w:rsid w:val="00C85A3C"/>
    <w:rsid w:val="00C90F90"/>
    <w:rsid w:val="00C9209F"/>
    <w:rsid w:val="00C938D3"/>
    <w:rsid w:val="00C96023"/>
    <w:rsid w:val="00C97379"/>
    <w:rsid w:val="00C97EB3"/>
    <w:rsid w:val="00CA0B7F"/>
    <w:rsid w:val="00CA316B"/>
    <w:rsid w:val="00CA31BA"/>
    <w:rsid w:val="00CA3B8D"/>
    <w:rsid w:val="00CA5DA1"/>
    <w:rsid w:val="00CA6068"/>
    <w:rsid w:val="00CA609F"/>
    <w:rsid w:val="00CA6C6A"/>
    <w:rsid w:val="00CB1EAA"/>
    <w:rsid w:val="00CB21E3"/>
    <w:rsid w:val="00CB3178"/>
    <w:rsid w:val="00CB5D4A"/>
    <w:rsid w:val="00CB5ED1"/>
    <w:rsid w:val="00CB6685"/>
    <w:rsid w:val="00CB6848"/>
    <w:rsid w:val="00CC04D0"/>
    <w:rsid w:val="00CC120A"/>
    <w:rsid w:val="00CC20A2"/>
    <w:rsid w:val="00CC26CF"/>
    <w:rsid w:val="00CC42AA"/>
    <w:rsid w:val="00CC648A"/>
    <w:rsid w:val="00CD0495"/>
    <w:rsid w:val="00CD12CB"/>
    <w:rsid w:val="00CD2781"/>
    <w:rsid w:val="00CD358C"/>
    <w:rsid w:val="00CD4765"/>
    <w:rsid w:val="00CD4DBF"/>
    <w:rsid w:val="00CD4E5B"/>
    <w:rsid w:val="00CE33CA"/>
    <w:rsid w:val="00CE3E7E"/>
    <w:rsid w:val="00CE7FD7"/>
    <w:rsid w:val="00CF0F5D"/>
    <w:rsid w:val="00CF39BD"/>
    <w:rsid w:val="00CF3EAF"/>
    <w:rsid w:val="00CF4CEC"/>
    <w:rsid w:val="00CF4F11"/>
    <w:rsid w:val="00CF6F56"/>
    <w:rsid w:val="00CF750F"/>
    <w:rsid w:val="00CF7B9B"/>
    <w:rsid w:val="00D002BD"/>
    <w:rsid w:val="00D00D74"/>
    <w:rsid w:val="00D0275D"/>
    <w:rsid w:val="00D04CCE"/>
    <w:rsid w:val="00D05598"/>
    <w:rsid w:val="00D06600"/>
    <w:rsid w:val="00D06C57"/>
    <w:rsid w:val="00D077E9"/>
    <w:rsid w:val="00D11645"/>
    <w:rsid w:val="00D11EF4"/>
    <w:rsid w:val="00D12F47"/>
    <w:rsid w:val="00D13487"/>
    <w:rsid w:val="00D16F26"/>
    <w:rsid w:val="00D200B3"/>
    <w:rsid w:val="00D20488"/>
    <w:rsid w:val="00D20DE2"/>
    <w:rsid w:val="00D2125E"/>
    <w:rsid w:val="00D21C72"/>
    <w:rsid w:val="00D2215D"/>
    <w:rsid w:val="00D22B9B"/>
    <w:rsid w:val="00D249A5"/>
    <w:rsid w:val="00D25412"/>
    <w:rsid w:val="00D25815"/>
    <w:rsid w:val="00D26DD1"/>
    <w:rsid w:val="00D27107"/>
    <w:rsid w:val="00D30B71"/>
    <w:rsid w:val="00D31446"/>
    <w:rsid w:val="00D33747"/>
    <w:rsid w:val="00D3379B"/>
    <w:rsid w:val="00D33C34"/>
    <w:rsid w:val="00D34317"/>
    <w:rsid w:val="00D34CC7"/>
    <w:rsid w:val="00D35D38"/>
    <w:rsid w:val="00D36591"/>
    <w:rsid w:val="00D366D9"/>
    <w:rsid w:val="00D37A59"/>
    <w:rsid w:val="00D4258C"/>
    <w:rsid w:val="00D43BF9"/>
    <w:rsid w:val="00D51B85"/>
    <w:rsid w:val="00D52A74"/>
    <w:rsid w:val="00D54260"/>
    <w:rsid w:val="00D544A2"/>
    <w:rsid w:val="00D548E6"/>
    <w:rsid w:val="00D56B1B"/>
    <w:rsid w:val="00D5736E"/>
    <w:rsid w:val="00D61F81"/>
    <w:rsid w:val="00D654EF"/>
    <w:rsid w:val="00D65DE8"/>
    <w:rsid w:val="00D70D99"/>
    <w:rsid w:val="00D72B53"/>
    <w:rsid w:val="00D763E1"/>
    <w:rsid w:val="00D764AA"/>
    <w:rsid w:val="00D83432"/>
    <w:rsid w:val="00D83E7B"/>
    <w:rsid w:val="00D85B92"/>
    <w:rsid w:val="00D930AC"/>
    <w:rsid w:val="00D93343"/>
    <w:rsid w:val="00D939D8"/>
    <w:rsid w:val="00D93C74"/>
    <w:rsid w:val="00D94090"/>
    <w:rsid w:val="00D942E9"/>
    <w:rsid w:val="00D957EA"/>
    <w:rsid w:val="00D95FE6"/>
    <w:rsid w:val="00DA03A3"/>
    <w:rsid w:val="00DA1C5B"/>
    <w:rsid w:val="00DA292B"/>
    <w:rsid w:val="00DA3EF2"/>
    <w:rsid w:val="00DA4752"/>
    <w:rsid w:val="00DA4C22"/>
    <w:rsid w:val="00DA7311"/>
    <w:rsid w:val="00DB067D"/>
    <w:rsid w:val="00DB16CA"/>
    <w:rsid w:val="00DB1DCC"/>
    <w:rsid w:val="00DB4263"/>
    <w:rsid w:val="00DB426F"/>
    <w:rsid w:val="00DB51D2"/>
    <w:rsid w:val="00DB7BB9"/>
    <w:rsid w:val="00DC001D"/>
    <w:rsid w:val="00DC11AE"/>
    <w:rsid w:val="00DC3004"/>
    <w:rsid w:val="00DC321F"/>
    <w:rsid w:val="00DC404F"/>
    <w:rsid w:val="00DC412A"/>
    <w:rsid w:val="00DC4398"/>
    <w:rsid w:val="00DC6325"/>
    <w:rsid w:val="00DD15F4"/>
    <w:rsid w:val="00DD323F"/>
    <w:rsid w:val="00DD342D"/>
    <w:rsid w:val="00DD3774"/>
    <w:rsid w:val="00DD3CE8"/>
    <w:rsid w:val="00DD71A1"/>
    <w:rsid w:val="00DD78D6"/>
    <w:rsid w:val="00DE11A2"/>
    <w:rsid w:val="00DE3418"/>
    <w:rsid w:val="00DE370D"/>
    <w:rsid w:val="00DE4EAD"/>
    <w:rsid w:val="00DE6961"/>
    <w:rsid w:val="00DE7303"/>
    <w:rsid w:val="00DE75B2"/>
    <w:rsid w:val="00DE7783"/>
    <w:rsid w:val="00DE7C7C"/>
    <w:rsid w:val="00DF3320"/>
    <w:rsid w:val="00DF37B5"/>
    <w:rsid w:val="00DF3E21"/>
    <w:rsid w:val="00DF40BD"/>
    <w:rsid w:val="00DF49BF"/>
    <w:rsid w:val="00DF59FC"/>
    <w:rsid w:val="00DF6061"/>
    <w:rsid w:val="00DF64C9"/>
    <w:rsid w:val="00DF6968"/>
    <w:rsid w:val="00E0042C"/>
    <w:rsid w:val="00E00788"/>
    <w:rsid w:val="00E02851"/>
    <w:rsid w:val="00E03565"/>
    <w:rsid w:val="00E03B10"/>
    <w:rsid w:val="00E061EE"/>
    <w:rsid w:val="00E11740"/>
    <w:rsid w:val="00E11972"/>
    <w:rsid w:val="00E12439"/>
    <w:rsid w:val="00E12D8D"/>
    <w:rsid w:val="00E12F73"/>
    <w:rsid w:val="00E14186"/>
    <w:rsid w:val="00E14467"/>
    <w:rsid w:val="00E15F3F"/>
    <w:rsid w:val="00E2160F"/>
    <w:rsid w:val="00E2230E"/>
    <w:rsid w:val="00E228CB"/>
    <w:rsid w:val="00E2361E"/>
    <w:rsid w:val="00E23FA4"/>
    <w:rsid w:val="00E25656"/>
    <w:rsid w:val="00E26841"/>
    <w:rsid w:val="00E26985"/>
    <w:rsid w:val="00E27205"/>
    <w:rsid w:val="00E27851"/>
    <w:rsid w:val="00E30BD4"/>
    <w:rsid w:val="00E32E78"/>
    <w:rsid w:val="00E42D04"/>
    <w:rsid w:val="00E42FE7"/>
    <w:rsid w:val="00E43354"/>
    <w:rsid w:val="00E4343F"/>
    <w:rsid w:val="00E434B3"/>
    <w:rsid w:val="00E435D5"/>
    <w:rsid w:val="00E447D0"/>
    <w:rsid w:val="00E44DA2"/>
    <w:rsid w:val="00E452B6"/>
    <w:rsid w:val="00E45304"/>
    <w:rsid w:val="00E46440"/>
    <w:rsid w:val="00E46F4C"/>
    <w:rsid w:val="00E4703C"/>
    <w:rsid w:val="00E50E4F"/>
    <w:rsid w:val="00E50EC7"/>
    <w:rsid w:val="00E53100"/>
    <w:rsid w:val="00E53935"/>
    <w:rsid w:val="00E55C0C"/>
    <w:rsid w:val="00E56087"/>
    <w:rsid w:val="00E606F4"/>
    <w:rsid w:val="00E6143F"/>
    <w:rsid w:val="00E6174C"/>
    <w:rsid w:val="00E62F7D"/>
    <w:rsid w:val="00E70218"/>
    <w:rsid w:val="00E71041"/>
    <w:rsid w:val="00E7118A"/>
    <w:rsid w:val="00E7157C"/>
    <w:rsid w:val="00E71B12"/>
    <w:rsid w:val="00E71BBE"/>
    <w:rsid w:val="00E758CB"/>
    <w:rsid w:val="00E76143"/>
    <w:rsid w:val="00E80F16"/>
    <w:rsid w:val="00E8203C"/>
    <w:rsid w:val="00E83D20"/>
    <w:rsid w:val="00E87B7C"/>
    <w:rsid w:val="00E90916"/>
    <w:rsid w:val="00E909AA"/>
    <w:rsid w:val="00E933A8"/>
    <w:rsid w:val="00E941A4"/>
    <w:rsid w:val="00E94343"/>
    <w:rsid w:val="00E94E1E"/>
    <w:rsid w:val="00E95253"/>
    <w:rsid w:val="00E96FCE"/>
    <w:rsid w:val="00E97684"/>
    <w:rsid w:val="00EA024D"/>
    <w:rsid w:val="00EA04DB"/>
    <w:rsid w:val="00EA1261"/>
    <w:rsid w:val="00EA209C"/>
    <w:rsid w:val="00EA2B53"/>
    <w:rsid w:val="00EA3C6E"/>
    <w:rsid w:val="00EA6EDC"/>
    <w:rsid w:val="00EB2043"/>
    <w:rsid w:val="00EB230C"/>
    <w:rsid w:val="00EB2F57"/>
    <w:rsid w:val="00EB3D20"/>
    <w:rsid w:val="00EB4D9A"/>
    <w:rsid w:val="00EB69E8"/>
    <w:rsid w:val="00EC55C8"/>
    <w:rsid w:val="00EC5E48"/>
    <w:rsid w:val="00EC6364"/>
    <w:rsid w:val="00EC6B9F"/>
    <w:rsid w:val="00ED0BAD"/>
    <w:rsid w:val="00ED0CCC"/>
    <w:rsid w:val="00ED2BC7"/>
    <w:rsid w:val="00ED2BCD"/>
    <w:rsid w:val="00ED319B"/>
    <w:rsid w:val="00ED34B5"/>
    <w:rsid w:val="00ED36BA"/>
    <w:rsid w:val="00ED408D"/>
    <w:rsid w:val="00ED455B"/>
    <w:rsid w:val="00ED4FAF"/>
    <w:rsid w:val="00ED6684"/>
    <w:rsid w:val="00ED66C9"/>
    <w:rsid w:val="00ED6C71"/>
    <w:rsid w:val="00ED72AA"/>
    <w:rsid w:val="00ED7C1A"/>
    <w:rsid w:val="00EE15D7"/>
    <w:rsid w:val="00EE1C58"/>
    <w:rsid w:val="00EE258E"/>
    <w:rsid w:val="00EE4B16"/>
    <w:rsid w:val="00EE70F0"/>
    <w:rsid w:val="00EE762E"/>
    <w:rsid w:val="00EF4608"/>
    <w:rsid w:val="00EF48EC"/>
    <w:rsid w:val="00EF5BBA"/>
    <w:rsid w:val="00EF5E8A"/>
    <w:rsid w:val="00EF6408"/>
    <w:rsid w:val="00EF70DB"/>
    <w:rsid w:val="00EF7ABD"/>
    <w:rsid w:val="00EF7AFC"/>
    <w:rsid w:val="00F01935"/>
    <w:rsid w:val="00F02553"/>
    <w:rsid w:val="00F0571E"/>
    <w:rsid w:val="00F05E46"/>
    <w:rsid w:val="00F0612B"/>
    <w:rsid w:val="00F10A3E"/>
    <w:rsid w:val="00F1227C"/>
    <w:rsid w:val="00F12D66"/>
    <w:rsid w:val="00F13FF7"/>
    <w:rsid w:val="00F166CF"/>
    <w:rsid w:val="00F20116"/>
    <w:rsid w:val="00F203D7"/>
    <w:rsid w:val="00F21120"/>
    <w:rsid w:val="00F21727"/>
    <w:rsid w:val="00F233D3"/>
    <w:rsid w:val="00F23BB4"/>
    <w:rsid w:val="00F254BB"/>
    <w:rsid w:val="00F26A6C"/>
    <w:rsid w:val="00F26F38"/>
    <w:rsid w:val="00F272DB"/>
    <w:rsid w:val="00F27509"/>
    <w:rsid w:val="00F317AE"/>
    <w:rsid w:val="00F32577"/>
    <w:rsid w:val="00F32D99"/>
    <w:rsid w:val="00F34D37"/>
    <w:rsid w:val="00F35D62"/>
    <w:rsid w:val="00F3673F"/>
    <w:rsid w:val="00F37668"/>
    <w:rsid w:val="00F405E7"/>
    <w:rsid w:val="00F41840"/>
    <w:rsid w:val="00F424C9"/>
    <w:rsid w:val="00F43738"/>
    <w:rsid w:val="00F43825"/>
    <w:rsid w:val="00F450F1"/>
    <w:rsid w:val="00F462CA"/>
    <w:rsid w:val="00F467DE"/>
    <w:rsid w:val="00F5382A"/>
    <w:rsid w:val="00F53E76"/>
    <w:rsid w:val="00F54110"/>
    <w:rsid w:val="00F564E4"/>
    <w:rsid w:val="00F61761"/>
    <w:rsid w:val="00F61CD9"/>
    <w:rsid w:val="00F63154"/>
    <w:rsid w:val="00F65736"/>
    <w:rsid w:val="00F66ED8"/>
    <w:rsid w:val="00F7004E"/>
    <w:rsid w:val="00F7158E"/>
    <w:rsid w:val="00F71FE7"/>
    <w:rsid w:val="00F72919"/>
    <w:rsid w:val="00F72A38"/>
    <w:rsid w:val="00F730A9"/>
    <w:rsid w:val="00F741A6"/>
    <w:rsid w:val="00F74604"/>
    <w:rsid w:val="00F76CCE"/>
    <w:rsid w:val="00F77272"/>
    <w:rsid w:val="00F77A36"/>
    <w:rsid w:val="00F81498"/>
    <w:rsid w:val="00F81793"/>
    <w:rsid w:val="00F83E90"/>
    <w:rsid w:val="00F84D37"/>
    <w:rsid w:val="00F852F4"/>
    <w:rsid w:val="00F85E6D"/>
    <w:rsid w:val="00F86BB6"/>
    <w:rsid w:val="00F87668"/>
    <w:rsid w:val="00F877FF"/>
    <w:rsid w:val="00F90033"/>
    <w:rsid w:val="00F91943"/>
    <w:rsid w:val="00F91FAE"/>
    <w:rsid w:val="00F92E1C"/>
    <w:rsid w:val="00F93C1D"/>
    <w:rsid w:val="00F942AF"/>
    <w:rsid w:val="00F96558"/>
    <w:rsid w:val="00F9726C"/>
    <w:rsid w:val="00F9756E"/>
    <w:rsid w:val="00F9783E"/>
    <w:rsid w:val="00FA109E"/>
    <w:rsid w:val="00FA1F96"/>
    <w:rsid w:val="00FA206B"/>
    <w:rsid w:val="00FA32AE"/>
    <w:rsid w:val="00FA37CA"/>
    <w:rsid w:val="00FA3B4C"/>
    <w:rsid w:val="00FA43DF"/>
    <w:rsid w:val="00FA56BE"/>
    <w:rsid w:val="00FA64E5"/>
    <w:rsid w:val="00FB102D"/>
    <w:rsid w:val="00FB1A39"/>
    <w:rsid w:val="00FB1A4B"/>
    <w:rsid w:val="00FB36AC"/>
    <w:rsid w:val="00FB38C9"/>
    <w:rsid w:val="00FB50EC"/>
    <w:rsid w:val="00FB5C0B"/>
    <w:rsid w:val="00FB68D9"/>
    <w:rsid w:val="00FB7D54"/>
    <w:rsid w:val="00FC0056"/>
    <w:rsid w:val="00FC03DD"/>
    <w:rsid w:val="00FC2F48"/>
    <w:rsid w:val="00FC47F6"/>
    <w:rsid w:val="00FC783C"/>
    <w:rsid w:val="00FC7F9C"/>
    <w:rsid w:val="00FD0955"/>
    <w:rsid w:val="00FD0C85"/>
    <w:rsid w:val="00FD13E0"/>
    <w:rsid w:val="00FD1634"/>
    <w:rsid w:val="00FD183E"/>
    <w:rsid w:val="00FD1F19"/>
    <w:rsid w:val="00FD1FC7"/>
    <w:rsid w:val="00FD37F0"/>
    <w:rsid w:val="00FD3874"/>
    <w:rsid w:val="00FD4659"/>
    <w:rsid w:val="00FD48E1"/>
    <w:rsid w:val="00FD4A9C"/>
    <w:rsid w:val="00FD57B0"/>
    <w:rsid w:val="00FE1679"/>
    <w:rsid w:val="00FE3176"/>
    <w:rsid w:val="00FE4023"/>
    <w:rsid w:val="00FE4A21"/>
    <w:rsid w:val="00FE62BA"/>
    <w:rsid w:val="00FE6991"/>
    <w:rsid w:val="00FE7199"/>
    <w:rsid w:val="00FF023A"/>
    <w:rsid w:val="00FF0F09"/>
    <w:rsid w:val="00FF125D"/>
    <w:rsid w:val="00FF4456"/>
    <w:rsid w:val="7C9D4F0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3C6B97"/>
  <w15:docId w15:val="{42D7B8F4-7855-4709-867E-9DC7E272C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47650"/>
    <w:pPr>
      <w:jc w:val="both"/>
    </w:pPr>
  </w:style>
  <w:style w:type="paragraph" w:styleId="Heading1">
    <w:name w:val="heading 1"/>
    <w:basedOn w:val="ListParagraph"/>
    <w:next w:val="Normal"/>
    <w:link w:val="Heading1Char"/>
    <w:qFormat/>
    <w:rsid w:val="00E14467"/>
    <w:pPr>
      <w:numPr>
        <w:numId w:val="1"/>
      </w:numPr>
      <w:spacing w:before="120" w:after="240"/>
      <w:outlineLvl w:val="0"/>
    </w:pPr>
    <w:rPr>
      <w:rFonts w:cstheme="minorHAnsi"/>
      <w:bCs/>
      <w:caps/>
      <w:color w:val="4F81BD"/>
      <w:sz w:val="36"/>
      <w:szCs w:val="36"/>
      <w:lang w:val="pt-BR"/>
    </w:rPr>
  </w:style>
  <w:style w:type="paragraph" w:styleId="Heading2">
    <w:name w:val="heading 2"/>
    <w:basedOn w:val="ListParagraph"/>
    <w:next w:val="Normal"/>
    <w:link w:val="Heading2Char"/>
    <w:uiPriority w:val="9"/>
    <w:unhideWhenUsed/>
    <w:qFormat/>
    <w:rsid w:val="00E95253"/>
    <w:pPr>
      <w:numPr>
        <w:ilvl w:val="1"/>
        <w:numId w:val="1"/>
      </w:numPr>
      <w:spacing w:before="120" w:after="120"/>
      <w:jc w:val="left"/>
      <w:outlineLvl w:val="1"/>
    </w:pPr>
    <w:rPr>
      <w:rFonts w:cstheme="minorHAnsi"/>
      <w:bCs/>
      <w:caps/>
      <w:color w:val="4F81BD"/>
      <w:sz w:val="32"/>
      <w:szCs w:val="32"/>
      <w:lang w:val="pt-BR"/>
    </w:rPr>
  </w:style>
  <w:style w:type="paragraph" w:styleId="Heading3">
    <w:name w:val="heading 3"/>
    <w:basedOn w:val="Normal"/>
    <w:next w:val="Normal"/>
    <w:link w:val="Heading3Char"/>
    <w:uiPriority w:val="9"/>
    <w:unhideWhenUsed/>
    <w:qFormat/>
    <w:rsid w:val="00E14467"/>
    <w:pPr>
      <w:numPr>
        <w:ilvl w:val="2"/>
        <w:numId w:val="1"/>
      </w:numPr>
      <w:outlineLvl w:val="2"/>
    </w:pPr>
    <w:rPr>
      <w:rFonts w:cstheme="minorHAnsi"/>
      <w:bCs/>
      <w:caps/>
      <w:color w:val="4F81BD"/>
      <w:sz w:val="28"/>
      <w:szCs w:val="28"/>
      <w:lang w:val="pt-BR"/>
    </w:rPr>
  </w:style>
  <w:style w:type="paragraph" w:styleId="Heading4">
    <w:name w:val="heading 4"/>
    <w:basedOn w:val="Normal"/>
    <w:next w:val="Normal"/>
    <w:link w:val="Heading4Char"/>
    <w:uiPriority w:val="9"/>
    <w:unhideWhenUsed/>
    <w:qFormat/>
    <w:rsid w:val="00722D27"/>
    <w:pPr>
      <w:keepNext/>
      <w:keepLines/>
      <w:spacing w:before="200" w:after="0"/>
      <w:outlineLvl w:val="3"/>
    </w:pPr>
    <w:rPr>
      <w:rFonts w:eastAsiaTheme="majorEastAsia" w:cstheme="majorBidi"/>
      <w:b/>
      <w:bCs/>
      <w:iCs/>
      <w:color w:val="4F81BD" w:themeColor="accent1"/>
      <w:sz w:val="26"/>
      <w:szCs w:val="26"/>
    </w:rPr>
  </w:style>
  <w:style w:type="paragraph" w:styleId="Heading5">
    <w:name w:val="heading 5"/>
    <w:basedOn w:val="Normal"/>
    <w:next w:val="Normal"/>
    <w:link w:val="Heading5Char"/>
    <w:uiPriority w:val="9"/>
    <w:unhideWhenUsed/>
    <w:qFormat/>
    <w:rsid w:val="0032204F"/>
    <w:pPr>
      <w:keepNext/>
      <w:keepLines/>
      <w:spacing w:before="200" w:after="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431098"/>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EB3D2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338B"/>
    <w:pPr>
      <w:ind w:left="720"/>
      <w:contextualSpacing/>
    </w:pPr>
  </w:style>
  <w:style w:type="paragraph" w:styleId="NormalWeb">
    <w:name w:val="Normal (Web)"/>
    <w:basedOn w:val="Normal"/>
    <w:uiPriority w:val="99"/>
    <w:semiHidden/>
    <w:unhideWhenUsed/>
    <w:rsid w:val="00E15F3F"/>
    <w:pPr>
      <w:spacing w:before="100" w:beforeAutospacing="1" w:after="100" w:afterAutospacing="1" w:line="240" w:lineRule="auto"/>
    </w:pPr>
    <w:rPr>
      <w:rFonts w:ascii="Times New Roman" w:hAnsi="Times New Roman" w:cs="Times New Roman" w:eastAsiaTheme="minorEastAsia"/>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styleId="NoSpacingChar" w:customStyle="1">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iPriority w:val="99"/>
    <w:unhideWhenUsed/>
    <w:rsid w:val="004E3A74"/>
    <w:pPr>
      <w:tabs>
        <w:tab w:val="center" w:pos="4513"/>
        <w:tab w:val="right" w:pos="9026"/>
      </w:tabs>
      <w:spacing w:after="0" w:line="240" w:lineRule="auto"/>
    </w:pPr>
  </w:style>
  <w:style w:type="character" w:styleId="HeaderChar" w:customStyle="1">
    <w:name w:val="Header Char"/>
    <w:basedOn w:val="DefaultParagraphFont"/>
    <w:link w:val="Header"/>
    <w:uiPriority w:val="99"/>
    <w:rsid w:val="004E3A74"/>
  </w:style>
  <w:style w:type="paragraph" w:styleId="Footer">
    <w:name w:val="footer"/>
    <w:basedOn w:val="Normal"/>
    <w:link w:val="FooterChar"/>
    <w:uiPriority w:val="99"/>
    <w:unhideWhenUsed/>
    <w:rsid w:val="00C32F7D"/>
    <w:pPr>
      <w:tabs>
        <w:tab w:val="center" w:pos="4513"/>
        <w:tab w:val="right" w:pos="9026"/>
      </w:tabs>
      <w:spacing w:after="120" w:line="240" w:lineRule="auto"/>
      <w:ind w:left="-993"/>
    </w:pPr>
    <w:rPr>
      <w:noProof/>
      <w:color w:val="FFFFFF" w:themeColor="background1"/>
      <w:lang w:eastAsia="en-GB"/>
    </w:rPr>
  </w:style>
  <w:style w:type="character" w:styleId="FooterChar" w:customStyle="1">
    <w:name w:val="Footer Char"/>
    <w:basedOn w:val="DefaultParagraphFont"/>
    <w:link w:val="Footer"/>
    <w:uiPriority w:val="99"/>
    <w:rsid w:val="00C32F7D"/>
    <w:rPr>
      <w:noProof/>
      <w:color w:val="FFFFFF" w:themeColor="background1"/>
      <w:lang w:eastAsia="en-GB"/>
    </w:rPr>
  </w:style>
  <w:style w:type="character" w:styleId="Heading1Char" w:customStyle="1">
    <w:name w:val="Heading 1 Char"/>
    <w:basedOn w:val="DefaultParagraphFont"/>
    <w:link w:val="Heading1"/>
    <w:rsid w:val="00E14467"/>
    <w:rPr>
      <w:rFonts w:cstheme="minorHAnsi"/>
      <w:bCs/>
      <w:caps/>
      <w:color w:val="4F81BD"/>
      <w:sz w:val="36"/>
      <w:szCs w:val="36"/>
      <w:lang w:val="pt-BR"/>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1677FB"/>
    <w:pPr>
      <w:tabs>
        <w:tab w:val="left" w:pos="440"/>
        <w:tab w:val="right" w:leader="dot" w:pos="9204"/>
      </w:tabs>
      <w:spacing w:after="0"/>
      <w:jc w:val="left"/>
    </w:pPr>
    <w:rPr>
      <w:b/>
      <w:noProof/>
      <w:szCs w:val="32"/>
    </w:rPr>
  </w:style>
  <w:style w:type="character" w:styleId="Hyperlink">
    <w:name w:val="Hyperlink"/>
    <w:basedOn w:val="DefaultParagraphFont"/>
    <w:uiPriority w:val="99"/>
    <w:unhideWhenUsed/>
    <w:rsid w:val="003B1944"/>
    <w:rPr>
      <w:color w:val="0000FF" w:themeColor="hyperlink"/>
      <w:u w:val="single"/>
    </w:rPr>
  </w:style>
  <w:style w:type="character" w:styleId="Heading2Char" w:customStyle="1">
    <w:name w:val="Heading 2 Char"/>
    <w:basedOn w:val="DefaultParagraphFont"/>
    <w:link w:val="Heading2"/>
    <w:uiPriority w:val="9"/>
    <w:rsid w:val="00E95253"/>
    <w:rPr>
      <w:rFonts w:cstheme="minorHAnsi"/>
      <w:bCs/>
      <w:caps/>
      <w:color w:val="4F81BD"/>
      <w:sz w:val="32"/>
      <w:szCs w:val="32"/>
      <w:lang w:val="pt-BR"/>
    </w:rPr>
  </w:style>
  <w:style w:type="character" w:styleId="Heading3Char" w:customStyle="1">
    <w:name w:val="Heading 3 Char"/>
    <w:basedOn w:val="DefaultParagraphFont"/>
    <w:link w:val="Heading3"/>
    <w:uiPriority w:val="9"/>
    <w:rsid w:val="00E14467"/>
    <w:rPr>
      <w:rFonts w:cstheme="minorHAnsi"/>
      <w:bCs/>
      <w:caps/>
      <w:color w:val="4F81BD"/>
      <w:sz w:val="28"/>
      <w:szCs w:val="28"/>
      <w:lang w:val="pt-BR"/>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styleId="goog-gtc-translatable" w:customStyle="1">
    <w:name w:val="goog-gtc-translatable"/>
    <w:basedOn w:val="DefaultParagraphFont"/>
    <w:rsid w:val="008218EA"/>
  </w:style>
  <w:style w:type="character" w:styleId="apple-converted-space" w:customStyle="1">
    <w:name w:val="apple-converted-space"/>
    <w:basedOn w:val="DefaultParagraphFont"/>
    <w:rsid w:val="008218EA"/>
  </w:style>
  <w:style w:type="character" w:styleId="Heading4Char" w:customStyle="1">
    <w:name w:val="Heading 4 Char"/>
    <w:basedOn w:val="DefaultParagraphFont"/>
    <w:link w:val="Heading4"/>
    <w:uiPriority w:val="9"/>
    <w:rsid w:val="00722D27"/>
    <w:rPr>
      <w:rFonts w:eastAsiaTheme="majorEastAsia" w:cstheme="majorBidi"/>
      <w:b/>
      <w:bCs/>
      <w:iCs/>
      <w:color w:val="4F81BD" w:themeColor="accent1"/>
      <w:sz w:val="26"/>
      <w:szCs w:val="26"/>
    </w:rPr>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character" w:styleId="Heading5Char" w:customStyle="1">
    <w:name w:val="Heading 5 Char"/>
    <w:basedOn w:val="DefaultParagraphFont"/>
    <w:link w:val="Heading5"/>
    <w:uiPriority w:val="9"/>
    <w:rsid w:val="0032204F"/>
    <w:rPr>
      <w:rFonts w:asciiTheme="majorHAnsi" w:hAnsiTheme="majorHAnsi" w:eastAsiaTheme="majorEastAsia" w:cstheme="majorBidi"/>
      <w:color w:val="243F60" w:themeColor="accent1" w:themeShade="7F"/>
    </w:rPr>
  </w:style>
  <w:style w:type="table" w:styleId="LightGrid-Accent3">
    <w:name w:val="Light Grid Accent 3"/>
    <w:basedOn w:val="TableNormal"/>
    <w:uiPriority w:val="62"/>
    <w:rsid w:val="00007A41"/>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MediumList1-Accent1">
    <w:name w:val="Medium List 1 Accent 1"/>
    <w:basedOn w:val="TableNormal"/>
    <w:uiPriority w:val="65"/>
    <w:rsid w:val="00007A41"/>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1-Accent3">
    <w:name w:val="Medium Shading 1 Accent 3"/>
    <w:basedOn w:val="TableNormal"/>
    <w:uiPriority w:val="63"/>
    <w:rsid w:val="00007A41"/>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EE15D7"/>
    <w:pPr>
      <w:spacing w:line="240" w:lineRule="auto"/>
    </w:pPr>
    <w:rPr>
      <w:b/>
      <w:bCs/>
      <w:color w:val="4F81BD" w:themeColor="accent1"/>
      <w:sz w:val="18"/>
      <w:szCs w:val="18"/>
    </w:rPr>
  </w:style>
  <w:style w:type="table" w:styleId="LightShading-Accent3">
    <w:name w:val="Light Shading Accent 3"/>
    <w:basedOn w:val="TableNormal"/>
    <w:uiPriority w:val="60"/>
    <w:rsid w:val="00B512CB"/>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2">
    <w:name w:val="Light Grid Accent 2"/>
    <w:basedOn w:val="TableNormal"/>
    <w:uiPriority w:val="62"/>
    <w:rsid w:val="00B512CB"/>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character" w:styleId="Strong">
    <w:name w:val="Strong"/>
    <w:basedOn w:val="DefaultParagraphFont"/>
    <w:uiPriority w:val="22"/>
    <w:qFormat/>
    <w:rsid w:val="005C2FD5"/>
    <w:rPr>
      <w:b/>
      <w:bCs/>
    </w:rPr>
  </w:style>
  <w:style w:type="character" w:styleId="Emphasis">
    <w:name w:val="Emphasis"/>
    <w:basedOn w:val="DefaultParagraphFont"/>
    <w:uiPriority w:val="20"/>
    <w:qFormat/>
    <w:rsid w:val="005C2FD5"/>
    <w:rPr>
      <w:i/>
      <w:iCs/>
    </w:rPr>
  </w:style>
  <w:style w:type="character" w:styleId="HTMLCode">
    <w:name w:val="HTML Code"/>
    <w:basedOn w:val="DefaultParagraphFont"/>
    <w:uiPriority w:val="99"/>
    <w:semiHidden/>
    <w:unhideWhenUsed/>
    <w:rsid w:val="00087F5F"/>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345479538">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8344915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sChild>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45113372">
      <w:bodyDiv w:val="1"/>
      <w:marLeft w:val="0"/>
      <w:marRight w:val="0"/>
      <w:marTop w:val="0"/>
      <w:marBottom w:val="0"/>
      <w:divBdr>
        <w:top w:val="none" w:sz="0" w:space="0" w:color="auto"/>
        <w:left w:val="none" w:sz="0" w:space="0" w:color="auto"/>
        <w:bottom w:val="none" w:sz="0" w:space="0" w:color="auto"/>
        <w:right w:val="none" w:sz="0" w:space="0" w:color="auto"/>
      </w:divBdr>
    </w:div>
    <w:div w:id="250503442">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1258369428">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64916155">
      <w:bodyDiv w:val="1"/>
      <w:marLeft w:val="0"/>
      <w:marRight w:val="0"/>
      <w:marTop w:val="0"/>
      <w:marBottom w:val="0"/>
      <w:divBdr>
        <w:top w:val="none" w:sz="0" w:space="0" w:color="auto"/>
        <w:left w:val="none" w:sz="0" w:space="0" w:color="auto"/>
        <w:bottom w:val="none" w:sz="0" w:space="0" w:color="auto"/>
        <w:right w:val="none" w:sz="0" w:space="0" w:color="auto"/>
      </w:divBdr>
    </w:div>
    <w:div w:id="384182702">
      <w:bodyDiv w:val="1"/>
      <w:marLeft w:val="0"/>
      <w:marRight w:val="0"/>
      <w:marTop w:val="0"/>
      <w:marBottom w:val="0"/>
      <w:divBdr>
        <w:top w:val="none" w:sz="0" w:space="0" w:color="auto"/>
        <w:left w:val="none" w:sz="0" w:space="0" w:color="auto"/>
        <w:bottom w:val="none" w:sz="0" w:space="0" w:color="auto"/>
        <w:right w:val="none" w:sz="0" w:space="0" w:color="auto"/>
      </w:divBdr>
    </w:div>
    <w:div w:id="484662825">
      <w:bodyDiv w:val="1"/>
      <w:marLeft w:val="0"/>
      <w:marRight w:val="0"/>
      <w:marTop w:val="0"/>
      <w:marBottom w:val="0"/>
      <w:divBdr>
        <w:top w:val="none" w:sz="0" w:space="0" w:color="auto"/>
        <w:left w:val="none" w:sz="0" w:space="0" w:color="auto"/>
        <w:bottom w:val="none" w:sz="0" w:space="0" w:color="auto"/>
        <w:right w:val="none" w:sz="0" w:space="0" w:color="auto"/>
      </w:divBdr>
    </w:div>
    <w:div w:id="552423087">
      <w:bodyDiv w:val="1"/>
      <w:marLeft w:val="0"/>
      <w:marRight w:val="0"/>
      <w:marTop w:val="0"/>
      <w:marBottom w:val="0"/>
      <w:divBdr>
        <w:top w:val="none" w:sz="0" w:space="0" w:color="auto"/>
        <w:left w:val="none" w:sz="0" w:space="0" w:color="auto"/>
        <w:bottom w:val="none" w:sz="0" w:space="0" w:color="auto"/>
        <w:right w:val="none" w:sz="0" w:space="0" w:color="auto"/>
      </w:divBdr>
    </w:div>
    <w:div w:id="619068393">
      <w:bodyDiv w:val="1"/>
      <w:marLeft w:val="0"/>
      <w:marRight w:val="0"/>
      <w:marTop w:val="0"/>
      <w:marBottom w:val="0"/>
      <w:divBdr>
        <w:top w:val="none" w:sz="0" w:space="0" w:color="auto"/>
        <w:left w:val="none" w:sz="0" w:space="0" w:color="auto"/>
        <w:bottom w:val="none" w:sz="0" w:space="0" w:color="auto"/>
        <w:right w:val="none" w:sz="0" w:space="0" w:color="auto"/>
      </w:divBdr>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69218147">
      <w:bodyDiv w:val="1"/>
      <w:marLeft w:val="0"/>
      <w:marRight w:val="0"/>
      <w:marTop w:val="0"/>
      <w:marBottom w:val="0"/>
      <w:divBdr>
        <w:top w:val="none" w:sz="0" w:space="0" w:color="auto"/>
        <w:left w:val="none" w:sz="0" w:space="0" w:color="auto"/>
        <w:bottom w:val="none" w:sz="0" w:space="0" w:color="auto"/>
        <w:right w:val="none" w:sz="0" w:space="0" w:color="auto"/>
      </w:divBdr>
    </w:div>
    <w:div w:id="693846008">
      <w:bodyDiv w:val="1"/>
      <w:marLeft w:val="0"/>
      <w:marRight w:val="0"/>
      <w:marTop w:val="0"/>
      <w:marBottom w:val="0"/>
      <w:divBdr>
        <w:top w:val="none" w:sz="0" w:space="0" w:color="auto"/>
        <w:left w:val="none" w:sz="0" w:space="0" w:color="auto"/>
        <w:bottom w:val="none" w:sz="0" w:space="0" w:color="auto"/>
        <w:right w:val="none" w:sz="0" w:space="0" w:color="auto"/>
      </w:divBdr>
    </w:div>
    <w:div w:id="775369680">
      <w:bodyDiv w:val="1"/>
      <w:marLeft w:val="0"/>
      <w:marRight w:val="0"/>
      <w:marTop w:val="0"/>
      <w:marBottom w:val="0"/>
      <w:divBdr>
        <w:top w:val="none" w:sz="0" w:space="0" w:color="auto"/>
        <w:left w:val="none" w:sz="0" w:space="0" w:color="auto"/>
        <w:bottom w:val="none" w:sz="0" w:space="0" w:color="auto"/>
        <w:right w:val="none" w:sz="0" w:space="0" w:color="auto"/>
      </w:divBdr>
    </w:div>
    <w:div w:id="789976592">
      <w:bodyDiv w:val="1"/>
      <w:marLeft w:val="0"/>
      <w:marRight w:val="0"/>
      <w:marTop w:val="0"/>
      <w:marBottom w:val="0"/>
      <w:divBdr>
        <w:top w:val="none" w:sz="0" w:space="0" w:color="auto"/>
        <w:left w:val="none" w:sz="0" w:space="0" w:color="auto"/>
        <w:bottom w:val="none" w:sz="0" w:space="0" w:color="auto"/>
        <w:right w:val="none" w:sz="0" w:space="0" w:color="auto"/>
      </w:divBdr>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888491207">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56909542">
      <w:bodyDiv w:val="1"/>
      <w:marLeft w:val="0"/>
      <w:marRight w:val="0"/>
      <w:marTop w:val="0"/>
      <w:marBottom w:val="0"/>
      <w:divBdr>
        <w:top w:val="none" w:sz="0" w:space="0" w:color="auto"/>
        <w:left w:val="none" w:sz="0" w:space="0" w:color="auto"/>
        <w:bottom w:val="none" w:sz="0" w:space="0" w:color="auto"/>
        <w:right w:val="none" w:sz="0" w:space="0" w:color="auto"/>
      </w:divBdr>
    </w:div>
    <w:div w:id="958949820">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23746724">
      <w:bodyDiv w:val="1"/>
      <w:marLeft w:val="0"/>
      <w:marRight w:val="0"/>
      <w:marTop w:val="0"/>
      <w:marBottom w:val="0"/>
      <w:divBdr>
        <w:top w:val="none" w:sz="0" w:space="0" w:color="auto"/>
        <w:left w:val="none" w:sz="0" w:space="0" w:color="auto"/>
        <w:bottom w:val="none" w:sz="0" w:space="0" w:color="auto"/>
        <w:right w:val="none" w:sz="0" w:space="0" w:color="auto"/>
      </w:divBdr>
    </w:div>
    <w:div w:id="1079249864">
      <w:bodyDiv w:val="1"/>
      <w:marLeft w:val="0"/>
      <w:marRight w:val="0"/>
      <w:marTop w:val="0"/>
      <w:marBottom w:val="0"/>
      <w:divBdr>
        <w:top w:val="none" w:sz="0" w:space="0" w:color="auto"/>
        <w:left w:val="none" w:sz="0" w:space="0" w:color="auto"/>
        <w:bottom w:val="none" w:sz="0" w:space="0" w:color="auto"/>
        <w:right w:val="none" w:sz="0" w:space="0" w:color="auto"/>
      </w:divBdr>
    </w:div>
    <w:div w:id="1082800096">
      <w:bodyDiv w:val="1"/>
      <w:marLeft w:val="0"/>
      <w:marRight w:val="0"/>
      <w:marTop w:val="0"/>
      <w:marBottom w:val="0"/>
      <w:divBdr>
        <w:top w:val="none" w:sz="0" w:space="0" w:color="auto"/>
        <w:left w:val="none" w:sz="0" w:space="0" w:color="auto"/>
        <w:bottom w:val="none" w:sz="0" w:space="0" w:color="auto"/>
        <w:right w:val="none" w:sz="0" w:space="0" w:color="auto"/>
      </w:divBdr>
    </w:div>
    <w:div w:id="1139420436">
      <w:bodyDiv w:val="1"/>
      <w:marLeft w:val="0"/>
      <w:marRight w:val="0"/>
      <w:marTop w:val="0"/>
      <w:marBottom w:val="0"/>
      <w:divBdr>
        <w:top w:val="none" w:sz="0" w:space="0" w:color="auto"/>
        <w:left w:val="none" w:sz="0" w:space="0" w:color="auto"/>
        <w:bottom w:val="none" w:sz="0" w:space="0" w:color="auto"/>
        <w:right w:val="none" w:sz="0" w:space="0" w:color="auto"/>
      </w:divBdr>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322077587">
      <w:bodyDiv w:val="1"/>
      <w:marLeft w:val="0"/>
      <w:marRight w:val="0"/>
      <w:marTop w:val="0"/>
      <w:marBottom w:val="0"/>
      <w:divBdr>
        <w:top w:val="none" w:sz="0" w:space="0" w:color="auto"/>
        <w:left w:val="none" w:sz="0" w:space="0" w:color="auto"/>
        <w:bottom w:val="none" w:sz="0" w:space="0" w:color="auto"/>
        <w:right w:val="none" w:sz="0" w:space="0" w:color="auto"/>
      </w:divBdr>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439836246">
      <w:bodyDiv w:val="1"/>
      <w:marLeft w:val="0"/>
      <w:marRight w:val="0"/>
      <w:marTop w:val="0"/>
      <w:marBottom w:val="0"/>
      <w:divBdr>
        <w:top w:val="none" w:sz="0" w:space="0" w:color="auto"/>
        <w:left w:val="none" w:sz="0" w:space="0" w:color="auto"/>
        <w:bottom w:val="none" w:sz="0" w:space="0" w:color="auto"/>
        <w:right w:val="none" w:sz="0" w:space="0" w:color="auto"/>
      </w:divBdr>
    </w:div>
    <w:div w:id="1444418789">
      <w:bodyDiv w:val="1"/>
      <w:marLeft w:val="0"/>
      <w:marRight w:val="0"/>
      <w:marTop w:val="0"/>
      <w:marBottom w:val="0"/>
      <w:divBdr>
        <w:top w:val="none" w:sz="0" w:space="0" w:color="auto"/>
        <w:left w:val="none" w:sz="0" w:space="0" w:color="auto"/>
        <w:bottom w:val="none" w:sz="0" w:space="0" w:color="auto"/>
        <w:right w:val="none" w:sz="0" w:space="0" w:color="auto"/>
      </w:divBdr>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256451567">
          <w:marLeft w:val="547"/>
          <w:marRight w:val="0"/>
          <w:marTop w:val="77"/>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 w:id="14885954">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sChild>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585143680">
      <w:bodyDiv w:val="1"/>
      <w:marLeft w:val="0"/>
      <w:marRight w:val="0"/>
      <w:marTop w:val="0"/>
      <w:marBottom w:val="0"/>
      <w:divBdr>
        <w:top w:val="none" w:sz="0" w:space="0" w:color="auto"/>
        <w:left w:val="none" w:sz="0" w:space="0" w:color="auto"/>
        <w:bottom w:val="none" w:sz="0" w:space="0" w:color="auto"/>
        <w:right w:val="none" w:sz="0" w:space="0" w:color="auto"/>
      </w:divBdr>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611353766">
      <w:bodyDiv w:val="1"/>
      <w:marLeft w:val="0"/>
      <w:marRight w:val="0"/>
      <w:marTop w:val="0"/>
      <w:marBottom w:val="0"/>
      <w:divBdr>
        <w:top w:val="none" w:sz="0" w:space="0" w:color="auto"/>
        <w:left w:val="none" w:sz="0" w:space="0" w:color="auto"/>
        <w:bottom w:val="none" w:sz="0" w:space="0" w:color="auto"/>
        <w:right w:val="none" w:sz="0" w:space="0" w:color="auto"/>
      </w:divBdr>
      <w:divsChild>
        <w:div w:id="609046996">
          <w:marLeft w:val="547"/>
          <w:marRight w:val="0"/>
          <w:marTop w:val="0"/>
          <w:marBottom w:val="0"/>
          <w:divBdr>
            <w:top w:val="none" w:sz="0" w:space="0" w:color="auto"/>
            <w:left w:val="none" w:sz="0" w:space="0" w:color="auto"/>
            <w:bottom w:val="none" w:sz="0" w:space="0" w:color="auto"/>
            <w:right w:val="none" w:sz="0" w:space="0" w:color="auto"/>
          </w:divBdr>
        </w:div>
      </w:divsChild>
    </w:div>
    <w:div w:id="1613125633">
      <w:bodyDiv w:val="1"/>
      <w:marLeft w:val="0"/>
      <w:marRight w:val="0"/>
      <w:marTop w:val="0"/>
      <w:marBottom w:val="0"/>
      <w:divBdr>
        <w:top w:val="none" w:sz="0" w:space="0" w:color="auto"/>
        <w:left w:val="none" w:sz="0" w:space="0" w:color="auto"/>
        <w:bottom w:val="none" w:sz="0" w:space="0" w:color="auto"/>
        <w:right w:val="none" w:sz="0" w:space="0" w:color="auto"/>
      </w:divBdr>
    </w:div>
    <w:div w:id="1699772764">
      <w:bodyDiv w:val="1"/>
      <w:marLeft w:val="0"/>
      <w:marRight w:val="0"/>
      <w:marTop w:val="0"/>
      <w:marBottom w:val="0"/>
      <w:divBdr>
        <w:top w:val="none" w:sz="0" w:space="0" w:color="auto"/>
        <w:left w:val="none" w:sz="0" w:space="0" w:color="auto"/>
        <w:bottom w:val="none" w:sz="0" w:space="0" w:color="auto"/>
        <w:right w:val="none" w:sz="0" w:space="0" w:color="auto"/>
      </w:divBdr>
      <w:divsChild>
        <w:div w:id="356930245">
          <w:marLeft w:val="0"/>
          <w:marRight w:val="0"/>
          <w:marTop w:val="0"/>
          <w:marBottom w:val="0"/>
          <w:divBdr>
            <w:top w:val="none" w:sz="0" w:space="0" w:color="auto"/>
            <w:left w:val="none" w:sz="0" w:space="0" w:color="auto"/>
            <w:bottom w:val="none" w:sz="0" w:space="0" w:color="auto"/>
            <w:right w:val="none" w:sz="0" w:space="0" w:color="auto"/>
          </w:divBdr>
        </w:div>
      </w:divsChild>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748723834">
      <w:bodyDiv w:val="1"/>
      <w:marLeft w:val="0"/>
      <w:marRight w:val="0"/>
      <w:marTop w:val="0"/>
      <w:marBottom w:val="0"/>
      <w:divBdr>
        <w:top w:val="none" w:sz="0" w:space="0" w:color="auto"/>
        <w:left w:val="none" w:sz="0" w:space="0" w:color="auto"/>
        <w:bottom w:val="none" w:sz="0" w:space="0" w:color="auto"/>
        <w:right w:val="none" w:sz="0" w:space="0" w:color="auto"/>
      </w:divBdr>
      <w:divsChild>
        <w:div w:id="441918689">
          <w:marLeft w:val="0"/>
          <w:marRight w:val="0"/>
          <w:marTop w:val="0"/>
          <w:marBottom w:val="0"/>
          <w:divBdr>
            <w:top w:val="none" w:sz="0" w:space="0" w:color="auto"/>
            <w:left w:val="none" w:sz="0" w:space="0" w:color="auto"/>
            <w:bottom w:val="none" w:sz="0" w:space="0" w:color="auto"/>
            <w:right w:val="none" w:sz="0" w:space="0" w:color="auto"/>
          </w:divBdr>
        </w:div>
      </w:divsChild>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54605616">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26331101">
      <w:bodyDiv w:val="1"/>
      <w:marLeft w:val="0"/>
      <w:marRight w:val="0"/>
      <w:marTop w:val="0"/>
      <w:marBottom w:val="0"/>
      <w:divBdr>
        <w:top w:val="none" w:sz="0" w:space="0" w:color="auto"/>
        <w:left w:val="none" w:sz="0" w:space="0" w:color="auto"/>
        <w:bottom w:val="none" w:sz="0" w:space="0" w:color="auto"/>
        <w:right w:val="none" w:sz="0" w:space="0" w:color="auto"/>
      </w:divBdr>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1931431492">
          <w:marLeft w:val="547"/>
          <w:marRight w:val="0"/>
          <w:marTop w:val="96"/>
          <w:marBottom w:val="0"/>
          <w:divBdr>
            <w:top w:val="none" w:sz="0" w:space="0" w:color="auto"/>
            <w:left w:val="none" w:sz="0" w:space="0" w:color="auto"/>
            <w:bottom w:val="none" w:sz="0" w:space="0" w:color="auto"/>
            <w:right w:val="none" w:sz="0" w:space="0" w:color="auto"/>
          </w:divBdr>
        </w:div>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sChild>
    </w:div>
    <w:div w:id="2093506294">
      <w:bodyDiv w:val="1"/>
      <w:marLeft w:val="0"/>
      <w:marRight w:val="0"/>
      <w:marTop w:val="0"/>
      <w:marBottom w:val="0"/>
      <w:divBdr>
        <w:top w:val="none" w:sz="0" w:space="0" w:color="auto"/>
        <w:left w:val="none" w:sz="0" w:space="0" w:color="auto"/>
        <w:bottom w:val="none" w:sz="0" w:space="0" w:color="auto"/>
        <w:right w:val="none" w:sz="0" w:space="0" w:color="auto"/>
      </w:divBdr>
    </w:div>
    <w:div w:id="2110731122">
      <w:bodyDiv w:val="1"/>
      <w:marLeft w:val="0"/>
      <w:marRight w:val="0"/>
      <w:marTop w:val="0"/>
      <w:marBottom w:val="0"/>
      <w:divBdr>
        <w:top w:val="none" w:sz="0" w:space="0" w:color="auto"/>
        <w:left w:val="none" w:sz="0" w:space="0" w:color="auto"/>
        <w:bottom w:val="none" w:sz="0" w:space="0" w:color="auto"/>
        <w:right w:val="none" w:sz="0" w:space="0" w:color="auto"/>
      </w:divBdr>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740178482">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95430315">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07" Type="http://schemas.openxmlformats.org/officeDocument/2006/relationships/customXml" Target="../customXml/item2.xml"/><Relationship Id="rId11" Type="http://schemas.openxmlformats.org/officeDocument/2006/relationships/hyperlink" Target="mailto:support@projectobjects.com"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18b7ce512d1f4f54" Type="http://schemas.openxmlformats.org/officeDocument/2006/relationships/image" Target="/media/image5d.png"/><Relationship Id="rId12" Type="http://schemas.openxmlformats.org/officeDocument/2006/relationships/hyperlink" Target="http://www.projectobjects.com" TargetMode="External"/><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customXml" Target="../customXml/item3.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theme" Target="theme/theme1.xml"/><Relationship Id="rId10" Type="http://schemas.openxmlformats.org/officeDocument/2006/relationships/hyperlink" Target="http://www.projectobjects.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yperlink" Target="mailto:support@projectobjects.com"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customXml" Target="../customXml/item4.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67b00dd4dcfa4f2b" Type="http://schemas.openxmlformats.org/officeDocument/2006/relationships/glossaryDocument" Target="glossary/document.xml"/><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s>
</file>

<file path=word/_rels/footer1.xml.rels><?xml version="1.0" encoding="UTF-8" standalone="yes"?>
<Relationships xmlns="http://schemas.openxmlformats.org/package/2006/relationships"><Relationship Id="rId1" Type="http://schemas.openxmlformats.org/officeDocument/2006/relationships/image" Target="media/image93.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092918d-689e-4a01-b977-cca7e8081d80}"/>
      </w:docPartPr>
      <w:docPartBody>
        <w:p w14:paraId="5D44056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18" ma:contentTypeDescription="Create a new document." ma:contentTypeScope="" ma:versionID="9fe7aa450da7f6d7d2eb1a52baaf75d0">
  <xsd:schema xmlns:xsd="http://www.w3.org/2001/XMLSchema" xmlns:xs="http://www.w3.org/2001/XMLSchema" xmlns:p="http://schemas.microsoft.com/office/2006/metadata/properties" xmlns:ns2="f0434e7d-9510-4721-9b9f-15e23b467bf3" xmlns:ns3="9d730e7d-a78b-47b5-bb5b-2d54820058b0" targetNamespace="http://schemas.microsoft.com/office/2006/metadata/properties" ma:root="true" ma:fieldsID="85c9f9077e12af60d90c49680524d1bc" ns2:_="" ns3:_="">
    <xsd:import namespace="f0434e7d-9510-4721-9b9f-15e23b467bf3"/>
    <xsd:import namespace="9d730e7d-a78b-47b5-bb5b-2d54820058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Collected" minOccurs="0"/>
                <xsd:element ref="ns2:PersonName" minOccurs="0"/>
                <xsd:element ref="ns2:Comme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odifiedby"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Collected" ma:index="12" nillable="true" ma:displayName="Document Collected " ma:description="This Column Contains the details of document " ma:format="Dropdown" ma:internalName="DocumentCollected">
      <xsd:simpleType>
        <xsd:restriction base="dms:Note">
          <xsd:maxLength value="255"/>
        </xsd:restriction>
      </xsd:simpleType>
    </xsd:element>
    <xsd:element name="PersonName" ma:index="13" nillable="true" ma:displayName="Person Name " ma:description="name of person " ma:format="Dropdown" ma:list="UserInfo" ma:SharePointGroup="0" ma:internalName="Perso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14" nillable="true" ma:displayName="Comments" ma:format="Dropdown" ma:internalName="Comments">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5a8e652-bcdf-4ef0-a233-f724472233f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odifiedby" ma:index="24" nillable="true" ma:displayName="modified by" ma:format="Dropdown" ma:internalName="modifiedby">
      <xsd:simpleType>
        <xsd:restriction base="dms:Text">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d730e7d-a78b-47b5-bb5b-2d54820058b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3e42f-2f19-4b53-a6af-bcff59855b45}" ma:internalName="TaxCatchAll" ma:showField="CatchAllData" ma:web="9d730e7d-a78b-47b5-bb5b-2d54820058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rsonName xmlns="f0434e7d-9510-4721-9b9f-15e23b467bf3">
      <UserInfo>
        <DisplayName/>
        <AccountId xsi:nil="true"/>
        <AccountType/>
      </UserInfo>
    </PersonName>
    <lcf76f155ced4ddcb4097134ff3c332f xmlns="f0434e7d-9510-4721-9b9f-15e23b467bf3">
      <Terms xmlns="http://schemas.microsoft.com/office/infopath/2007/PartnerControls"/>
    </lcf76f155ced4ddcb4097134ff3c332f>
    <DocumentCollected xmlns="f0434e7d-9510-4721-9b9f-15e23b467bf3" xsi:nil="true"/>
    <modifiedby xmlns="f0434e7d-9510-4721-9b9f-15e23b467bf3" xsi:nil="true"/>
    <TaxCatchAll xmlns="9d730e7d-a78b-47b5-bb5b-2d54820058b0" xsi:nil="true"/>
    <Comments xmlns="f0434e7d-9510-4721-9b9f-15e23b467bf3" xsi:nil="true"/>
  </documentManagement>
</p:properties>
</file>

<file path=customXml/itemProps1.xml><?xml version="1.0" encoding="utf-8"?>
<ds:datastoreItem xmlns:ds="http://schemas.openxmlformats.org/officeDocument/2006/customXml" ds:itemID="{3259D1B1-4444-43B4-8B49-13C33C56B679}">
  <ds:schemaRefs>
    <ds:schemaRef ds:uri="http://schemas.openxmlformats.org/officeDocument/2006/bibliography"/>
  </ds:schemaRefs>
</ds:datastoreItem>
</file>

<file path=customXml/itemProps2.xml><?xml version="1.0" encoding="utf-8"?>
<ds:datastoreItem xmlns:ds="http://schemas.openxmlformats.org/officeDocument/2006/customXml" ds:itemID="{C1D3171E-E487-47E5-9C39-87397518346E}"/>
</file>

<file path=customXml/itemProps3.xml><?xml version="1.0" encoding="utf-8"?>
<ds:datastoreItem xmlns:ds="http://schemas.openxmlformats.org/officeDocument/2006/customXml" ds:itemID="{704E3233-F72C-4967-B812-5782B27B07C2}"/>
</file>

<file path=customXml/itemProps4.xml><?xml version="1.0" encoding="utf-8"?>
<ds:datastoreItem xmlns:ds="http://schemas.openxmlformats.org/officeDocument/2006/customXml" ds:itemID="{907296F8-7CF7-4706-ABF2-2EBE8CF5E85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erto</dc:creator>
  <cp:lastModifiedBy>Guest User</cp:lastModifiedBy>
  <cp:revision>83</cp:revision>
  <cp:lastPrinted>2015-09-03T06:35:00Z</cp:lastPrinted>
  <dcterms:created xsi:type="dcterms:W3CDTF">2021-09-30T12:39:00Z</dcterms:created>
  <dcterms:modified xsi:type="dcterms:W3CDTF">2023-03-20T13: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234800.000000000</vt:lpwstr>
  </property>
  <property fmtid="{D5CDD505-2E9C-101B-9397-08002B2CF9AE}" pid="3" name="ContentTypeId">
    <vt:lpwstr>0x010100969B9AF3418F1E4FAF64542603C36E5D</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